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413F756E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3A88DE38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BB244B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1D044EF1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49553809" w14:textId="65538BDB" w:rsidR="00DA1E53" w:rsidRDefault="00DA1E5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5129418D" w14:textId="36C494C4" w:rsidR="00DA1E53" w:rsidRDefault="00DA1E5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2E8BF52D" w14:textId="5A35D4A2" w:rsidR="00DA1E53" w:rsidRDefault="00DA1E5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Reversi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1D044EF1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49553809" w14:textId="65538BDB" w:rsidR="00DA1E53" w:rsidRDefault="00DA1E5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5129418D" w14:textId="36C494C4" w:rsidR="00DA1E53" w:rsidRDefault="00DA1E5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2E8BF52D" w14:textId="5A35D4A2" w:rsidR="00DA1E53" w:rsidRDefault="00DA1E5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Reversi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3329B209" w:rsidR="000912E6" w:rsidRPr="008E630B" w:rsidRDefault="00E635EF" w:rsidP="000912E6">
      <w:pPr>
        <w:pStyle w:val="Heading1"/>
      </w:pPr>
      <w:proofErr w:type="spellStart"/>
      <w:r>
        <w:lastRenderedPageBreak/>
        <w:t>Reversi</w:t>
      </w:r>
      <w:proofErr w:type="spellEnd"/>
    </w:p>
    <w:p w14:paraId="3D1BB20B" w14:textId="77777777" w:rsidR="00ED0615" w:rsidRDefault="00ED0615" w:rsidP="00B57068">
      <w:pPr>
        <w:rPr>
          <w:b/>
          <w:bCs/>
        </w:rPr>
      </w:pPr>
    </w:p>
    <w:p w14:paraId="6783DB51" w14:textId="77777777" w:rsidR="00E635EF" w:rsidRDefault="00E635EF" w:rsidP="00E635EF">
      <w:pPr>
        <w:ind w:left="720" w:hanging="720"/>
      </w:pPr>
      <w:proofErr w:type="spellStart"/>
      <w:r>
        <w:rPr>
          <w:b/>
          <w:bCs/>
        </w:rPr>
        <w:t>Reversi</w:t>
      </w:r>
      <w:proofErr w:type="spellEnd"/>
      <w:r w:rsidR="00EF1F3D">
        <w:t xml:space="preserve"> shows how you c</w:t>
      </w:r>
      <w:r w:rsidR="00CA58B1">
        <w:t xml:space="preserve">an </w:t>
      </w:r>
      <w:r w:rsidR="009D1BDD">
        <w:t>create</w:t>
      </w:r>
      <w:r w:rsidR="00686F39">
        <w:t xml:space="preserve"> </w:t>
      </w:r>
      <w:r>
        <w:t xml:space="preserve">the game of </w:t>
      </w:r>
      <w:proofErr w:type="spellStart"/>
      <w:proofErr w:type="gramStart"/>
      <w:r>
        <w:rPr>
          <w:b/>
          <w:bCs/>
        </w:rPr>
        <w:t>Reversi</w:t>
      </w:r>
      <w:proofErr w:type="spellEnd"/>
      <w:proofErr w:type="gramEnd"/>
      <w:r>
        <w:t xml:space="preserve"> or </w:t>
      </w:r>
      <w:r>
        <w:rPr>
          <w:b/>
          <w:bCs/>
        </w:rPr>
        <w:t>Othello</w:t>
      </w:r>
      <w:r>
        <w:t xml:space="preserve"> based on the work by </w:t>
      </w:r>
      <w:hyperlink r:id="rId14" w:history="1">
        <w:proofErr w:type="spellStart"/>
        <w:r w:rsidRPr="00E635EF">
          <w:rPr>
            <w:rStyle w:val="Hyperlink"/>
          </w:rPr>
          <w:t>OttoBotCode</w:t>
        </w:r>
        <w:proofErr w:type="spellEnd"/>
      </w:hyperlink>
      <w:r w:rsidR="00686F39">
        <w:t xml:space="preserve">, </w:t>
      </w:r>
    </w:p>
    <w:p w14:paraId="4C780617" w14:textId="407B83B5" w:rsidR="00E635EF" w:rsidRPr="00AE0F7E" w:rsidRDefault="00B436BD" w:rsidP="00E635EF">
      <w:pPr>
        <w:ind w:left="720" w:hanging="720"/>
      </w:pPr>
      <w:r>
        <w:t>u</w:t>
      </w:r>
      <w:r w:rsidR="00E635EF">
        <w:t xml:space="preserve">sing emoji and with a toolkit from </w:t>
      </w:r>
      <w:r w:rsidR="00E635EF" w:rsidRPr="000825D5">
        <w:rPr>
          <w:b/>
          <w:bCs/>
        </w:rPr>
        <w:t>N</w:t>
      </w:r>
      <w:r w:rsidR="00E635EF">
        <w:rPr>
          <w:b/>
          <w:bCs/>
        </w:rPr>
        <w:t xml:space="preserve">uGet </w:t>
      </w:r>
      <w:r w:rsidR="00E635EF">
        <w:rPr>
          <w:rFonts w:cs="Segoe UI"/>
        </w:rPr>
        <w:t>using the</w:t>
      </w:r>
      <w:r w:rsidR="00E635EF">
        <w:t xml:space="preserve"> </w:t>
      </w:r>
      <w:r w:rsidR="00E635EF">
        <w:rPr>
          <w:b/>
          <w:bCs/>
        </w:rPr>
        <w:t>Windows App SDK</w:t>
      </w:r>
      <w:r w:rsidR="00E635EF">
        <w:t>.</w:t>
      </w:r>
    </w:p>
    <w:p w14:paraId="5E31A3FD" w14:textId="338E74E0" w:rsidR="00ED0615" w:rsidRPr="00B57068" w:rsidRDefault="00ED0615" w:rsidP="00E635EF">
      <w:pPr>
        <w:ind w:left="720" w:hanging="720"/>
      </w:pP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38682A55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0919E0">
              <w:rPr>
                <w:i/>
                <w:iCs/>
              </w:rPr>
              <w:t>Reversi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7003C3C5" w14:textId="77777777" w:rsidR="00B123AD" w:rsidRPr="00AE1DD0" w:rsidRDefault="00B123AD" w:rsidP="00B123A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. </w:t>
      </w:r>
    </w:p>
    <w:p w14:paraId="061D55AC" w14:textId="6AC352C7" w:rsidR="00B123AD" w:rsidRDefault="00B123AD">
      <w:r>
        <w:br w:type="page"/>
      </w:r>
    </w:p>
    <w:p w14:paraId="4771AE35" w14:textId="77777777" w:rsidR="00B123AD" w:rsidRDefault="00B123AD" w:rsidP="00B123AD">
      <w:pPr>
        <w:pStyle w:val="Heading2"/>
      </w:pPr>
      <w:r>
        <w:lastRenderedPageBreak/>
        <w:t>Step 4</w:t>
      </w:r>
    </w:p>
    <w:p w14:paraId="6F34FDDE" w14:textId="77777777" w:rsidR="00B123AD" w:rsidRPr="00A037FD" w:rsidRDefault="00B123AD" w:rsidP="00B123AD"/>
    <w:p w14:paraId="5EFC2CF3" w14:textId="77777777" w:rsidR="00B123AD" w:rsidRDefault="00B123AD" w:rsidP="00B123AD">
      <w:r>
        <w:t xml:space="preserve">Then while still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Assets.FluentEmoji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0B55577F" w14:textId="77777777" w:rsidR="00B123AD" w:rsidRDefault="00B123AD" w:rsidP="00B123AD"/>
    <w:p w14:paraId="640A6838" w14:textId="77777777" w:rsidR="00B123AD" w:rsidRDefault="00B123AD" w:rsidP="00B123AD">
      <w:r>
        <w:rPr>
          <w:noProof/>
        </w:rPr>
        <w:drawing>
          <wp:inline distT="0" distB="0" distL="0" distR="0" wp14:anchorId="24803452" wp14:editId="6563E3A9">
            <wp:extent cx="3730426" cy="1393200"/>
            <wp:effectExtent l="0" t="0" r="381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426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D1850" w14:textId="77777777" w:rsidR="00B123AD" w:rsidRDefault="00B123AD" w:rsidP="00B123AD"/>
    <w:p w14:paraId="6EAAAB72" w14:textId="6C4EA531" w:rsidR="00B123AD" w:rsidRPr="00AE1DD0" w:rsidRDefault="00B123AD" w:rsidP="00B123A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, then you can close the </w:t>
      </w:r>
      <w:r>
        <w:rPr>
          <w:b/>
          <w:bCs/>
        </w:rPr>
        <w:t>tab</w:t>
      </w:r>
      <w:r>
        <w:t xml:space="preserve"> for </w:t>
      </w:r>
      <w:proofErr w:type="spellStart"/>
      <w:r>
        <w:rPr>
          <w:b/>
          <w:bCs/>
        </w:rPr>
        <w:t>Nuget</w:t>
      </w:r>
      <w:proofErr w:type="spellEnd"/>
      <w:r>
        <w:rPr>
          <w:b/>
          <w:bCs/>
        </w:rPr>
        <w:t xml:space="preserve">: </w:t>
      </w:r>
      <w:proofErr w:type="spellStart"/>
      <w:r>
        <w:rPr>
          <w:b/>
          <w:bCs/>
        </w:rPr>
        <w:t>Reversi</w:t>
      </w:r>
      <w:proofErr w:type="spellEnd"/>
      <w:r>
        <w:t xml:space="preserve"> by selecting the </w:t>
      </w:r>
      <w:r>
        <w:rPr>
          <w:b/>
          <w:bCs/>
        </w:rPr>
        <w:t>x</w:t>
      </w:r>
      <w:r>
        <w:t xml:space="preserve"> next to it. </w:t>
      </w:r>
    </w:p>
    <w:p w14:paraId="624B8783" w14:textId="77777777" w:rsidR="00A037FD" w:rsidRPr="00AE1DD0" w:rsidRDefault="00A037FD" w:rsidP="00A037FD"/>
    <w:p w14:paraId="0EFF44C0" w14:textId="5EEC61EF" w:rsidR="00B144E1" w:rsidRDefault="00B144E1" w:rsidP="00B144E1">
      <w:pPr>
        <w:pStyle w:val="Heading2"/>
      </w:pPr>
      <w:r>
        <w:t xml:space="preserve">Step </w:t>
      </w:r>
      <w:r w:rsidR="00B123AD">
        <w:t>5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216D1D9A" w14:textId="77777777" w:rsidR="00B123AD" w:rsidRDefault="00B123A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7E7B4A" w14:textId="73362050" w:rsidR="00CD770F" w:rsidRDefault="00CD770F" w:rsidP="00CD770F">
      <w:pPr>
        <w:pStyle w:val="Heading2"/>
      </w:pPr>
      <w:r>
        <w:lastRenderedPageBreak/>
        <w:t xml:space="preserve">Step </w:t>
      </w:r>
      <w:r w:rsidR="00A57CA1">
        <w:t>6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3D11E528">
            <wp:extent cx="4746780" cy="3293993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0" cy="3293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7AA43" w14:textId="77777777" w:rsidR="00A57CA1" w:rsidRDefault="00A57CA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74F77E84" w:rsidR="009A361C" w:rsidRDefault="009A361C" w:rsidP="009A361C">
      <w:pPr>
        <w:pStyle w:val="Heading2"/>
      </w:pPr>
      <w:r>
        <w:lastRenderedPageBreak/>
        <w:t xml:space="preserve">Step </w:t>
      </w:r>
      <w:r w:rsidR="00A57CA1">
        <w:t>7</w:t>
      </w:r>
    </w:p>
    <w:p w14:paraId="24D17EB5" w14:textId="77777777" w:rsidR="009A361C" w:rsidRDefault="009A361C"/>
    <w:p w14:paraId="247B2BDE" w14:textId="5FDB7A9F" w:rsidR="00D4364B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01FC0C58" w14:textId="77777777" w:rsidR="00F1549C" w:rsidRDefault="00F1549C"/>
    <w:p w14:paraId="560E077F" w14:textId="1E1B9DA3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4B22909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Assets.FluentEmoji</w:t>
                            </w:r>
                            <w:proofErr w:type="spellEnd"/>
                            <w:proofErr w:type="gramEnd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1DD28E4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Binding</w:t>
                            </w:r>
                            <w:proofErr w:type="spellEnd"/>
                            <w:proofErr w:type="gramEnd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C769EF3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DBCAE4F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A780B54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Text</w:t>
                            </w:r>
                            <w:proofErr w:type="spellEnd"/>
                            <w:proofErr w:type="gramEnd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A576E74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7354949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24933C9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Input</w:t>
                            </w:r>
                            <w:proofErr w:type="spellEnd"/>
                            <w:proofErr w:type="gramEnd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D547DAF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D669058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42BC5DDB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F6964E3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9503980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Threading.Tasks</w:t>
                            </w:r>
                            <w:proofErr w:type="spellEnd"/>
                            <w:proofErr w:type="gramEnd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5BA9F98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389579E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Reversi</w:t>
                            </w:r>
                            <w:proofErr w:type="spellEnd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6F33A97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C1B85CD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enum</w:t>
                            </w:r>
                            <w:proofErr w:type="spellEnd"/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2B91AF"/>
                              </w:rPr>
                              <w:t>Player</w:t>
                            </w:r>
                          </w:p>
                          <w:p w14:paraId="56E8E63C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5E06413" w14:textId="3EC04A16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None, Black, White</w:t>
                            </w:r>
                          </w:p>
                          <w:p w14:paraId="5C6BE27A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1DC374A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BD0EE70" w14:textId="2EE4D645" w:rsid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Extensions</w:t>
                            </w:r>
                            <w:r w:rsidR="00D106A3">
                              <w:rPr>
                                <w:rFonts w:ascii="Consolas" w:hAnsi="Consolas" w:cs="Cascadia Mono"/>
                                <w:color w:val="008000"/>
                              </w:rPr>
                              <w:t>,</w:t>
                            </w:r>
                            <w:r w:rsidR="00BB57ED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Position</w:t>
                            </w:r>
                            <w:r w:rsidR="00D106A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and Move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Class</w:t>
                            </w:r>
                          </w:p>
                          <w:p w14:paraId="1BFCF427" w14:textId="77777777" w:rsidR="00C542EB" w:rsidRDefault="00C542EB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71E01FE" w14:textId="77777777" w:rsidR="00BB57ED" w:rsidRPr="00A57CA1" w:rsidRDefault="00BB57ED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9580365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2B91AF"/>
                              </w:rPr>
                              <w:t>State</w:t>
                            </w:r>
                          </w:p>
                          <w:p w14:paraId="20872930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2516802" w14:textId="7ED84F3A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State </w:t>
                            </w:r>
                            <w:r w:rsidR="00A67E43">
                              <w:rPr>
                                <w:rFonts w:ascii="Consolas" w:hAnsi="Consolas" w:cs="Cascadia Mono"/>
                                <w:color w:val="008000"/>
                              </w:rPr>
                              <w:t>Variables</w:t>
                            </w:r>
                            <w:r w:rsidR="000125B7">
                              <w:rPr>
                                <w:rFonts w:ascii="Consolas" w:hAnsi="Consolas" w:cs="Cascadia Mono"/>
                                <w:color w:val="008000"/>
                              </w:rPr>
                              <w:t>, Is Inside</w:t>
                            </w:r>
                            <w:r w:rsidR="00A67E4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8000"/>
                              </w:rPr>
                              <w:t>Outflanke</w:t>
                            </w:r>
                            <w:r w:rsidR="000125B7">
                              <w:rPr>
                                <w:rFonts w:ascii="Consolas" w:hAnsi="Consolas" w:cs="Cascadia Mono"/>
                                <w:color w:val="008000"/>
                              </w:rPr>
                              <w:t>d</w:t>
                            </w:r>
                          </w:p>
                          <w:p w14:paraId="780FDA1B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32F45A8" w14:textId="3B74D835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3C5E26" w:rsidRPr="003C5E26">
                              <w:rPr>
                                <w:rFonts w:ascii="Consolas" w:hAnsi="Consolas" w:cs="Cascadia Mono"/>
                                <w:color w:val="008000"/>
                              </w:rPr>
                              <w:t>Is Valid, Get Valid, Set Flip, Set Count &amp; Swap</w:t>
                            </w:r>
                          </w:p>
                          <w:p w14:paraId="1DB3283C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D1B43FC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Get Winner, Set Turn &amp; Constructor</w:t>
                            </w:r>
                          </w:p>
                          <w:p w14:paraId="1A0C119C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C0C5946" w14:textId="6AB99431" w:rsid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ove &amp; Occupied</w:t>
                            </w:r>
                          </w:p>
                          <w:p w14:paraId="6C771170" w14:textId="77777777" w:rsidR="00C542EB" w:rsidRPr="00A57CA1" w:rsidRDefault="00C542EB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0C9B6D5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577F281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59F12A2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529AAD89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3005510" w14:textId="5AC6D33A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5833FE" w:rsidRPr="005833FE">
                              <w:rPr>
                                <w:rFonts w:ascii="Consolas" w:hAnsi="Consolas" w:cs="Cascadia Mono"/>
                                <w:color w:val="008000"/>
                              </w:rPr>
                              <w:t>Constants, Variables, Get Source, Set Source, Set Valid &amp; Get Valid</w:t>
                            </w:r>
                          </w:p>
                          <w:p w14:paraId="0ECBF6B2" w14:textId="77777777" w:rsidR="00A57CA1" w:rsidRPr="00A57CA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6A70966" w14:textId="62B34E96" w:rsidR="00A57CA1" w:rsidRDefault="00A57CA1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952F0C" w:rsidRPr="00952F0C">
                              <w:rPr>
                                <w:rFonts w:ascii="Consolas" w:hAnsi="Consolas" w:cs="Cascadia Mono"/>
                                <w:color w:val="008000"/>
                              </w:rPr>
                              <w:t>Player Source, Get Player, Get Score, Set Text, Set Flip</w:t>
                            </w:r>
                            <w:r w:rsidR="003A33B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Set</w:t>
                            </w:r>
                          </w:p>
                          <w:p w14:paraId="469B763F" w14:textId="77777777" w:rsidR="00952F0C" w:rsidRPr="00A57CA1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16930CB" w14:textId="7399C99C" w:rsidR="003A33B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dd</w:t>
                            </w:r>
                            <w:r w:rsidR="003A33B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Play</w:t>
                            </w:r>
                          </w:p>
                          <w:p w14:paraId="6DD84D98" w14:textId="77777777" w:rsidR="003A33B1" w:rsidRDefault="003A33B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62B18E46" w14:textId="2A501D37" w:rsidR="003A33B1" w:rsidRDefault="003A33B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A57CA1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>
                              <w:rPr>
                                <w:rFonts w:ascii="Consolas" w:hAnsi="Consolas" w:cs="Cascadia Mono"/>
                                <w:color w:val="008000"/>
                              </w:rPr>
                              <w:t>Layout &amp; New</w:t>
                            </w:r>
                          </w:p>
                          <w:p w14:paraId="5E7DA10B" w14:textId="77777777" w:rsidR="00BE6641" w:rsidRDefault="00BE664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25CC075A" w14:textId="24FB8D51" w:rsidR="00273E52" w:rsidRPr="003A33B1" w:rsidRDefault="00A57CA1" w:rsidP="00A57CA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A57CA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4B22909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Comentsys.Assets.FluentEmoji</w:t>
                      </w:r>
                      <w:proofErr w:type="spellEnd"/>
                      <w:proofErr w:type="gramEnd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1DD28E4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Comentsys.Toolkit.Binding</w:t>
                      </w:r>
                      <w:proofErr w:type="spellEnd"/>
                      <w:proofErr w:type="gramEnd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C769EF3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DBCAE4F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A780B54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Microsoft.UI.Text</w:t>
                      </w:r>
                      <w:proofErr w:type="spellEnd"/>
                      <w:proofErr w:type="gramEnd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A576E74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7354949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24933C9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Microsoft.UI.Xaml.Input</w:t>
                      </w:r>
                      <w:proofErr w:type="spellEnd"/>
                      <w:proofErr w:type="gramEnd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D547DAF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D669058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42BC5DDB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F6964E3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9503980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System.Threading.Tasks</w:t>
                      </w:r>
                      <w:proofErr w:type="spellEnd"/>
                      <w:proofErr w:type="gramEnd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5BA9F98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389579E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Reversi</w:t>
                      </w:r>
                      <w:proofErr w:type="spellEnd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6F33A97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C1B85CD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enum</w:t>
                      </w:r>
                      <w:proofErr w:type="spellEnd"/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57CA1">
                        <w:rPr>
                          <w:rFonts w:ascii="Consolas" w:hAnsi="Consolas" w:cs="Cascadia Mono"/>
                          <w:color w:val="2B91AF"/>
                        </w:rPr>
                        <w:t>Player</w:t>
                      </w:r>
                    </w:p>
                    <w:p w14:paraId="56E8E63C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5E06413" w14:textId="3EC04A16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   None, Black, White</w:t>
                      </w:r>
                    </w:p>
                    <w:p w14:paraId="5C6BE27A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1DC374A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BD0EE70" w14:textId="2EE4D645" w:rsid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8000"/>
                        </w:rPr>
                        <w:t>// Extensions</w:t>
                      </w:r>
                      <w:r w:rsidR="00D106A3">
                        <w:rPr>
                          <w:rFonts w:ascii="Consolas" w:hAnsi="Consolas" w:cs="Cascadia Mono"/>
                          <w:color w:val="008000"/>
                        </w:rPr>
                        <w:t>,</w:t>
                      </w:r>
                      <w:r w:rsidR="00BB57ED">
                        <w:rPr>
                          <w:rFonts w:ascii="Consolas" w:hAnsi="Consolas" w:cs="Cascadia Mono"/>
                          <w:color w:val="008000"/>
                        </w:rPr>
                        <w:t xml:space="preserve"> Position</w:t>
                      </w:r>
                      <w:r w:rsidR="00D106A3">
                        <w:rPr>
                          <w:rFonts w:ascii="Consolas" w:hAnsi="Consolas" w:cs="Cascadia Mono"/>
                          <w:color w:val="008000"/>
                        </w:rPr>
                        <w:t xml:space="preserve"> and Move</w:t>
                      </w:r>
                      <w:r w:rsidRPr="00A57CA1">
                        <w:rPr>
                          <w:rFonts w:ascii="Consolas" w:hAnsi="Consolas" w:cs="Cascadia Mono"/>
                          <w:color w:val="008000"/>
                        </w:rPr>
                        <w:t xml:space="preserve"> Class</w:t>
                      </w:r>
                    </w:p>
                    <w:p w14:paraId="1BFCF427" w14:textId="77777777" w:rsidR="00C542EB" w:rsidRDefault="00C542EB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71E01FE" w14:textId="77777777" w:rsidR="00BB57ED" w:rsidRPr="00A57CA1" w:rsidRDefault="00BB57ED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9580365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57CA1">
                        <w:rPr>
                          <w:rFonts w:ascii="Consolas" w:hAnsi="Consolas" w:cs="Cascadia Mono"/>
                          <w:color w:val="2B91AF"/>
                        </w:rPr>
                        <w:t>State</w:t>
                      </w:r>
                    </w:p>
                    <w:p w14:paraId="20872930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2516802" w14:textId="7ED84F3A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7CA1">
                        <w:rPr>
                          <w:rFonts w:ascii="Consolas" w:hAnsi="Consolas" w:cs="Cascadia Mono"/>
                          <w:color w:val="008000"/>
                        </w:rPr>
                        <w:t xml:space="preserve">// State </w:t>
                      </w:r>
                      <w:r w:rsidR="00A67E43">
                        <w:rPr>
                          <w:rFonts w:ascii="Consolas" w:hAnsi="Consolas" w:cs="Cascadia Mono"/>
                          <w:color w:val="008000"/>
                        </w:rPr>
                        <w:t>Variables</w:t>
                      </w:r>
                      <w:r w:rsidR="000125B7">
                        <w:rPr>
                          <w:rFonts w:ascii="Consolas" w:hAnsi="Consolas" w:cs="Cascadia Mono"/>
                          <w:color w:val="008000"/>
                        </w:rPr>
                        <w:t>, Is Inside</w:t>
                      </w:r>
                      <w:r w:rsidR="00A67E43">
                        <w:rPr>
                          <w:rFonts w:ascii="Consolas" w:hAnsi="Consolas" w:cs="Cascadia Mono"/>
                          <w:color w:val="008000"/>
                        </w:rPr>
                        <w:t xml:space="preserve"> &amp; </w:t>
                      </w:r>
                      <w:r w:rsidRPr="00A57CA1">
                        <w:rPr>
                          <w:rFonts w:ascii="Consolas" w:hAnsi="Consolas" w:cs="Cascadia Mono"/>
                          <w:color w:val="008000"/>
                        </w:rPr>
                        <w:t>Outflanke</w:t>
                      </w:r>
                      <w:r w:rsidR="000125B7">
                        <w:rPr>
                          <w:rFonts w:ascii="Consolas" w:hAnsi="Consolas" w:cs="Cascadia Mono"/>
                          <w:color w:val="008000"/>
                        </w:rPr>
                        <w:t>d</w:t>
                      </w:r>
                    </w:p>
                    <w:p w14:paraId="780FDA1B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32F45A8" w14:textId="3B74D835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7CA1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3C5E26" w:rsidRPr="003C5E26">
                        <w:rPr>
                          <w:rFonts w:ascii="Consolas" w:hAnsi="Consolas" w:cs="Cascadia Mono"/>
                          <w:color w:val="008000"/>
                        </w:rPr>
                        <w:t>Is Valid, Get Valid, Set Flip, Set Count &amp; Swap</w:t>
                      </w:r>
                    </w:p>
                    <w:p w14:paraId="1DB3283C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D1B43FC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7CA1">
                        <w:rPr>
                          <w:rFonts w:ascii="Consolas" w:hAnsi="Consolas" w:cs="Cascadia Mono"/>
                          <w:color w:val="008000"/>
                        </w:rPr>
                        <w:t>// Get Winner, Set Turn &amp; Constructor</w:t>
                      </w:r>
                    </w:p>
                    <w:p w14:paraId="1A0C119C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C0C5946" w14:textId="6AB99431" w:rsid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7CA1">
                        <w:rPr>
                          <w:rFonts w:ascii="Consolas" w:hAnsi="Consolas" w:cs="Cascadia Mono"/>
                          <w:color w:val="008000"/>
                        </w:rPr>
                        <w:t>// Move &amp; Occupied</w:t>
                      </w:r>
                    </w:p>
                    <w:p w14:paraId="6C771170" w14:textId="77777777" w:rsidR="00C542EB" w:rsidRPr="00A57CA1" w:rsidRDefault="00C542EB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0C9B6D5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577F281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59F12A2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57CA1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57CA1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529AAD89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3005510" w14:textId="5AC6D33A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7CA1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5833FE" w:rsidRPr="005833FE">
                        <w:rPr>
                          <w:rFonts w:ascii="Consolas" w:hAnsi="Consolas" w:cs="Cascadia Mono"/>
                          <w:color w:val="008000"/>
                        </w:rPr>
                        <w:t>Constants, Variables, Get Source, Set Source, Set Valid &amp; Get Valid</w:t>
                      </w:r>
                    </w:p>
                    <w:p w14:paraId="0ECBF6B2" w14:textId="77777777" w:rsidR="00A57CA1" w:rsidRPr="00A57CA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6A70966" w14:textId="62B34E96" w:rsidR="00A57CA1" w:rsidRDefault="00A57CA1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7CA1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952F0C" w:rsidRPr="00952F0C">
                        <w:rPr>
                          <w:rFonts w:ascii="Consolas" w:hAnsi="Consolas" w:cs="Cascadia Mono"/>
                          <w:color w:val="008000"/>
                        </w:rPr>
                        <w:t>Player Source, Get Player, Get Score, Set Text, Set Flip</w:t>
                      </w:r>
                      <w:r w:rsidR="003A33B1">
                        <w:rPr>
                          <w:rFonts w:ascii="Consolas" w:hAnsi="Consolas" w:cs="Cascadia Mono"/>
                          <w:color w:val="008000"/>
                        </w:rPr>
                        <w:t xml:space="preserve"> &amp; Set</w:t>
                      </w:r>
                    </w:p>
                    <w:p w14:paraId="469B763F" w14:textId="77777777" w:rsidR="00952F0C" w:rsidRPr="00A57CA1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16930CB" w14:textId="7399C99C" w:rsidR="003A33B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7CA1">
                        <w:rPr>
                          <w:rFonts w:ascii="Consolas" w:hAnsi="Consolas" w:cs="Cascadia Mono"/>
                          <w:color w:val="008000"/>
                        </w:rPr>
                        <w:t>// Add</w:t>
                      </w:r>
                      <w:r w:rsidR="003A33B1">
                        <w:rPr>
                          <w:rFonts w:ascii="Consolas" w:hAnsi="Consolas" w:cs="Cascadia Mono"/>
                          <w:color w:val="008000"/>
                        </w:rPr>
                        <w:t xml:space="preserve"> &amp; Play</w:t>
                      </w:r>
                    </w:p>
                    <w:p w14:paraId="6DD84D98" w14:textId="77777777" w:rsidR="003A33B1" w:rsidRDefault="003A33B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62B18E46" w14:textId="2A501D37" w:rsidR="003A33B1" w:rsidRDefault="003A33B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A57CA1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>
                        <w:rPr>
                          <w:rFonts w:ascii="Consolas" w:hAnsi="Consolas" w:cs="Cascadia Mono"/>
                          <w:color w:val="008000"/>
                        </w:rPr>
                        <w:t>Layout &amp; New</w:t>
                      </w:r>
                    </w:p>
                    <w:p w14:paraId="5E7DA10B" w14:textId="77777777" w:rsidR="00BE6641" w:rsidRDefault="00BE664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25CC075A" w14:textId="24FB8D51" w:rsidR="00273E52" w:rsidRPr="003A33B1" w:rsidRDefault="00A57CA1" w:rsidP="00A57CA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A57CA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9967987" w14:textId="77777777" w:rsidR="00F1549C" w:rsidRDefault="00F1549C" w:rsidP="00D57EDA">
      <w:pPr>
        <w:rPr>
          <w:rFonts w:ascii="Consolas" w:hAnsi="Consolas"/>
          <w:b/>
          <w:bCs/>
        </w:rPr>
      </w:pPr>
    </w:p>
    <w:p w14:paraId="7BE9BC4C" w14:textId="1FD1C97E" w:rsidR="00D57EDA" w:rsidRPr="00407DA2" w:rsidRDefault="009C323D" w:rsidP="00D57EDA">
      <w:pPr>
        <w:rPr>
          <w:rFonts w:cs="Segoe UI"/>
          <w:color w:val="000000"/>
        </w:rPr>
      </w:pPr>
      <w:r w:rsidRPr="009C323D">
        <w:rPr>
          <w:rFonts w:ascii="Consolas" w:hAnsi="Consolas"/>
        </w:rPr>
        <w:t>So</w:t>
      </w:r>
      <w:r w:rsidR="00D57EDA">
        <w:t xml:space="preserve"> far</w:t>
      </w:r>
      <w:r w:rsidR="00DD137E">
        <w:t xml:space="preserve"> in</w:t>
      </w:r>
      <w:r w:rsidR="00D57EDA">
        <w:t xml:space="preserve"> </w:t>
      </w:r>
      <w:proofErr w:type="spellStart"/>
      <w:r w:rsidR="00D57EDA">
        <w:rPr>
          <w:i/>
          <w:iCs/>
        </w:rPr>
        <w:t>Library.cs</w:t>
      </w:r>
      <w:proofErr w:type="spellEnd"/>
      <w:r w:rsidR="00D57EDA">
        <w:t xml:space="preserve"> has </w:t>
      </w:r>
      <w:r w:rsidR="00D57EDA" w:rsidRPr="00094162">
        <w:rPr>
          <w:rFonts w:ascii="Consolas" w:hAnsi="Consolas"/>
          <w:b/>
          <w:bCs/>
        </w:rPr>
        <w:t>using</w:t>
      </w:r>
      <w:r w:rsidR="00D57EDA" w:rsidRPr="00947618">
        <w:rPr>
          <w:rFonts w:cs="Segoe UI"/>
          <w:color w:val="000000"/>
        </w:rPr>
        <w:t xml:space="preserve"> </w:t>
      </w:r>
      <w:r w:rsidR="00D57EDA">
        <w:rPr>
          <w:rFonts w:cs="Segoe UI"/>
        </w:rPr>
        <w:t xml:space="preserve">for </w:t>
      </w:r>
      <w:proofErr w:type="spellStart"/>
      <w:proofErr w:type="gramStart"/>
      <w:r w:rsidR="00D57EDA"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DD137E">
        <w:rPr>
          <w:rFonts w:cs="Segoe UI"/>
          <w:b/>
          <w:bCs/>
        </w:rPr>
        <w:t xml:space="preserve"> </w:t>
      </w:r>
      <w:r w:rsidR="00D57EDA">
        <w:rPr>
          <w:rFonts w:cs="Segoe UI"/>
          <w:color w:val="000000"/>
        </w:rPr>
        <w:t>and others</w:t>
      </w:r>
      <w:r>
        <w:rPr>
          <w:rFonts w:cs="Segoe UI"/>
          <w:color w:val="000000"/>
        </w:rPr>
        <w:t xml:space="preserve"> along with</w:t>
      </w:r>
      <w:r w:rsidR="009806A0" w:rsidRPr="009806A0">
        <w:t xml:space="preserve"> </w:t>
      </w:r>
      <w:r>
        <w:t>a</w:t>
      </w:r>
      <w:r w:rsidR="009806A0">
        <w:t xml:space="preserve"> </w:t>
      </w:r>
      <w:r w:rsidR="009806A0" w:rsidRPr="005F5D7A">
        <w:rPr>
          <w:rFonts w:ascii="Consolas" w:hAnsi="Consolas"/>
          <w:b/>
          <w:bCs/>
        </w:rPr>
        <w:t>namespace</w:t>
      </w:r>
      <w:r>
        <w:rPr>
          <w:rFonts w:cs="Segoe UI"/>
        </w:rPr>
        <w:t xml:space="preserve"> which</w:t>
      </w:r>
      <w:r w:rsidR="009806A0">
        <w:t xml:space="preserve"> allows many classes to be defined together, usually </w:t>
      </w:r>
      <w:r w:rsidR="0071107C">
        <w:t>a</w:t>
      </w:r>
      <w:r w:rsidR="009806A0">
        <w:t xml:space="preserve"> </w:t>
      </w:r>
      <w:r w:rsidR="009806A0" w:rsidRPr="005F5D7A">
        <w:rPr>
          <w:rFonts w:ascii="Consolas" w:hAnsi="Consolas"/>
          <w:b/>
          <w:bCs/>
        </w:rPr>
        <w:t>class</w:t>
      </w:r>
      <w:r w:rsidR="009806A0">
        <w:t xml:space="preserve"> </w:t>
      </w:r>
      <w:r w:rsidR="0071107C">
        <w:t>is defined per file</w:t>
      </w:r>
      <w:r w:rsidR="009806A0">
        <w:t xml:space="preserve"> but to make things easier each will be defined in </w:t>
      </w:r>
      <w:proofErr w:type="spellStart"/>
      <w:r w:rsidR="009806A0">
        <w:rPr>
          <w:i/>
          <w:iCs/>
        </w:rPr>
        <w:t>Library.cs</w:t>
      </w:r>
      <w:proofErr w:type="spellEnd"/>
      <w:r w:rsidR="0071107C">
        <w:t xml:space="preserve"> instead.</w:t>
      </w:r>
    </w:p>
    <w:p w14:paraId="6A9AAB36" w14:textId="21489CA1" w:rsidR="00333C3F" w:rsidRDefault="00333C3F" w:rsidP="00333C3F">
      <w:pPr>
        <w:pStyle w:val="Heading2"/>
      </w:pPr>
      <w:r>
        <w:lastRenderedPageBreak/>
        <w:t>Step 8</w:t>
      </w:r>
    </w:p>
    <w:p w14:paraId="4AA72DE7" w14:textId="77777777" w:rsidR="00333C3F" w:rsidRDefault="00333C3F" w:rsidP="00333C3F">
      <w:pPr>
        <w:rPr>
          <w:rFonts w:cs="Segoe UI"/>
          <w:color w:val="000000"/>
        </w:rPr>
      </w:pPr>
    </w:p>
    <w:p w14:paraId="248A68C5" w14:textId="46A35B58" w:rsidR="00333C3F" w:rsidRDefault="00333C3F" w:rsidP="00333C3F">
      <w:pPr>
        <w:rPr>
          <w:rFonts w:cs="Segoe UI"/>
        </w:rPr>
      </w:pPr>
      <w:r>
        <w:rPr>
          <w:rFonts w:cs="Segoe UI"/>
          <w:color w:val="000000"/>
        </w:rPr>
        <w:t xml:space="preserve">Still in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 w:rsidR="00F40BF1">
        <w:rPr>
          <w:rFonts w:cs="Segoe UI"/>
        </w:rPr>
        <w:t xml:space="preserve">for the </w:t>
      </w:r>
      <w:r w:rsidR="00220EEE">
        <w:rPr>
          <w:rFonts w:ascii="Consolas" w:hAnsi="Consolas" w:cs="Segoe UI"/>
          <w:b/>
          <w:bCs/>
        </w:rPr>
        <w:t>name</w:t>
      </w:r>
      <w:r w:rsidR="00F40BF1" w:rsidRPr="00F40BF1">
        <w:rPr>
          <w:rFonts w:ascii="Consolas" w:hAnsi="Consolas" w:cs="Segoe UI"/>
          <w:b/>
          <w:bCs/>
        </w:rPr>
        <w:t>space</w:t>
      </w:r>
      <w:r w:rsidR="00F40BF1">
        <w:rPr>
          <w:rFonts w:cs="Segoe UI"/>
        </w:rPr>
        <w:t xml:space="preserve"> of </w:t>
      </w:r>
      <w:proofErr w:type="spellStart"/>
      <w:r w:rsidR="00F40BF1" w:rsidRPr="00F40BF1">
        <w:rPr>
          <w:rFonts w:ascii="Consolas" w:hAnsi="Consolas" w:cs="Segoe UI"/>
          <w:b/>
          <w:bCs/>
        </w:rPr>
        <w:t>Reversi</w:t>
      </w:r>
      <w:proofErr w:type="spellEnd"/>
      <w:r w:rsidR="00F40BF1">
        <w:rPr>
          <w:rFonts w:cs="Segoe UI"/>
        </w:rPr>
        <w:t xml:space="preserve"> </w:t>
      </w:r>
      <w:r w:rsidR="00FA0FA3">
        <w:t xml:space="preserve">in </w:t>
      </w:r>
      <w:proofErr w:type="spellStart"/>
      <w:r w:rsidR="00FA0FA3">
        <w:rPr>
          <w:i/>
          <w:iCs/>
        </w:rPr>
        <w:t>Library.cs</w:t>
      </w:r>
      <w:proofErr w:type="spellEnd"/>
      <w:r w:rsidR="00FA0FA3">
        <w:t xml:space="preserve"> </w:t>
      </w:r>
      <w:r w:rsidR="00F40BF1">
        <w:rPr>
          <w:rFonts w:cs="Segoe UI"/>
        </w:rPr>
        <w:t xml:space="preserve">you can define a </w:t>
      </w:r>
      <w:r w:rsidR="00F40BF1" w:rsidRPr="00F40BF1">
        <w:rPr>
          <w:rFonts w:ascii="Consolas" w:hAnsi="Consolas" w:cs="Segoe UI"/>
          <w:b/>
          <w:bCs/>
        </w:rPr>
        <w:t>class</w:t>
      </w:r>
      <w:r w:rsidR="00F40BF1">
        <w:rPr>
          <w:rFonts w:cs="Segoe UI"/>
        </w:rPr>
        <w:t xml:space="preserve"> for </w:t>
      </w:r>
      <w:r w:rsidR="00F40BF1" w:rsidRPr="00D106A3">
        <w:rPr>
          <w:rFonts w:ascii="Consolas" w:hAnsi="Consolas" w:cs="Segoe UI"/>
          <w:b/>
          <w:bCs/>
        </w:rPr>
        <w:t>Extensions</w:t>
      </w:r>
      <w:r w:rsidR="00D106A3">
        <w:rPr>
          <w:rFonts w:cs="Segoe UI"/>
        </w:rPr>
        <w:t xml:space="preserve">, </w:t>
      </w:r>
      <w:r w:rsidR="00F40BF1" w:rsidRPr="00D106A3">
        <w:rPr>
          <w:rFonts w:ascii="Consolas" w:hAnsi="Consolas" w:cs="Segoe UI"/>
          <w:b/>
          <w:bCs/>
        </w:rPr>
        <w:t>Position</w:t>
      </w:r>
      <w:r w:rsidR="00D106A3">
        <w:rPr>
          <w:rFonts w:cs="Segoe UI"/>
        </w:rPr>
        <w:t xml:space="preserve"> and </w:t>
      </w:r>
      <w:r w:rsidR="00D106A3" w:rsidRPr="00D106A3">
        <w:rPr>
          <w:rFonts w:ascii="Consolas" w:hAnsi="Consolas" w:cs="Segoe UI"/>
          <w:b/>
          <w:bCs/>
        </w:rPr>
        <w:t>Move</w:t>
      </w:r>
      <w:r w:rsidR="00F40BF1">
        <w:rPr>
          <w:rFonts w:cs="Segoe UI"/>
        </w:rPr>
        <w:t xml:space="preserve"> after the </w:t>
      </w:r>
      <w:r w:rsidR="00F40BF1">
        <w:rPr>
          <w:rFonts w:cs="Segoe UI"/>
          <w:b/>
          <w:bCs/>
        </w:rPr>
        <w:t>Comment</w:t>
      </w:r>
      <w:r w:rsidR="00F40BF1">
        <w:rPr>
          <w:rFonts w:cs="Segoe UI"/>
        </w:rPr>
        <w:t xml:space="preserve"> of </w:t>
      </w:r>
      <w:r w:rsidR="00F40BF1" w:rsidRPr="00F75A6D">
        <w:rPr>
          <w:rFonts w:ascii="Consolas" w:hAnsi="Consolas" w:cs="Segoe UI"/>
          <w:b/>
          <w:bCs/>
        </w:rPr>
        <w:t>//</w:t>
      </w:r>
      <w:r w:rsidR="00F40BF1">
        <w:rPr>
          <w:rFonts w:ascii="Consolas" w:hAnsi="Consolas" w:cs="Segoe UI"/>
          <w:b/>
          <w:bCs/>
        </w:rPr>
        <w:t xml:space="preserve"> </w:t>
      </w:r>
      <w:r w:rsidR="00F40BF1" w:rsidRPr="00F40BF1">
        <w:rPr>
          <w:rFonts w:ascii="Consolas" w:hAnsi="Consolas" w:cs="Segoe UI"/>
          <w:b/>
          <w:bCs/>
        </w:rPr>
        <w:t>Extensions</w:t>
      </w:r>
      <w:r w:rsidR="000B70B7">
        <w:rPr>
          <w:rFonts w:ascii="Consolas" w:hAnsi="Consolas" w:cs="Segoe UI"/>
          <w:b/>
          <w:bCs/>
        </w:rPr>
        <w:t xml:space="preserve">, </w:t>
      </w:r>
      <w:r w:rsidR="00F40BF1" w:rsidRPr="00F40BF1">
        <w:rPr>
          <w:rFonts w:ascii="Consolas" w:hAnsi="Consolas" w:cs="Segoe UI"/>
          <w:b/>
          <w:bCs/>
        </w:rPr>
        <w:t>Position</w:t>
      </w:r>
      <w:r w:rsidR="000B70B7">
        <w:rPr>
          <w:rFonts w:ascii="Consolas" w:hAnsi="Consolas" w:cs="Segoe UI"/>
          <w:b/>
          <w:bCs/>
        </w:rPr>
        <w:t xml:space="preserve"> &amp; Move</w:t>
      </w:r>
      <w:r w:rsidR="00F40BF1" w:rsidRPr="00F40BF1">
        <w:rPr>
          <w:rFonts w:ascii="Consolas" w:hAnsi="Consolas" w:cs="Segoe UI"/>
          <w:b/>
          <w:bCs/>
        </w:rPr>
        <w:t xml:space="preserve"> Class</w:t>
      </w:r>
      <w:r w:rsidR="00F40BF1">
        <w:rPr>
          <w:rFonts w:cs="Segoe UI"/>
        </w:rPr>
        <w:t xml:space="preserve"> by typing the following:</w:t>
      </w:r>
    </w:p>
    <w:p w14:paraId="0BA07F4A" w14:textId="77777777" w:rsidR="00D106A3" w:rsidRPr="00F40BF1" w:rsidRDefault="00D106A3" w:rsidP="00333C3F">
      <w:pPr>
        <w:rPr>
          <w:rFonts w:cs="Segoe UI"/>
        </w:rPr>
      </w:pPr>
    </w:p>
    <w:p w14:paraId="6CE21592" w14:textId="77777777" w:rsidR="00333C3F" w:rsidRDefault="00333C3F" w:rsidP="00333C3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39ED38E" wp14:editId="6F26B05F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0B2CE01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2B91AF"/>
                              </w:rPr>
                              <w:t>Extensions</w:t>
                            </w:r>
                          </w:p>
                          <w:p w14:paraId="5695D839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D94F712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layer </w:t>
                            </w:r>
                            <w:proofErr w:type="gram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Other(</w:t>
                            </w:r>
                            <w:proofErr w:type="gramEnd"/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layer player) =&gt;</w:t>
                            </w:r>
                          </w:p>
                          <w:p w14:paraId="66D74ABF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player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</w:p>
                          <w:p w14:paraId="6C5B8017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D4DD21E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Black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White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D8281C4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White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Black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12B9373D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_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None</w:t>
                            </w:r>
                            <w:proofErr w:type="spellEnd"/>
                          </w:p>
                          <w:p w14:paraId="6688DC86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B80F7D1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0DAFDF6D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F1B0B8D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2B91AF"/>
                              </w:rPr>
                              <w:t>Position</w:t>
                            </w:r>
                          </w:p>
                          <w:p w14:paraId="3B96E77B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73B298F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</w:t>
                            </w:r>
                            <w:proofErr w:type="gram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23B61E8E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CBEEBA1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</w:t>
                            </w:r>
                            <w:proofErr w:type="gram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6362423F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B946505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106A3">
                              <w:rPr>
                                <w:rFonts w:ascii="Consolas" w:hAnsi="Consolas" w:cs="Cascadia Mono"/>
                                <w:color w:val="2B91AF"/>
                              </w:rPr>
                              <w:t>Position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 =&gt;</w:t>
                            </w:r>
                          </w:p>
                          <w:p w14:paraId="16F44D81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Row, Column) = (row, column</w:t>
                            </w:r>
                            <w:proofErr w:type="gram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54E1BCA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08CEAA1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Equals(</w:t>
                            </w:r>
                            <w:proofErr w:type="gramEnd"/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obj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0911D897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obj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is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pos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amp;&amp; Row == </w:t>
                            </w:r>
                            <w:proofErr w:type="spellStart"/>
                            <w:proofErr w:type="gram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pos.Row</w:t>
                            </w:r>
                            <w:proofErr w:type="spellEnd"/>
                            <w:proofErr w:type="gram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amp;&amp; Column ==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pos.Column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CAED1E1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9B660FB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HashCode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54B35885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Row.GetHashCode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) +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.GetHashCode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6487ED0" w14:textId="671577D8" w:rsidR="00333C3F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DA39194" w14:textId="4714BB20" w:rsid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E00DC8D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2B91AF"/>
                              </w:rPr>
                              <w:t>Move</w:t>
                            </w:r>
                          </w:p>
                          <w:p w14:paraId="0219FF58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A6578A9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layer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61D2ACE2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6A3F4180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IEnumerable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lt;Position&gt; Outflanked </w:t>
                            </w:r>
                            <w:proofErr w:type="gram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17C0BED1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IEnumerable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lt;Position&gt;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PreviousValid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5865204E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A953C02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106A3">
                              <w:rPr>
                                <w:rFonts w:ascii="Consolas" w:hAnsi="Consolas" w:cs="Cascadia Mono"/>
                                <w:color w:val="2B91AF"/>
                              </w:rPr>
                              <w:t>Move</w:t>
                            </w: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Player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Position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0A2BF33E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IEnumerable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lt;Position&gt; outflanked,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IEnumerable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lt;Position&gt;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previousValid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531F552F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Player, Position, Outflanked,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PreviousValid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) =</w:t>
                            </w:r>
                          </w:p>
                          <w:p w14:paraId="7413C6BC" w14:textId="77777777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(</w:t>
                            </w:r>
                            <w:proofErr w:type="gram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</w:t>
                            </w:r>
                            <w:proofErr w:type="gram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position, outflanked, </w:t>
                            </w:r>
                            <w:proofErr w:type="spellStart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previousValid</w:t>
                            </w:r>
                            <w:proofErr w:type="spellEnd"/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15B84BC" w14:textId="35BC1242" w:rsidR="00D106A3" w:rsidRPr="00D106A3" w:rsidRDefault="00D106A3" w:rsidP="00D106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106A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9ED38E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0B2CE01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06A3">
                        <w:rPr>
                          <w:rFonts w:ascii="Consolas" w:hAnsi="Consolas" w:cs="Cascadia Mono"/>
                          <w:color w:val="2B91AF"/>
                        </w:rPr>
                        <w:t>Extensions</w:t>
                      </w:r>
                    </w:p>
                    <w:p w14:paraId="5695D839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D94F712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Player </w:t>
                      </w:r>
                      <w:proofErr w:type="gram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Other(</w:t>
                      </w:r>
                      <w:proofErr w:type="gramEnd"/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Player player) =&gt;</w:t>
                      </w:r>
                    </w:p>
                    <w:p w14:paraId="66D74ABF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player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</w:p>
                    <w:p w14:paraId="6C5B8017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D4DD21E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Player.Black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Player.White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D8281C4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Player.White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Player.Black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12B9373D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_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Player.None</w:t>
                      </w:r>
                      <w:proofErr w:type="spellEnd"/>
                    </w:p>
                    <w:p w14:paraId="6688DC86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B80F7D1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0DAFDF6D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F1B0B8D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06A3">
                        <w:rPr>
                          <w:rFonts w:ascii="Consolas" w:hAnsi="Consolas" w:cs="Cascadia Mono"/>
                          <w:color w:val="2B91AF"/>
                        </w:rPr>
                        <w:t>Position</w:t>
                      </w:r>
                    </w:p>
                    <w:p w14:paraId="3B96E77B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73B298F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Row </w:t>
                      </w:r>
                      <w:proofErr w:type="gram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23B61E8E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CBEEBA1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Column </w:t>
                      </w:r>
                      <w:proofErr w:type="gram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6362423F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B946505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106A3">
                        <w:rPr>
                          <w:rFonts w:ascii="Consolas" w:hAnsi="Consolas" w:cs="Cascadia Mono"/>
                          <w:color w:val="2B91AF"/>
                        </w:rPr>
                        <w:t>Position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column) =&gt;</w:t>
                      </w:r>
                    </w:p>
                    <w:p w14:paraId="16F44D81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    (Row, Column) = (row, column</w:t>
                      </w:r>
                      <w:proofErr w:type="gram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54E1BCA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08CEAA1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Equals(</w:t>
                      </w:r>
                      <w:proofErr w:type="gramEnd"/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obj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0911D897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obj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is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Position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pos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&amp;&amp; Row == </w:t>
                      </w:r>
                      <w:proofErr w:type="spellStart"/>
                      <w:proofErr w:type="gram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pos.Row</w:t>
                      </w:r>
                      <w:proofErr w:type="spellEnd"/>
                      <w:proofErr w:type="gram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&amp;&amp; Column ==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pos.Column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CAED1E1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9B660FB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GetHashCode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54B35885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Row.GetHashCode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() +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Column.GetHashCode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6487ED0" w14:textId="671577D8" w:rsidR="00333C3F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DA39194" w14:textId="4714BB20" w:rsid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E00DC8D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106A3">
                        <w:rPr>
                          <w:rFonts w:ascii="Consolas" w:hAnsi="Consolas" w:cs="Cascadia Mono"/>
                          <w:color w:val="2B91AF"/>
                        </w:rPr>
                        <w:t>Move</w:t>
                      </w:r>
                    </w:p>
                    <w:p w14:paraId="0219FF58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A6578A9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Player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Player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61D2ACE2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Position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Position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6A3F4180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IEnumerable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&lt;Position&gt; Outflanked </w:t>
                      </w:r>
                      <w:proofErr w:type="gram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17C0BED1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IEnumerable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&lt;Position&gt;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PreviousValid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5865204E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A953C02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106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106A3">
                        <w:rPr>
                          <w:rFonts w:ascii="Consolas" w:hAnsi="Consolas" w:cs="Cascadia Mono"/>
                          <w:color w:val="2B91AF"/>
                        </w:rPr>
                        <w:t>Move</w:t>
                      </w: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Player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player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, Position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position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0A2BF33E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IEnumerable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&lt;Position&gt; outflanked,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IEnumerable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&lt;Position&gt;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previousValid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531F552F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    (Player, Position, Outflanked,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PreviousValid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) =</w:t>
                      </w:r>
                    </w:p>
                    <w:p w14:paraId="7413C6BC" w14:textId="77777777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        (</w:t>
                      </w:r>
                      <w:proofErr w:type="gram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player</w:t>
                      </w:r>
                      <w:proofErr w:type="gram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 xml:space="preserve">, position, outflanked, </w:t>
                      </w:r>
                      <w:proofErr w:type="spellStart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previousValid</w:t>
                      </w:r>
                      <w:proofErr w:type="spellEnd"/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15B84BC" w14:textId="35BC1242" w:rsidR="00D106A3" w:rsidRPr="00D106A3" w:rsidRDefault="00D106A3" w:rsidP="00D106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106A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85AAD77" w14:textId="77777777" w:rsidR="005F5D7A" w:rsidRDefault="005F5D7A" w:rsidP="00333C3F"/>
    <w:p w14:paraId="3862713C" w14:textId="652FB058" w:rsidR="00333C3F" w:rsidRPr="00C55469" w:rsidRDefault="005F5D7A" w:rsidP="00635211">
      <w:pPr>
        <w:rPr>
          <w:rFonts w:ascii="Segoe UI Semibold" w:eastAsiaTheme="majorEastAsia" w:hAnsi="Segoe UI Semibold" w:cstheme="majorBidi"/>
          <w:b/>
          <w:bCs/>
          <w:color w:val="485974"/>
          <w:sz w:val="30"/>
          <w:szCs w:val="26"/>
        </w:rPr>
      </w:pPr>
      <w:r w:rsidRPr="005F5D7A">
        <w:rPr>
          <w:rFonts w:ascii="Consolas" w:hAnsi="Consolas"/>
          <w:b/>
          <w:bCs/>
        </w:rPr>
        <w:t>Extensions</w:t>
      </w:r>
      <w:r>
        <w:rPr>
          <w:rFonts w:cs="Segoe UI"/>
        </w:rPr>
        <w:t xml:space="preserve"> is used to define an extension </w:t>
      </w:r>
      <w:r w:rsidRPr="005F5D7A"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r w:rsidRPr="005F5D7A">
        <w:rPr>
          <w:rFonts w:ascii="Consolas" w:hAnsi="Consolas" w:cs="Segoe UI"/>
          <w:b/>
          <w:bCs/>
        </w:rPr>
        <w:t>Player</w:t>
      </w:r>
      <w:r w:rsidR="00C55469">
        <w:rPr>
          <w:rFonts w:cs="Segoe UI"/>
        </w:rPr>
        <w:t xml:space="preserve">, then </w:t>
      </w:r>
      <w:r w:rsidR="00C55469" w:rsidRPr="00635211">
        <w:rPr>
          <w:rFonts w:ascii="Consolas" w:hAnsi="Consolas" w:cs="Segoe UI"/>
          <w:b/>
          <w:bCs/>
        </w:rPr>
        <w:t>Position</w:t>
      </w:r>
      <w:r w:rsidR="00C55469">
        <w:rPr>
          <w:rFonts w:cs="Segoe UI"/>
        </w:rPr>
        <w:t xml:space="preserve"> is used to define the location of a piece in the game and </w:t>
      </w:r>
      <w:r w:rsidR="00C55469" w:rsidRPr="00635211">
        <w:rPr>
          <w:rFonts w:ascii="Consolas" w:hAnsi="Consolas" w:cs="Segoe UI"/>
          <w:b/>
          <w:bCs/>
        </w:rPr>
        <w:t>Move</w:t>
      </w:r>
      <w:r w:rsidR="00C55469">
        <w:rPr>
          <w:rFonts w:cs="Segoe UI"/>
          <w:b/>
          <w:bCs/>
        </w:rPr>
        <w:t xml:space="preserve"> </w:t>
      </w:r>
      <w:r w:rsidR="00C55469">
        <w:rPr>
          <w:rFonts w:cs="Segoe UI"/>
        </w:rPr>
        <w:t xml:space="preserve">is used to define which moves are possible </w:t>
      </w:r>
      <w:r w:rsidR="00E423F6">
        <w:rPr>
          <w:rFonts w:cs="Segoe UI"/>
        </w:rPr>
        <w:t>and uses</w:t>
      </w:r>
      <w:r w:rsidR="00C55469">
        <w:rPr>
          <w:rFonts w:cs="Segoe UI"/>
        </w:rPr>
        <w:t xml:space="preserve"> </w:t>
      </w:r>
      <w:r w:rsidR="00635211" w:rsidRPr="00635211">
        <w:rPr>
          <w:rFonts w:ascii="Consolas" w:hAnsi="Consolas" w:cs="Segoe UI"/>
          <w:b/>
          <w:bCs/>
        </w:rPr>
        <w:t>Position</w:t>
      </w:r>
      <w:r w:rsidR="00635211">
        <w:rPr>
          <w:rFonts w:cs="Segoe UI"/>
        </w:rPr>
        <w:t>.</w:t>
      </w:r>
      <w:r w:rsidR="00333C3F">
        <w:br w:type="page"/>
      </w:r>
    </w:p>
    <w:p w14:paraId="7459F191" w14:textId="0FD3EA75" w:rsidR="002F01F0" w:rsidRDefault="002F01F0" w:rsidP="002F01F0">
      <w:pPr>
        <w:pStyle w:val="Heading2"/>
      </w:pPr>
      <w:r>
        <w:lastRenderedPageBreak/>
        <w:t xml:space="preserve">Step </w:t>
      </w:r>
      <w:r w:rsidR="00500DD8">
        <w:t>9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2B3EBF2A" w14:textId="441A5433" w:rsidR="002F01F0" w:rsidRPr="00500DD8" w:rsidRDefault="00A6728F" w:rsidP="002F01F0">
      <w:pPr>
        <w:rPr>
          <w:rFonts w:cs="Segoe UI"/>
        </w:rPr>
      </w:pPr>
      <w:r>
        <w:rPr>
          <w:rFonts w:cs="Segoe UI"/>
          <w:color w:val="000000"/>
        </w:rPr>
        <w:t>S</w:t>
      </w:r>
      <w:r w:rsidR="002F01F0">
        <w:rPr>
          <w:rFonts w:cs="Segoe UI"/>
          <w:color w:val="000000"/>
        </w:rPr>
        <w:t xml:space="preserve">till in the </w:t>
      </w:r>
      <w:r w:rsidR="00500DD8">
        <w:rPr>
          <w:rFonts w:ascii="Consolas" w:hAnsi="Consolas"/>
          <w:b/>
          <w:bCs/>
        </w:rPr>
        <w:t>namespace</w:t>
      </w:r>
      <w:r w:rsidR="002F01F0">
        <w:t xml:space="preserve"> </w:t>
      </w:r>
      <w:r w:rsidR="00FA0FA3">
        <w:t xml:space="preserve">of </w:t>
      </w:r>
      <w:proofErr w:type="spellStart"/>
      <w:r w:rsidR="00FA0FA3" w:rsidRPr="009E0E17">
        <w:rPr>
          <w:rFonts w:ascii="Consolas" w:hAnsi="Consolas"/>
          <w:b/>
          <w:bCs/>
        </w:rPr>
        <w:t>Reversi</w:t>
      </w:r>
      <w:proofErr w:type="spellEnd"/>
      <w:r w:rsidR="00FA0FA3">
        <w:rPr>
          <w:b/>
          <w:bCs/>
        </w:rPr>
        <w:t xml:space="preserve"> </w:t>
      </w:r>
      <w:r w:rsidR="00FA0FA3">
        <w:t>in</w:t>
      </w:r>
      <w:r w:rsidR="002F01F0">
        <w:t xml:space="preserve"> </w:t>
      </w:r>
      <w:proofErr w:type="spellStart"/>
      <w:r w:rsidR="002F01F0">
        <w:rPr>
          <w:i/>
          <w:iCs/>
        </w:rPr>
        <w:t>Library.cs</w:t>
      </w:r>
      <w:proofErr w:type="spellEnd"/>
      <w:r w:rsidR="002F01F0">
        <w:t xml:space="preserve"> </w:t>
      </w:r>
      <w:r w:rsidR="00500DD8">
        <w:t xml:space="preserve">and in the </w:t>
      </w:r>
      <w:r w:rsidR="00500DD8" w:rsidRPr="00500DD8">
        <w:rPr>
          <w:rFonts w:ascii="Consolas" w:hAnsi="Consolas"/>
          <w:b/>
          <w:bCs/>
        </w:rPr>
        <w:t>class</w:t>
      </w:r>
      <w:r w:rsidR="00500DD8">
        <w:t xml:space="preserve"> of </w:t>
      </w:r>
      <w:r w:rsidR="00500DD8" w:rsidRPr="00500DD8">
        <w:rPr>
          <w:rFonts w:ascii="Consolas" w:hAnsi="Consolas"/>
          <w:b/>
          <w:bCs/>
        </w:rPr>
        <w:t>State</w:t>
      </w:r>
      <w:r w:rsidR="00500DD8">
        <w:rPr>
          <w:rFonts w:cs="Segoe UI"/>
        </w:rPr>
        <w:t>,</w:t>
      </w:r>
      <w:r w:rsidR="00500DD8">
        <w:t xml:space="preserve"> </w:t>
      </w:r>
      <w:r w:rsidR="002F01F0">
        <w:rPr>
          <w:rFonts w:cs="Segoe UI"/>
        </w:rPr>
        <w:t xml:space="preserve">after the </w:t>
      </w:r>
      <w:r w:rsidR="002F01F0">
        <w:rPr>
          <w:rFonts w:cs="Segoe UI"/>
          <w:b/>
          <w:bCs/>
        </w:rPr>
        <w:t>Comment</w:t>
      </w:r>
      <w:r w:rsidR="002F01F0">
        <w:rPr>
          <w:rFonts w:cs="Segoe UI"/>
        </w:rPr>
        <w:t xml:space="preserve"> of </w:t>
      </w:r>
      <w:r w:rsidR="002F01F0" w:rsidRPr="00F75A6D">
        <w:rPr>
          <w:rFonts w:ascii="Consolas" w:hAnsi="Consolas" w:cs="Segoe UI"/>
          <w:b/>
          <w:bCs/>
        </w:rPr>
        <w:t>//</w:t>
      </w:r>
      <w:r w:rsidR="00273E52">
        <w:rPr>
          <w:rFonts w:ascii="Consolas" w:hAnsi="Consolas" w:cs="Segoe UI"/>
          <w:b/>
          <w:bCs/>
        </w:rPr>
        <w:t xml:space="preserve"> </w:t>
      </w:r>
      <w:r w:rsidR="00A67E43">
        <w:rPr>
          <w:rFonts w:ascii="Consolas" w:hAnsi="Consolas" w:cs="Segoe UI"/>
          <w:b/>
          <w:bCs/>
        </w:rPr>
        <w:t>Variables, Is Inside &amp; Outflanked</w:t>
      </w:r>
      <w:r w:rsidR="00500DD8">
        <w:rPr>
          <w:rFonts w:ascii="Consolas" w:hAnsi="Consolas" w:cs="Segoe UI"/>
          <w:b/>
          <w:bCs/>
        </w:rPr>
        <w:t xml:space="preserve"> </w:t>
      </w:r>
      <w:r w:rsidR="002F01F0">
        <w:rPr>
          <w:rFonts w:cs="Segoe UI"/>
        </w:rPr>
        <w:t>type the following</w:t>
      </w:r>
      <w:r w:rsidR="00273E52">
        <w:rPr>
          <w:rFonts w:cs="Segoe UI"/>
        </w:rPr>
        <w:t xml:space="preserve"> </w:t>
      </w:r>
      <w:r w:rsidR="00273E52" w:rsidRPr="00273E52">
        <w:rPr>
          <w:rFonts w:cs="Segoe UI"/>
          <w:b/>
          <w:bCs/>
        </w:rPr>
        <w:t>Variables</w:t>
      </w:r>
      <w:r w:rsidR="00273E52">
        <w:rPr>
          <w:rFonts w:cs="Segoe UI"/>
        </w:rPr>
        <w:t xml:space="preserve"> </w:t>
      </w:r>
      <w:r w:rsidR="005112B6">
        <w:rPr>
          <w:rFonts w:cs="Segoe UI"/>
        </w:rPr>
        <w:t>which represent values in the game along with the gameboard along with</w:t>
      </w:r>
      <w:r w:rsidR="002F01F0">
        <w:rPr>
          <w:rFonts w:cs="Segoe UI"/>
        </w:rPr>
        <w:t xml:space="preserve"> </w:t>
      </w:r>
      <w:r w:rsidR="002F01F0">
        <w:rPr>
          <w:rFonts w:cs="Segoe UI"/>
          <w:b/>
          <w:bCs/>
        </w:rPr>
        <w:t>Method</w:t>
      </w:r>
      <w:r w:rsidR="00DC069E">
        <w:rPr>
          <w:rFonts w:cs="Segoe UI"/>
          <w:b/>
          <w:bCs/>
        </w:rPr>
        <w:t>s</w:t>
      </w:r>
      <w:r w:rsidR="00500DD8">
        <w:rPr>
          <w:rFonts w:cs="Segoe UI"/>
        </w:rPr>
        <w:t xml:space="preserve"> for </w:t>
      </w:r>
      <w:proofErr w:type="spellStart"/>
      <w:r w:rsidR="00500DD8" w:rsidRPr="00500DD8">
        <w:rPr>
          <w:rFonts w:ascii="Consolas" w:hAnsi="Consolas" w:cs="Segoe UI"/>
          <w:b/>
          <w:bCs/>
        </w:rPr>
        <w:t>IsInside</w:t>
      </w:r>
      <w:proofErr w:type="spellEnd"/>
      <w:r w:rsidR="00500DD8">
        <w:rPr>
          <w:rFonts w:cs="Segoe UI"/>
        </w:rPr>
        <w:t xml:space="preserve"> which determines if a location is inside another and </w:t>
      </w:r>
      <w:proofErr w:type="gramStart"/>
      <w:r w:rsidR="00500DD8" w:rsidRPr="00500DD8">
        <w:rPr>
          <w:rFonts w:ascii="Consolas" w:hAnsi="Consolas" w:cs="Segoe UI"/>
          <w:b/>
          <w:bCs/>
        </w:rPr>
        <w:t>Outflanked</w:t>
      </w:r>
      <w:proofErr w:type="gramEnd"/>
      <w:r w:rsidR="00500DD8">
        <w:rPr>
          <w:rFonts w:cs="Segoe UI"/>
        </w:rPr>
        <w:t xml:space="preserve"> which are used do get the positions to outflank the other player in the game.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0A73E18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s = </w:t>
                            </w:r>
                            <w:proofErr w:type="gram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8;</w:t>
                            </w:r>
                            <w:proofErr w:type="gramEnd"/>
                          </w:p>
                          <w:p w14:paraId="3B05FA35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s = </w:t>
                            </w:r>
                            <w:proofErr w:type="gram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8;</w:t>
                            </w:r>
                            <w:proofErr w:type="gramEnd"/>
                          </w:p>
                          <w:p w14:paraId="6F5C94C6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DC461BF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[</w:t>
                            </w:r>
                            <w:proofErr w:type="gram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] Board {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01E6B2EF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tionary&lt;Player,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Count </w:t>
                            </w:r>
                            <w:proofErr w:type="gram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0A6B2670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layer Current </w:t>
                            </w:r>
                            <w:proofErr w:type="gram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4BAE3F3A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ver </w:t>
                            </w:r>
                            <w:proofErr w:type="gram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76BC68CD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layer Winner </w:t>
                            </w:r>
                            <w:proofErr w:type="gram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350D8219" w14:textId="77777777" w:rsidR="00500DD8" w:rsidRPr="006D2A9E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tionary&lt;Position, </w:t>
                            </w:r>
                            <w:proofErr w:type="spell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IEnumerable</w:t>
                            </w:r>
                            <w:proofErr w:type="spell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lt;Position&gt;&gt; Valid </w:t>
                            </w:r>
                            <w:proofErr w:type="gram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proofErr w:type="gram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; 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; }</w:t>
                            </w:r>
                          </w:p>
                          <w:p w14:paraId="6244DC36" w14:textId="77777777" w:rsidR="00500DD8" w:rsidRPr="006D2A9E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6C0E960" w14:textId="77777777" w:rsidR="00500DD8" w:rsidRPr="006D2A9E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IsInside</w:t>
                            </w:r>
                            <w:proofErr w:type="spell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 =&gt;</w:t>
                            </w:r>
                          </w:p>
                          <w:p w14:paraId="31C5AE9D" w14:textId="77777777" w:rsidR="00500DD8" w:rsidRPr="006D2A9E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row &gt;= 0 &amp;&amp; row &lt; rows &amp;&amp; column &gt;= 0 &amp;&amp; column &lt; </w:t>
                            </w:r>
                            <w:proofErr w:type="gram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s;</w:t>
                            </w:r>
                            <w:proofErr w:type="gramEnd"/>
                          </w:p>
                          <w:p w14:paraId="07C8935B" w14:textId="77777777" w:rsidR="00500DD8" w:rsidRPr="006D2A9E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2C58B69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IEnumerable</w:t>
                            </w:r>
                            <w:proofErr w:type="spell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lt;Position&gt; </w:t>
                            </w:r>
                            <w:proofErr w:type="gram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Outflanked(</w:t>
                            </w:r>
                            <w:proofErr w:type="gramEnd"/>
                          </w:p>
                          <w:p w14:paraId="5F821B6D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Position </w:t>
                            </w:r>
                            <w:proofErr w:type="spell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</w:t>
                            </w:r>
                            <w:proofErr w:type="spell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Player </w:t>
                            </w:r>
                            <w:proofErr w:type="spell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</w:t>
                            </w:r>
                            <w:proofErr w:type="spell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rowOffset</w:t>
                            </w:r>
                            <w:proofErr w:type="spell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Offset</w:t>
                            </w:r>
                            <w:proofErr w:type="spell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D630E19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C20A554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ist&lt;Position&gt; outflanked = </w:t>
                            </w:r>
                            <w:proofErr w:type="gramStart"/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B7375F7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</w:t>
                            </w:r>
                            <w:proofErr w:type="spellStart"/>
                            <w:proofErr w:type="gram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Row</w:t>
                            </w:r>
                            <w:proofErr w:type="spellEnd"/>
                            <w:proofErr w:type="gram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</w:t>
                            </w:r>
                            <w:proofErr w:type="spell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rowOffset</w:t>
                            </w:r>
                            <w:proofErr w:type="spell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7812E50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</w:t>
                            </w:r>
                            <w:proofErr w:type="spellStart"/>
                            <w:proofErr w:type="gram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Column</w:t>
                            </w:r>
                            <w:proofErr w:type="spellEnd"/>
                            <w:proofErr w:type="gram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</w:t>
                            </w:r>
                            <w:proofErr w:type="spell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Offset</w:t>
                            </w:r>
                            <w:proofErr w:type="spell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1DAABFF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IsInside</w:t>
                            </w:r>
                            <w:proofErr w:type="spell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ow, column) &amp;&amp; Board[row, column] != </w:t>
                            </w:r>
                            <w:proofErr w:type="spell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None</w:t>
                            </w:r>
                            <w:proofErr w:type="spell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D0535EC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BF261DE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ow, column] == </w:t>
                            </w:r>
                            <w:proofErr w:type="spell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Other</w:t>
                            </w:r>
                            <w:proofErr w:type="spell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4CA17842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98F6A7E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outflanked.Add</w:t>
                            </w:r>
                            <w:proofErr w:type="spellEnd"/>
                            <w:proofErr w:type="gram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(row, column));</w:t>
                            </w:r>
                          </w:p>
                          <w:p w14:paraId="3DF560E7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row += </w:t>
                            </w:r>
                            <w:proofErr w:type="spellStart"/>
                            <w:proofErr w:type="gram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rowOffset</w:t>
                            </w:r>
                            <w:proofErr w:type="spell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99364CC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column += </w:t>
                            </w:r>
                            <w:proofErr w:type="spellStart"/>
                            <w:proofErr w:type="gram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Offset</w:t>
                            </w:r>
                            <w:proofErr w:type="spell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68EA8A5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9E8A72B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] == player)</w:t>
                            </w:r>
                          </w:p>
                          <w:p w14:paraId="4D6205BF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outflanked;</w:t>
                            </w:r>
                            <w:proofErr w:type="gramEnd"/>
                          </w:p>
                          <w:p w14:paraId="44834428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ADA8F37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Empty</w:t>
                            </w:r>
                            <w:proofErr w:type="spell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Position</w:t>
                            </w:r>
                            <w:proofErr w:type="gram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gram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240F181" w14:textId="7A7B1946" w:rsidR="00500DD8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F859B66" w14:textId="77777777" w:rsidR="006D2A9E" w:rsidRPr="006D2A9E" w:rsidRDefault="006D2A9E" w:rsidP="006D2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9185860" w14:textId="77777777" w:rsidR="00500DD8" w:rsidRPr="006D2A9E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IEnumerable</w:t>
                            </w:r>
                            <w:proofErr w:type="spell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lt;Position&gt; </w:t>
                            </w:r>
                            <w:proofErr w:type="gram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Outflanked(</w:t>
                            </w:r>
                            <w:proofErr w:type="gram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Position </w:t>
                            </w:r>
                            <w:proofErr w:type="spellStart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</w:t>
                            </w:r>
                            <w:proofErr w:type="spellEnd"/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, Player player)</w:t>
                            </w:r>
                          </w:p>
                          <w:p w14:paraId="56031F5C" w14:textId="77777777" w:rsidR="00500DD8" w:rsidRPr="006D2A9E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D2A9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0D6FE03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ist&lt;Position&gt; outflanked = </w:t>
                            </w:r>
                            <w:proofErr w:type="gramStart"/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2DBA103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rowOffset</w:t>
                            </w:r>
                            <w:proofErr w:type="spell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-1; </w:t>
                            </w:r>
                            <w:proofErr w:type="spell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rowOffset</w:t>
                            </w:r>
                            <w:proofErr w:type="spell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= 1; </w:t>
                            </w:r>
                            <w:proofErr w:type="spell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rowOffset</w:t>
                            </w:r>
                            <w:proofErr w:type="spell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++)</w:t>
                            </w:r>
                          </w:p>
                          <w:p w14:paraId="1EBCEDD2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0FC632F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Offset</w:t>
                            </w:r>
                            <w:proofErr w:type="spell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-1; </w:t>
                            </w:r>
                            <w:proofErr w:type="spell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Offset</w:t>
                            </w:r>
                            <w:proofErr w:type="spell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lt;= 1; </w:t>
                            </w:r>
                            <w:proofErr w:type="spell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Offset</w:t>
                            </w:r>
                            <w:proofErr w:type="spell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++)</w:t>
                            </w:r>
                          </w:p>
                          <w:p w14:paraId="7D75F05E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0932E60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rowOffset</w:t>
                            </w:r>
                            <w:proofErr w:type="spell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0 &amp;&amp; </w:t>
                            </w:r>
                            <w:proofErr w:type="spell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Offset</w:t>
                            </w:r>
                            <w:proofErr w:type="spell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0)</w:t>
                            </w:r>
                          </w:p>
                          <w:p w14:paraId="1966E5D4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continue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B8BBE66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outflanked.AddRange</w:t>
                            </w:r>
                            <w:proofErr w:type="spellEnd"/>
                            <w:proofErr w:type="gram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5B14145D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Outflanked(</w:t>
                            </w:r>
                            <w:proofErr w:type="gram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position, player, </w:t>
                            </w:r>
                            <w:proofErr w:type="spell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rowOffset</w:t>
                            </w:r>
                            <w:proofErr w:type="spell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Offset</w:t>
                            </w:r>
                            <w:proofErr w:type="spellEnd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2C5E0E4D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F5763A2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6961884" w14:textId="77777777" w:rsidR="00500DD8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outflanked;</w:t>
                            </w:r>
                            <w:proofErr w:type="gramEnd"/>
                          </w:p>
                          <w:p w14:paraId="64358A39" w14:textId="0737518E" w:rsidR="00273E52" w:rsidRPr="00500DD8" w:rsidRDefault="00500DD8" w:rsidP="00500D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00DD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0A73E18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rows = </w:t>
                      </w:r>
                      <w:proofErr w:type="gram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8;</w:t>
                      </w:r>
                      <w:proofErr w:type="gramEnd"/>
                    </w:p>
                    <w:p w14:paraId="3B05FA35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columns = </w:t>
                      </w:r>
                      <w:proofErr w:type="gram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8;</w:t>
                      </w:r>
                      <w:proofErr w:type="gramEnd"/>
                    </w:p>
                    <w:p w14:paraId="6F5C94C6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DC461BF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Player[</w:t>
                      </w:r>
                      <w:proofErr w:type="gram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,] Board {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01E6B2EF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Dictionary&lt;Player,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&gt; Count </w:t>
                      </w:r>
                      <w:proofErr w:type="gram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0A6B2670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Player Current </w:t>
                      </w:r>
                      <w:proofErr w:type="gram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4BAE3F3A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Over </w:t>
                      </w:r>
                      <w:proofErr w:type="gram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76BC68CD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Player Winner </w:t>
                      </w:r>
                      <w:proofErr w:type="gram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350D8219" w14:textId="77777777" w:rsidR="00500DD8" w:rsidRPr="006D2A9E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Dictionary&lt;Position, </w:t>
                      </w:r>
                      <w:proofErr w:type="spell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IEnumerable</w:t>
                      </w:r>
                      <w:proofErr w:type="spell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&lt;Position&gt;&gt; Valid </w:t>
                      </w:r>
                      <w:proofErr w:type="gram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proofErr w:type="gram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; </w:t>
                      </w: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; }</w:t>
                      </w:r>
                    </w:p>
                    <w:p w14:paraId="6244DC36" w14:textId="77777777" w:rsidR="00500DD8" w:rsidRPr="006D2A9E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6C0E960" w14:textId="77777777" w:rsidR="00500DD8" w:rsidRPr="006D2A9E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IsInside</w:t>
                      </w:r>
                      <w:proofErr w:type="spell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column) =&gt;</w:t>
                      </w:r>
                    </w:p>
                    <w:p w14:paraId="31C5AE9D" w14:textId="77777777" w:rsidR="00500DD8" w:rsidRPr="006D2A9E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   row &gt;= 0 &amp;&amp; row &lt; rows &amp;&amp; column &gt;= 0 &amp;&amp; column &lt; </w:t>
                      </w:r>
                      <w:proofErr w:type="gram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columns;</w:t>
                      </w:r>
                      <w:proofErr w:type="gramEnd"/>
                    </w:p>
                    <w:p w14:paraId="07C8935B" w14:textId="77777777" w:rsidR="00500DD8" w:rsidRPr="006D2A9E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2C58B69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IEnumerable</w:t>
                      </w:r>
                      <w:proofErr w:type="spell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&lt;Position&gt; </w:t>
                      </w:r>
                      <w:proofErr w:type="gram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Outflanked(</w:t>
                      </w:r>
                      <w:proofErr w:type="gramEnd"/>
                    </w:p>
                    <w:p w14:paraId="5F821B6D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   Position </w:t>
                      </w:r>
                      <w:proofErr w:type="spell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position</w:t>
                      </w:r>
                      <w:proofErr w:type="spell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, Player </w:t>
                      </w:r>
                      <w:proofErr w:type="spell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player</w:t>
                      </w:r>
                      <w:proofErr w:type="spell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rowOffset</w:t>
                      </w:r>
                      <w:proofErr w:type="spell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columnOffset</w:t>
                      </w:r>
                      <w:proofErr w:type="spell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D630E19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C20A554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   List&lt;Position&gt; outflanked = </w:t>
                      </w:r>
                      <w:proofErr w:type="gramStart"/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B7375F7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row = </w:t>
                      </w:r>
                      <w:proofErr w:type="spellStart"/>
                      <w:proofErr w:type="gram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position.Row</w:t>
                      </w:r>
                      <w:proofErr w:type="spellEnd"/>
                      <w:proofErr w:type="gram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+ </w:t>
                      </w:r>
                      <w:proofErr w:type="spell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rowOffset</w:t>
                      </w:r>
                      <w:proofErr w:type="spell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7812E50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column = </w:t>
                      </w:r>
                      <w:proofErr w:type="spellStart"/>
                      <w:proofErr w:type="gram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position.Column</w:t>
                      </w:r>
                      <w:proofErr w:type="spellEnd"/>
                      <w:proofErr w:type="gram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+ </w:t>
                      </w:r>
                      <w:proofErr w:type="spell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columnOffset</w:t>
                      </w:r>
                      <w:proofErr w:type="spell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1DAABFF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IsInside</w:t>
                      </w:r>
                      <w:proofErr w:type="spell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row, column) &amp;&amp; Board[row, column] != </w:t>
                      </w:r>
                      <w:proofErr w:type="spell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Player.None</w:t>
                      </w:r>
                      <w:proofErr w:type="spell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D0535EC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BF261DE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row, column] == </w:t>
                      </w:r>
                      <w:proofErr w:type="spell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player.Other</w:t>
                      </w:r>
                      <w:proofErr w:type="spell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())</w:t>
                      </w:r>
                    </w:p>
                    <w:p w14:paraId="4CA17842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98F6A7E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outflanked.Add</w:t>
                      </w:r>
                      <w:proofErr w:type="spellEnd"/>
                      <w:proofErr w:type="gram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Position(row, column));</w:t>
                      </w:r>
                    </w:p>
                    <w:p w14:paraId="3DF560E7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row += </w:t>
                      </w:r>
                      <w:proofErr w:type="spellStart"/>
                      <w:proofErr w:type="gram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rowOffset</w:t>
                      </w:r>
                      <w:proofErr w:type="spell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99364CC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column += </w:t>
                      </w:r>
                      <w:proofErr w:type="spellStart"/>
                      <w:proofErr w:type="gram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columnOffset</w:t>
                      </w:r>
                      <w:proofErr w:type="spell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68EA8A5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9E8A72B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row, column] == player)</w:t>
                      </w:r>
                    </w:p>
                    <w:p w14:paraId="4D6205BF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outflanked;</w:t>
                      </w:r>
                      <w:proofErr w:type="gramEnd"/>
                    </w:p>
                    <w:p w14:paraId="44834428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ADA8F37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Enumerable.Empty</w:t>
                      </w:r>
                      <w:proofErr w:type="spell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&lt;Position</w:t>
                      </w:r>
                      <w:proofErr w:type="gram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gram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240F181" w14:textId="7A7B1946" w:rsidR="00500DD8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F859B66" w14:textId="77777777" w:rsidR="006D2A9E" w:rsidRPr="006D2A9E" w:rsidRDefault="006D2A9E" w:rsidP="006D2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9185860" w14:textId="77777777" w:rsidR="00500DD8" w:rsidRPr="006D2A9E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IEnumerable</w:t>
                      </w:r>
                      <w:proofErr w:type="spell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&lt;Position&gt; </w:t>
                      </w:r>
                      <w:proofErr w:type="gram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Outflanked(</w:t>
                      </w:r>
                      <w:proofErr w:type="gram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 xml:space="preserve">Position </w:t>
                      </w:r>
                      <w:proofErr w:type="spellStart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position</w:t>
                      </w:r>
                      <w:proofErr w:type="spellEnd"/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, Player player)</w:t>
                      </w:r>
                    </w:p>
                    <w:p w14:paraId="56031F5C" w14:textId="77777777" w:rsidR="00500DD8" w:rsidRPr="006D2A9E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D2A9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0D6FE03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   List&lt;Position&gt; outflanked = </w:t>
                      </w:r>
                      <w:proofErr w:type="gramStart"/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2DBA103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rowOffset</w:t>
                      </w:r>
                      <w:proofErr w:type="spell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= -1; </w:t>
                      </w:r>
                      <w:proofErr w:type="spell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rowOffset</w:t>
                      </w:r>
                      <w:proofErr w:type="spell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&lt;= 1; </w:t>
                      </w:r>
                      <w:proofErr w:type="spell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rowOffset</w:t>
                      </w:r>
                      <w:proofErr w:type="spell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++)</w:t>
                      </w:r>
                    </w:p>
                    <w:p w14:paraId="1EBCEDD2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0FC632F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columnOffset</w:t>
                      </w:r>
                      <w:proofErr w:type="spell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= -1; </w:t>
                      </w:r>
                      <w:proofErr w:type="spell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columnOffset</w:t>
                      </w:r>
                      <w:proofErr w:type="spell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&lt;= 1; </w:t>
                      </w:r>
                      <w:proofErr w:type="spell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columnOffset</w:t>
                      </w:r>
                      <w:proofErr w:type="spell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++)</w:t>
                      </w:r>
                    </w:p>
                    <w:p w14:paraId="7D75F05E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0932E60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rowOffset</w:t>
                      </w:r>
                      <w:proofErr w:type="spell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== 0 &amp;&amp; </w:t>
                      </w:r>
                      <w:proofErr w:type="spell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columnOffset</w:t>
                      </w:r>
                      <w:proofErr w:type="spell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== 0)</w:t>
                      </w:r>
                    </w:p>
                    <w:p w14:paraId="1966E5D4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continue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B8BBE66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outflanked.AddRange</w:t>
                      </w:r>
                      <w:proofErr w:type="spellEnd"/>
                      <w:proofErr w:type="gram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5B14145D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Outflanked(</w:t>
                      </w:r>
                      <w:proofErr w:type="gram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position, player, </w:t>
                      </w:r>
                      <w:proofErr w:type="spell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rowOffset</w:t>
                      </w:r>
                      <w:proofErr w:type="spell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columnOffset</w:t>
                      </w:r>
                      <w:proofErr w:type="spellEnd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2C5E0E4D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F5763A2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6961884" w14:textId="77777777" w:rsidR="00500DD8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00DD8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outflanked;</w:t>
                      </w:r>
                      <w:proofErr w:type="gramEnd"/>
                    </w:p>
                    <w:p w14:paraId="64358A39" w14:textId="0737518E" w:rsidR="00273E52" w:rsidRPr="00500DD8" w:rsidRDefault="00500DD8" w:rsidP="00500D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00DD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23A1FA" w14:textId="2B01D869" w:rsidR="00A6728F" w:rsidRDefault="00A6728F" w:rsidP="00A6728F">
      <w:pPr>
        <w:pStyle w:val="Heading2"/>
      </w:pPr>
      <w:r>
        <w:lastRenderedPageBreak/>
        <w:t xml:space="preserve">Step </w:t>
      </w:r>
      <w:r w:rsidR="00884A5A">
        <w:t>10</w:t>
      </w:r>
    </w:p>
    <w:p w14:paraId="4B09BA67" w14:textId="77777777" w:rsidR="00A6728F" w:rsidRDefault="00A6728F" w:rsidP="00A6728F">
      <w:pPr>
        <w:rPr>
          <w:rFonts w:cs="Segoe UI"/>
          <w:color w:val="000000"/>
        </w:rPr>
      </w:pPr>
    </w:p>
    <w:p w14:paraId="6D29747B" w14:textId="7CDDC240" w:rsidR="00DF1D6A" w:rsidRDefault="007438C1" w:rsidP="00A6728F">
      <w:pPr>
        <w:rPr>
          <w:rFonts w:cs="Segoe UI"/>
        </w:rPr>
      </w:pPr>
      <w:r>
        <w:rPr>
          <w:rFonts w:cs="Segoe UI"/>
          <w:color w:val="000000"/>
        </w:rPr>
        <w:t>Wh</w:t>
      </w:r>
      <w:r w:rsidR="009C0337">
        <w:rPr>
          <w:rFonts w:cs="Segoe UI"/>
          <w:color w:val="000000"/>
        </w:rPr>
        <w:t>il</w:t>
      </w:r>
      <w:r>
        <w:rPr>
          <w:rFonts w:cs="Segoe UI"/>
          <w:color w:val="000000"/>
        </w:rPr>
        <w:t xml:space="preserve">e still in the </w:t>
      </w:r>
      <w:r w:rsidR="00C85D34">
        <w:rPr>
          <w:rFonts w:ascii="Consolas" w:hAnsi="Consolas"/>
          <w:b/>
          <w:bCs/>
        </w:rPr>
        <w:t>namespace</w:t>
      </w:r>
      <w:r w:rsidR="00C85D34">
        <w:t xml:space="preserve"> of </w:t>
      </w:r>
      <w:proofErr w:type="spellStart"/>
      <w:r w:rsidR="00C85D34" w:rsidRPr="009E0E17">
        <w:rPr>
          <w:rFonts w:ascii="Consolas" w:hAnsi="Consolas"/>
          <w:b/>
          <w:bCs/>
        </w:rPr>
        <w:t>Reversi</w:t>
      </w:r>
      <w:proofErr w:type="spellEnd"/>
      <w:r w:rsidR="00C85D34">
        <w:rPr>
          <w:b/>
          <w:bCs/>
        </w:rPr>
        <w:t xml:space="preserve"> </w:t>
      </w:r>
      <w:r w:rsidR="00C85D34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Pr="00500DD8">
        <w:rPr>
          <w:rFonts w:ascii="Consolas" w:hAnsi="Consolas"/>
          <w:b/>
          <w:bCs/>
        </w:rPr>
        <w:t>State</w:t>
      </w:r>
      <w:r w:rsidRPr="007438C1">
        <w:rPr>
          <w:rFonts w:cs="Segoe UI"/>
        </w:rPr>
        <w:t xml:space="preserve"> and</w:t>
      </w:r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9B5846">
        <w:rPr>
          <w:rFonts w:ascii="Consolas" w:hAnsi="Consolas" w:cs="Segoe UI"/>
          <w:b/>
          <w:bCs/>
        </w:rPr>
        <w:t>Is Valid</w:t>
      </w:r>
      <w:r>
        <w:rPr>
          <w:rFonts w:ascii="Consolas" w:hAnsi="Consolas" w:cs="Segoe UI"/>
          <w:b/>
          <w:bCs/>
        </w:rPr>
        <w:t xml:space="preserve">, </w:t>
      </w:r>
      <w:r w:rsidR="009B5846">
        <w:rPr>
          <w:rFonts w:ascii="Consolas" w:hAnsi="Consolas" w:cs="Segoe UI"/>
          <w:b/>
          <w:bCs/>
        </w:rPr>
        <w:t>Get Valid, Set Flip, Set Count &amp; Swap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7438C1"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63253FF3" w14:textId="77777777" w:rsidR="007438C1" w:rsidRPr="007438C1" w:rsidRDefault="007438C1" w:rsidP="00A6728F">
      <w:pPr>
        <w:rPr>
          <w:rFonts w:cs="Segoe UI"/>
        </w:rPr>
      </w:pPr>
    </w:p>
    <w:p w14:paraId="14B8C3CB" w14:textId="3C32E42F" w:rsidR="00A6728F" w:rsidRDefault="00A6728F" w:rsidP="00A6728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AC4B83" wp14:editId="6BD9860D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E6AFCA3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IsValid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</w:p>
                          <w:p w14:paraId="296AD946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Player </w:t>
                            </w:r>
                            <w:proofErr w:type="spell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Position </w:t>
                            </w:r>
                            <w:proofErr w:type="spell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out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IEnumerable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Position&gt; outflanked)</w:t>
                            </w:r>
                          </w:p>
                          <w:p w14:paraId="031E2707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6CBEDCB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outflanked = </w:t>
                            </w:r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spellStart"/>
                            <w:proofErr w:type="gram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Row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Column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== </w:t>
                            </w:r>
                            <w:proofErr w:type="spell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None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</w:t>
                            </w:r>
                          </w:p>
                          <w:p w14:paraId="486E4BB5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Outflanked(</w:t>
                            </w:r>
                            <w:proofErr w:type="gram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position, player) : </w:t>
                            </w:r>
                            <w:proofErr w:type="spell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Empty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Position&gt;();</w:t>
                            </w:r>
                          </w:p>
                          <w:p w14:paraId="4A5B29C2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outflanked.Any</w:t>
                            </w:r>
                            <w:proofErr w:type="spellEnd"/>
                            <w:proofErr w:type="gram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A33D99F" w14:textId="072C17E2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19CF9FD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2306394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tionary&lt;Position, </w:t>
                            </w:r>
                            <w:proofErr w:type="spell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IEnumerable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lt;Position&gt;&gt; </w:t>
                            </w:r>
                            <w:proofErr w:type="spellStart"/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id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 player)</w:t>
                            </w:r>
                          </w:p>
                          <w:p w14:paraId="25691529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B5D8B0E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Dictionary&lt;Position, </w:t>
                            </w:r>
                            <w:proofErr w:type="spell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IEnumerable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lt;Position&gt;&gt; valid = </w:t>
                            </w:r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EAC64A9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rows; row++)</w:t>
                            </w:r>
                          </w:p>
                          <w:p w14:paraId="169E99AA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D79C24F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columns; column++)</w:t>
                            </w:r>
                          </w:p>
                          <w:p w14:paraId="23202957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23DEC3E0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 = 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(</w:t>
                            </w:r>
                            <w:proofErr w:type="gram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);</w:t>
                            </w:r>
                          </w:p>
                          <w:p w14:paraId="340D36FA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IsValid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player, position, 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out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IEnumerable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Position&gt; outflanked))</w:t>
                            </w:r>
                          </w:p>
                          <w:p w14:paraId="7A02DD0C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5AE71975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valid[position] = </w:t>
                            </w:r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outflanked;</w:t>
                            </w:r>
                            <w:proofErr w:type="gramEnd"/>
                          </w:p>
                          <w:p w14:paraId="6EC88055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1CF02D20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4FFDBFF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6A7A865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valid;</w:t>
                            </w:r>
                            <w:proofErr w:type="gramEnd"/>
                          </w:p>
                          <w:p w14:paraId="08F3ED9B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0EF0EA8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E11F11D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SetFlip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IEnumerable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Position&gt; positions)</w:t>
                            </w:r>
                          </w:p>
                          <w:p w14:paraId="515BB436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61D4AD1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position 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s)</w:t>
                            </w:r>
                          </w:p>
                          <w:p w14:paraId="6CCC0D8A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B304A43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spellStart"/>
                            <w:proofErr w:type="gram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Row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Column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] =</w:t>
                            </w:r>
                          </w:p>
                          <w:p w14:paraId="369DD22B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spellStart"/>
                            <w:proofErr w:type="gram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Row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Column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].Other();</w:t>
                            </w:r>
                          </w:p>
                          <w:p w14:paraId="5F948FC4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15C2B5E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7F894D5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6728780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SetCount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Player player, 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)</w:t>
                            </w:r>
                          </w:p>
                          <w:p w14:paraId="72C4DDFD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5851E5C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ount[player] += count + </w:t>
                            </w:r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1;</w:t>
                            </w:r>
                            <w:proofErr w:type="gramEnd"/>
                          </w:p>
                          <w:p w14:paraId="5EEA752E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ount[</w:t>
                            </w:r>
                            <w:proofErr w:type="spellStart"/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Other</w:t>
                            </w:r>
                            <w:proofErr w:type="spellEnd"/>
                            <w:proofErr w:type="gram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()] -= count;</w:t>
                            </w:r>
                          </w:p>
                          <w:p w14:paraId="639E43AB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996EEC8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E534B91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Swap(</w:t>
                            </w:r>
                            <w:proofErr w:type="gram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C86DC82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CC6311A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urrent = </w:t>
                            </w:r>
                            <w:proofErr w:type="spell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Current.Other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A56B665" w14:textId="77777777" w:rsidR="009B5846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Valid = </w:t>
                            </w:r>
                            <w:proofErr w:type="spellStart"/>
                            <w:proofErr w:type="gramStart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id</w:t>
                            </w:r>
                            <w:proofErr w:type="spell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Current);</w:t>
                            </w:r>
                          </w:p>
                          <w:p w14:paraId="4ECE942E" w14:textId="72124848" w:rsidR="00A6728F" w:rsidRPr="009B5846" w:rsidRDefault="009B5846" w:rsidP="009B5846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5846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AC4B83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E6AFCA3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IsValid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</w:p>
                    <w:p w14:paraId="296AD946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Player </w:t>
                      </w:r>
                      <w:proofErr w:type="spell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player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, Position </w:t>
                      </w:r>
                      <w:proofErr w:type="spell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position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out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IEnumerable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&lt;Position&gt; outflanked)</w:t>
                      </w:r>
                    </w:p>
                    <w:p w14:paraId="031E2707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6CBEDCB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outflanked = </w:t>
                      </w:r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spellStart"/>
                      <w:proofErr w:type="gram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position.Row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position.Column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] == </w:t>
                      </w:r>
                      <w:proofErr w:type="spell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Player.None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?</w:t>
                      </w:r>
                    </w:p>
                    <w:p w14:paraId="486E4BB5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Outflanked(</w:t>
                      </w:r>
                      <w:proofErr w:type="gram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position, player) : </w:t>
                      </w:r>
                      <w:proofErr w:type="spell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Enumerable.Empty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&lt;Position&gt;();</w:t>
                      </w:r>
                    </w:p>
                    <w:p w14:paraId="4A5B29C2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outflanked.Any</w:t>
                      </w:r>
                      <w:proofErr w:type="spellEnd"/>
                      <w:proofErr w:type="gram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A33D99F" w14:textId="072C17E2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19CF9FD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2306394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Dictionary&lt;Position, </w:t>
                      </w:r>
                      <w:proofErr w:type="spell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IEnumerable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&lt;Position&gt;&gt; </w:t>
                      </w:r>
                      <w:proofErr w:type="spellStart"/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GetValid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Player player)</w:t>
                      </w:r>
                    </w:p>
                    <w:p w14:paraId="25691529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B5D8B0E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Dictionary&lt;Position, </w:t>
                      </w:r>
                      <w:proofErr w:type="spell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IEnumerable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&lt;Position&gt;&gt; valid = </w:t>
                      </w:r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EAC64A9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rows; row++)</w:t>
                      </w:r>
                    </w:p>
                    <w:p w14:paraId="169E99AA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D79C24F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columns; column++)</w:t>
                      </w:r>
                    </w:p>
                    <w:p w14:paraId="23202957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23DEC3E0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position = 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Position(</w:t>
                      </w:r>
                      <w:proofErr w:type="gram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row, column);</w:t>
                      </w:r>
                    </w:p>
                    <w:p w14:paraId="340D36FA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IsValid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player, position, 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out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IEnumerable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&lt;Position&gt; outflanked))</w:t>
                      </w:r>
                    </w:p>
                    <w:p w14:paraId="7A02DD0C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5AE71975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valid[position] = </w:t>
                      </w:r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outflanked;</w:t>
                      </w:r>
                      <w:proofErr w:type="gramEnd"/>
                    </w:p>
                    <w:p w14:paraId="6EC88055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1CF02D20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4FFDBFF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6A7A865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valid;</w:t>
                      </w:r>
                      <w:proofErr w:type="gramEnd"/>
                    </w:p>
                    <w:p w14:paraId="08F3ED9B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0EF0EA8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E11F11D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SetFlip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IEnumerable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&lt;Position&gt; positions)</w:t>
                      </w:r>
                    </w:p>
                    <w:p w14:paraId="515BB436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61D4AD1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(var position 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positions)</w:t>
                      </w:r>
                    </w:p>
                    <w:p w14:paraId="6CCC0D8A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B304A43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spellStart"/>
                      <w:proofErr w:type="gram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position.Row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position.Column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] =</w:t>
                      </w:r>
                    </w:p>
                    <w:p w14:paraId="369DD22B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spellStart"/>
                      <w:proofErr w:type="gram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position.Row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position.Column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].Other();</w:t>
                      </w:r>
                    </w:p>
                    <w:p w14:paraId="5F948FC4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15C2B5E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7F894D5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6728780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SetCount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Player player, 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count)</w:t>
                      </w:r>
                    </w:p>
                    <w:p w14:paraId="72C4DDFD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5851E5C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Count[player] += count + </w:t>
                      </w:r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1;</w:t>
                      </w:r>
                      <w:proofErr w:type="gramEnd"/>
                    </w:p>
                    <w:p w14:paraId="5EEA752E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Count[</w:t>
                      </w:r>
                      <w:proofErr w:type="spellStart"/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player.Other</w:t>
                      </w:r>
                      <w:proofErr w:type="spellEnd"/>
                      <w:proofErr w:type="gram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()] -= count;</w:t>
                      </w:r>
                    </w:p>
                    <w:p w14:paraId="639E43AB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996EEC8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E534B91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B5846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Swap(</w:t>
                      </w:r>
                      <w:proofErr w:type="gram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C86DC82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CC6311A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Current = </w:t>
                      </w:r>
                      <w:proofErr w:type="spell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Current.Other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A56B665" w14:textId="77777777" w:rsidR="009B5846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 xml:space="preserve">    Valid = </w:t>
                      </w:r>
                      <w:proofErr w:type="spellStart"/>
                      <w:proofErr w:type="gramStart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GetValid</w:t>
                      </w:r>
                      <w:proofErr w:type="spell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Current);</w:t>
                      </w:r>
                    </w:p>
                    <w:p w14:paraId="4ECE942E" w14:textId="72124848" w:rsidR="00A6728F" w:rsidRPr="009B5846" w:rsidRDefault="009B5846" w:rsidP="009B5846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5846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5A7E13" w14:textId="77777777" w:rsidR="006D482A" w:rsidRDefault="006D482A"/>
    <w:p w14:paraId="553E2700" w14:textId="2319E8D8" w:rsidR="00880BBD" w:rsidRPr="005813CF" w:rsidRDefault="005813CF">
      <w:pPr>
        <w:rPr>
          <w:rFonts w:cs="Segoe UI"/>
        </w:rPr>
      </w:pPr>
      <w:proofErr w:type="spellStart"/>
      <w:r w:rsidRPr="005813CF">
        <w:rPr>
          <w:rFonts w:ascii="Consolas" w:hAnsi="Consolas"/>
          <w:b/>
          <w:bCs/>
        </w:rPr>
        <w:t>IsValid</w:t>
      </w:r>
      <w:proofErr w:type="spellEnd"/>
      <w:r>
        <w:rPr>
          <w:rFonts w:cs="Segoe UI"/>
        </w:rPr>
        <w:t xml:space="preserve"> is used to determine if a location can be placed onto and is used with </w:t>
      </w:r>
      <w:proofErr w:type="spellStart"/>
      <w:r w:rsidRPr="005813CF">
        <w:rPr>
          <w:rFonts w:ascii="Consolas" w:hAnsi="Consolas" w:cs="Segoe UI"/>
          <w:b/>
          <w:bCs/>
        </w:rPr>
        <w:t>GetValid</w:t>
      </w:r>
      <w:proofErr w:type="spellEnd"/>
      <w:r>
        <w:rPr>
          <w:rFonts w:cs="Segoe UI"/>
        </w:rPr>
        <w:t xml:space="preserve"> to determine this for a given player. </w:t>
      </w:r>
      <w:proofErr w:type="spellStart"/>
      <w:r w:rsidRPr="005813CF">
        <w:rPr>
          <w:rFonts w:ascii="Consolas" w:hAnsi="Consolas" w:cs="Segoe UI"/>
          <w:b/>
          <w:bCs/>
        </w:rPr>
        <w:t>SetFlip</w:t>
      </w:r>
      <w:proofErr w:type="spellEnd"/>
      <w:r>
        <w:rPr>
          <w:rFonts w:cs="Segoe UI"/>
        </w:rPr>
        <w:t xml:space="preserve"> is used to flip a </w:t>
      </w:r>
      <w:proofErr w:type="gramStart"/>
      <w:r>
        <w:rPr>
          <w:rFonts w:cs="Segoe UI"/>
        </w:rPr>
        <w:t>player</w:t>
      </w:r>
      <w:proofErr w:type="gramEnd"/>
      <w:r>
        <w:rPr>
          <w:rFonts w:cs="Segoe UI"/>
        </w:rPr>
        <w:t xml:space="preserve"> and this takes advantage of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defined in </w:t>
      </w:r>
      <w:r w:rsidRPr="005813CF">
        <w:rPr>
          <w:rFonts w:ascii="Consolas" w:hAnsi="Consolas" w:cs="Segoe UI"/>
          <w:b/>
          <w:bCs/>
        </w:rPr>
        <w:t>Extensions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which is also used in </w:t>
      </w:r>
      <w:proofErr w:type="spellStart"/>
      <w:r w:rsidRPr="005813CF">
        <w:rPr>
          <w:rFonts w:ascii="Consolas" w:hAnsi="Consolas" w:cs="Segoe UI"/>
          <w:b/>
          <w:bCs/>
        </w:rPr>
        <w:t>SetCount</w:t>
      </w:r>
      <w:proofErr w:type="spellEnd"/>
      <w:r>
        <w:rPr>
          <w:rFonts w:cs="Segoe UI"/>
        </w:rPr>
        <w:t xml:space="preserve"> to update counter for a player and </w:t>
      </w:r>
      <w:r w:rsidRPr="005813CF">
        <w:rPr>
          <w:rFonts w:ascii="Consolas" w:hAnsi="Consolas" w:cs="Segoe UI"/>
          <w:b/>
          <w:bCs/>
        </w:rPr>
        <w:t>Swap</w:t>
      </w:r>
      <w:r>
        <w:rPr>
          <w:rFonts w:cs="Segoe UI"/>
          <w:b/>
          <w:bCs/>
        </w:rPr>
        <w:t xml:space="preserve"> </w:t>
      </w:r>
      <w:r w:rsidRPr="005813CF">
        <w:rPr>
          <w:rFonts w:cs="Segoe UI"/>
        </w:rPr>
        <w:t>to switch players</w:t>
      </w:r>
      <w:r>
        <w:rPr>
          <w:rFonts w:cs="Segoe UI"/>
          <w:b/>
          <w:bCs/>
        </w:rPr>
        <w:t>.</w:t>
      </w:r>
    </w:p>
    <w:p w14:paraId="49D1E6AB" w14:textId="77777777" w:rsidR="005B31DF" w:rsidRDefault="005B31D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78F76079" w14:textId="0979FC69" w:rsidR="005B31DF" w:rsidRDefault="005B31DF" w:rsidP="005B31DF">
      <w:pPr>
        <w:pStyle w:val="Heading2"/>
      </w:pPr>
      <w:r>
        <w:lastRenderedPageBreak/>
        <w:t>Step 11</w:t>
      </w:r>
    </w:p>
    <w:p w14:paraId="453CF0D0" w14:textId="77777777" w:rsidR="005B31DF" w:rsidRDefault="005B31DF" w:rsidP="005B31DF">
      <w:pPr>
        <w:rPr>
          <w:rFonts w:cs="Segoe UI"/>
          <w:color w:val="000000"/>
        </w:rPr>
      </w:pPr>
    </w:p>
    <w:p w14:paraId="4DEF3E8B" w14:textId="17F6145C" w:rsidR="005B31DF" w:rsidRDefault="005B31DF" w:rsidP="005B31DF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Pr="009E0E17">
        <w:rPr>
          <w:rFonts w:ascii="Consolas" w:hAnsi="Consolas"/>
          <w:b/>
          <w:bCs/>
        </w:rPr>
        <w:t>Reversi</w:t>
      </w:r>
      <w:proofErr w:type="spellEnd"/>
      <w:r>
        <w:rPr>
          <w:b/>
          <w:bCs/>
        </w:rPr>
        <w:t xml:space="preserve"> </w:t>
      </w:r>
      <w:r w:rsidRPr="00C85D34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Pr="00500DD8">
        <w:rPr>
          <w:rFonts w:ascii="Consolas" w:hAnsi="Consolas"/>
          <w:b/>
          <w:bCs/>
        </w:rPr>
        <w:t>State</w:t>
      </w:r>
      <w:r w:rsidRPr="007438C1">
        <w:rPr>
          <w:rFonts w:cs="Segoe UI"/>
        </w:rPr>
        <w:t xml:space="preserve"> and</w:t>
      </w:r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Pr="005B31DF">
        <w:rPr>
          <w:rFonts w:ascii="Consolas" w:hAnsi="Consolas" w:cs="Segoe UI"/>
          <w:b/>
          <w:bCs/>
        </w:rPr>
        <w:t>Get Winner, Set Turn &amp; Constructor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7438C1"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5677C1F3" w14:textId="77777777" w:rsidR="005B31DF" w:rsidRPr="009C0337" w:rsidRDefault="005B31DF" w:rsidP="005B31DF">
      <w:pPr>
        <w:rPr>
          <w:rFonts w:cs="Segoe UI"/>
        </w:rPr>
      </w:pPr>
    </w:p>
    <w:p w14:paraId="2AB7BEF5" w14:textId="77777777" w:rsidR="00685BBD" w:rsidRDefault="005B31DF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596AC4A" wp14:editId="705C6753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695D61D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layer </w:t>
                            </w:r>
                            <w:proofErr w:type="spellStart"/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GetWinner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D43F792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37D5821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[</w:t>
                            </w:r>
                            <w:proofErr w:type="spellStart"/>
                            <w:proofErr w:type="gram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Black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] &gt; Count[</w:t>
                            </w:r>
                            <w:proofErr w:type="spell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White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])</w:t>
                            </w:r>
                          </w:p>
                          <w:p w14:paraId="0AAADDC2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Black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80A00F1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[</w:t>
                            </w:r>
                            <w:proofErr w:type="spellStart"/>
                            <w:proofErr w:type="gram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Black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] &lt; Count[</w:t>
                            </w:r>
                            <w:proofErr w:type="spell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White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])</w:t>
                            </w:r>
                          </w:p>
                          <w:p w14:paraId="12D2F080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White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16114E6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None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46B9073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D915DE5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CCC1D63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urn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D906144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6F042BF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Swap(</w:t>
                            </w:r>
                            <w:proofErr w:type="gram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A3D7972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Valid.Any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1368DF03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9402C57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Swap(</w:t>
                            </w:r>
                            <w:proofErr w:type="gram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DF1CC8F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Valid.Count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= 0)</w:t>
                            </w:r>
                          </w:p>
                          <w:p w14:paraId="70418AAC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D71EB16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urrent = </w:t>
                            </w:r>
                            <w:proofErr w:type="spell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None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654758C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Over = 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12E4B6E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nner = </w:t>
                            </w:r>
                            <w:proofErr w:type="spellStart"/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GetWinner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810B76B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4595265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1BAD452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7700948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2B91AF"/>
                              </w:rPr>
                              <w:t>State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020F189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ADF0191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Board = 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[</w:t>
                            </w:r>
                            <w:proofErr w:type="gram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rows, columns];</w:t>
                            </w:r>
                          </w:p>
                          <w:p w14:paraId="784BE79F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3, 3] = </w:t>
                            </w:r>
                            <w:proofErr w:type="spell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White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301B7B3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3, 4] = </w:t>
                            </w:r>
                            <w:proofErr w:type="spell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Black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3F10819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4, 3] = </w:t>
                            </w:r>
                            <w:proofErr w:type="spell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Black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0D07828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4, 4] = </w:t>
                            </w:r>
                            <w:proofErr w:type="spell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White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89E5E8A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ount = 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tionary&lt;Player, </w:t>
                            </w:r>
                            <w:r w:rsidRPr="005B31D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gram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E9D9CF6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F9B787C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Black</w:t>
                            </w:r>
                            <w:proofErr w:type="spellEnd"/>
                            <w:proofErr w:type="gram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, 2 },</w:t>
                            </w:r>
                          </w:p>
                          <w:p w14:paraId="6A6A1532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White</w:t>
                            </w:r>
                            <w:proofErr w:type="spellEnd"/>
                            <w:proofErr w:type="gram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, 2 }</w:t>
                            </w:r>
                          </w:p>
                          <w:p w14:paraId="02BC0B71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030F8D3A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urrent = </w:t>
                            </w:r>
                            <w:proofErr w:type="spell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</w:t>
                            </w:r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Black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6A98CC5" w14:textId="77777777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Valid = </w:t>
                            </w:r>
                            <w:proofErr w:type="spellStart"/>
                            <w:proofErr w:type="gramStart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id</w:t>
                            </w:r>
                            <w:proofErr w:type="spell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Current);</w:t>
                            </w:r>
                          </w:p>
                          <w:p w14:paraId="6F46B0D2" w14:textId="318A0980" w:rsidR="005B31DF" w:rsidRPr="005B31DF" w:rsidRDefault="005B31DF" w:rsidP="005B31D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B31D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596AC4A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695D61D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Player </w:t>
                      </w:r>
                      <w:proofErr w:type="spellStart"/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GetWinner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D43F792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37D5821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B31D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Count[</w:t>
                      </w:r>
                      <w:proofErr w:type="spellStart"/>
                      <w:proofErr w:type="gram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Player.Black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] &gt; Count[</w:t>
                      </w:r>
                      <w:proofErr w:type="spell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Player.White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])</w:t>
                      </w:r>
                    </w:p>
                    <w:p w14:paraId="0AAADDC2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B31DF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Player.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Black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80A00F1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B31D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Count[</w:t>
                      </w:r>
                      <w:proofErr w:type="spellStart"/>
                      <w:proofErr w:type="gram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Player.Black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] &lt; Count[</w:t>
                      </w:r>
                      <w:proofErr w:type="spell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Player.White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])</w:t>
                      </w:r>
                    </w:p>
                    <w:p w14:paraId="12D2F080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B31DF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Player.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White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16114E6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B31DF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Player.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None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46B9073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D915DE5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CCC1D63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B31D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SetTurn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D906144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6F042BF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Swap(</w:t>
                      </w:r>
                      <w:proofErr w:type="gram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A3D7972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B31D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Valid.Any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())</w:t>
                      </w:r>
                    </w:p>
                    <w:p w14:paraId="1368DF03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9402C57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Swap(</w:t>
                      </w:r>
                      <w:proofErr w:type="gram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DF1CC8F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B31D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Valid.Count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== 0)</w:t>
                      </w:r>
                    </w:p>
                    <w:p w14:paraId="70418AAC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D71EB16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    Current = </w:t>
                      </w:r>
                      <w:proofErr w:type="spell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Player.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None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654758C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    Over = 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12E4B6E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    Winner = </w:t>
                      </w:r>
                      <w:proofErr w:type="spellStart"/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GetWinner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810B76B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4595265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1BAD452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7700948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2B91AF"/>
                        </w:rPr>
                        <w:t>State</w:t>
                      </w: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020F189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ADF0191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Board = </w:t>
                      </w:r>
                      <w:r w:rsidRPr="005B31D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Player[</w:t>
                      </w:r>
                      <w:proofErr w:type="gram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rows, columns];</w:t>
                      </w:r>
                    </w:p>
                    <w:p w14:paraId="784BE79F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3, 3] = </w:t>
                      </w:r>
                      <w:proofErr w:type="spell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Player.White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301B7B3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3, 4] = </w:t>
                      </w:r>
                      <w:proofErr w:type="spell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Player.Black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3F10819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4, 3] = </w:t>
                      </w:r>
                      <w:proofErr w:type="spell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Player.Black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0D07828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4, 4] = </w:t>
                      </w:r>
                      <w:proofErr w:type="spell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Player.White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89E5E8A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Count = </w:t>
                      </w:r>
                      <w:r w:rsidRPr="005B31D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Dictionary&lt;Player, </w:t>
                      </w:r>
                      <w:r w:rsidRPr="005B31D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gram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E9D9CF6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F9B787C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Player.Black</w:t>
                      </w:r>
                      <w:proofErr w:type="spellEnd"/>
                      <w:proofErr w:type="gram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, 2 },</w:t>
                      </w:r>
                    </w:p>
                    <w:p w14:paraId="6A6A1532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Player.White</w:t>
                      </w:r>
                      <w:proofErr w:type="spellEnd"/>
                      <w:proofErr w:type="gram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, 2 }</w:t>
                      </w:r>
                    </w:p>
                    <w:p w14:paraId="02BC0B71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030F8D3A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Current = </w:t>
                      </w:r>
                      <w:proofErr w:type="spell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Player.</w:t>
                      </w:r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Black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6A98CC5" w14:textId="77777777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 xml:space="preserve">    Valid = </w:t>
                      </w:r>
                      <w:proofErr w:type="spellStart"/>
                      <w:proofErr w:type="gramStart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GetValid</w:t>
                      </w:r>
                      <w:proofErr w:type="spell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Current);</w:t>
                      </w:r>
                    </w:p>
                    <w:p w14:paraId="6F46B0D2" w14:textId="318A0980" w:rsidR="005B31DF" w:rsidRPr="005B31DF" w:rsidRDefault="005B31DF" w:rsidP="005B31D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B31D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B189D1" w14:textId="77777777" w:rsidR="00685BBD" w:rsidRDefault="00685BBD"/>
    <w:p w14:paraId="37CB16DD" w14:textId="37DAC34B" w:rsidR="005B31DF" w:rsidRPr="00685BBD" w:rsidRDefault="00685BBD">
      <w:pPr>
        <w:rPr>
          <w:rFonts w:ascii="Consolas" w:eastAsiaTheme="majorEastAsia" w:hAnsi="Consolas" w:cstheme="majorBidi"/>
          <w:b/>
          <w:bCs/>
          <w:color w:val="485974"/>
          <w:sz w:val="30"/>
          <w:szCs w:val="26"/>
        </w:rPr>
      </w:pPr>
      <w:proofErr w:type="spellStart"/>
      <w:r w:rsidRPr="00685BBD">
        <w:rPr>
          <w:rFonts w:ascii="Consolas" w:hAnsi="Consolas"/>
          <w:b/>
          <w:bCs/>
        </w:rPr>
        <w:t>GetWinner</w:t>
      </w:r>
      <w:proofErr w:type="spellEnd"/>
      <w:r>
        <w:rPr>
          <w:rFonts w:cs="Segoe UI"/>
        </w:rPr>
        <w:t xml:space="preserve"> will be used to check which of the players is the winner or if there is no winner. </w:t>
      </w:r>
      <w:proofErr w:type="spellStart"/>
      <w:r w:rsidRPr="00685BBD">
        <w:rPr>
          <w:rFonts w:ascii="Consolas" w:hAnsi="Consolas" w:cs="Segoe UI"/>
          <w:b/>
          <w:bCs/>
        </w:rPr>
        <w:t>SetTurn</w:t>
      </w:r>
      <w:proofErr w:type="spellEnd"/>
      <w:r>
        <w:rPr>
          <w:rFonts w:cs="Segoe UI"/>
        </w:rPr>
        <w:t xml:space="preserve"> will swap the players around so each can take their turn and the </w:t>
      </w:r>
      <w:r w:rsidRPr="00685BBD">
        <w:rPr>
          <w:rFonts w:cs="Segoe UI"/>
          <w:b/>
          <w:bCs/>
        </w:rPr>
        <w:t>Constructor</w:t>
      </w:r>
      <w:r>
        <w:rPr>
          <w:rFonts w:cs="Segoe UI"/>
        </w:rPr>
        <w:t xml:space="preserve"> for </w:t>
      </w:r>
      <w:r w:rsidRPr="00685BBD">
        <w:rPr>
          <w:rFonts w:ascii="Consolas" w:hAnsi="Consolas" w:cs="Segoe UI"/>
          <w:b/>
          <w:bCs/>
        </w:rPr>
        <w:t>State</w:t>
      </w:r>
      <w:r>
        <w:rPr>
          <w:rFonts w:cs="Segoe UI"/>
        </w:rPr>
        <w:t xml:space="preserve"> will setup the initial configuration and positions of the players to start the game.</w:t>
      </w:r>
      <w:r w:rsidR="005B31DF" w:rsidRPr="00685BBD">
        <w:rPr>
          <w:rFonts w:ascii="Consolas" w:hAnsi="Consolas"/>
          <w:b/>
          <w:bCs/>
        </w:rPr>
        <w:br w:type="page"/>
      </w:r>
    </w:p>
    <w:p w14:paraId="465F1DB2" w14:textId="73F3CA8E" w:rsidR="0057117A" w:rsidRDefault="0057117A" w:rsidP="0057117A">
      <w:pPr>
        <w:pStyle w:val="Heading2"/>
      </w:pPr>
      <w:r>
        <w:lastRenderedPageBreak/>
        <w:t xml:space="preserve">Step </w:t>
      </w:r>
      <w:r w:rsidR="009C0337">
        <w:t>1</w:t>
      </w:r>
      <w:r w:rsidR="005B31DF">
        <w:t>2</w:t>
      </w:r>
    </w:p>
    <w:p w14:paraId="4A03046A" w14:textId="77777777" w:rsidR="0057117A" w:rsidRDefault="0057117A" w:rsidP="0057117A">
      <w:pPr>
        <w:rPr>
          <w:rFonts w:cs="Segoe UI"/>
          <w:color w:val="000000"/>
        </w:rPr>
      </w:pPr>
    </w:p>
    <w:p w14:paraId="3DE48805" w14:textId="6D189D59" w:rsidR="009C0337" w:rsidRPr="009C0337" w:rsidRDefault="009C0337" w:rsidP="009C0337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="00C85D34">
        <w:rPr>
          <w:rFonts w:ascii="Consolas" w:hAnsi="Consolas"/>
          <w:b/>
          <w:bCs/>
        </w:rPr>
        <w:t>namespace</w:t>
      </w:r>
      <w:r w:rsidR="00C85D34">
        <w:t xml:space="preserve"> of </w:t>
      </w:r>
      <w:proofErr w:type="spellStart"/>
      <w:r w:rsidR="00C85D34" w:rsidRPr="009E0E17">
        <w:rPr>
          <w:rFonts w:ascii="Consolas" w:hAnsi="Consolas"/>
          <w:b/>
          <w:bCs/>
        </w:rPr>
        <w:t>Reversi</w:t>
      </w:r>
      <w:proofErr w:type="spellEnd"/>
      <w:r w:rsidR="00C85D34">
        <w:rPr>
          <w:b/>
          <w:bCs/>
        </w:rPr>
        <w:t xml:space="preserve"> </w:t>
      </w:r>
      <w:r w:rsidR="00C85D34" w:rsidRPr="00C85D34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 w:rsidRPr="00500DD8">
        <w:rPr>
          <w:rFonts w:ascii="Consolas" w:hAnsi="Consolas"/>
          <w:b/>
          <w:bCs/>
        </w:rPr>
        <w:t>State</w:t>
      </w:r>
      <w:r w:rsidRPr="007438C1">
        <w:rPr>
          <w:rFonts w:cs="Segoe UI"/>
        </w:rPr>
        <w:t xml:space="preserve"> and</w:t>
      </w:r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2E49D7" w:rsidRPr="002E49D7">
        <w:rPr>
          <w:rFonts w:ascii="Consolas" w:hAnsi="Consolas" w:cs="Segoe UI"/>
          <w:b/>
          <w:bCs/>
        </w:rPr>
        <w:t>Move &amp; Occupie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 w:rsidRPr="007438C1"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0A37BE58" w14:textId="77777777" w:rsidR="0057117A" w:rsidRDefault="0057117A" w:rsidP="0057117A">
      <w:pPr>
        <w:rPr>
          <w:rFonts w:cs="Segoe UI"/>
        </w:rPr>
      </w:pPr>
    </w:p>
    <w:p w14:paraId="178DF330" w14:textId="77777777" w:rsidR="0057117A" w:rsidRDefault="0057117A" w:rsidP="0057117A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80A9530" wp14:editId="690A20E3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C762342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Move(</w:t>
                            </w:r>
                            <w:proofErr w:type="gram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Position </w:t>
                            </w:r>
                            <w:proofErr w:type="spell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</w:t>
                            </w:r>
                            <w:proofErr w:type="spell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out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ove move)</w:t>
                            </w:r>
                          </w:p>
                          <w:p w14:paraId="5B339602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50EAE74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(!</w:t>
                            </w:r>
                            <w:proofErr w:type="spell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Valid.ContainsKey</w:t>
                            </w:r>
                            <w:proofErr w:type="spellEnd"/>
                            <w:proofErr w:type="gram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(position))</w:t>
                            </w:r>
                          </w:p>
                          <w:p w14:paraId="7F478F46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7506949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ove = </w:t>
                            </w:r>
                            <w:proofErr w:type="gramStart"/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2E41545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310ECBA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B5694A8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layer = </w:t>
                            </w:r>
                            <w:proofErr w:type="gram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Current;</w:t>
                            </w:r>
                            <w:proofErr w:type="gramEnd"/>
                          </w:p>
                          <w:p w14:paraId="6391B8E3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revious = </w:t>
                            </w:r>
                            <w:proofErr w:type="spell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Valid.</w:t>
                            </w:r>
                            <w:proofErr w:type="gram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Keys</w:t>
                            </w:r>
                            <w:proofErr w:type="spell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86EBDB8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utflanked = Valid[position</w:t>
                            </w:r>
                            <w:proofErr w:type="gram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  <w:proofErr w:type="gramEnd"/>
                          </w:p>
                          <w:p w14:paraId="7B713334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spellStart"/>
                            <w:proofErr w:type="gram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Row</w:t>
                            </w:r>
                            <w:proofErr w:type="spell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Column</w:t>
                            </w:r>
                            <w:proofErr w:type="spell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] = player;</w:t>
                            </w:r>
                          </w:p>
                          <w:p w14:paraId="40C6394B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SetFlip</w:t>
                            </w:r>
                            <w:proofErr w:type="spell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(outflanked</w:t>
                            </w:r>
                            <w:proofErr w:type="gram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F90BF33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SetCount</w:t>
                            </w:r>
                            <w:proofErr w:type="spell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player, </w:t>
                            </w:r>
                            <w:proofErr w:type="spell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outflanked.Count</w:t>
                            </w:r>
                            <w:proofErr w:type="spell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3F03CFE9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urn</w:t>
                            </w:r>
                            <w:proofErr w:type="spell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04BE2F5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move = 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Move(</w:t>
                            </w:r>
                            <w:proofErr w:type="gram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, position, outflanked, previous);</w:t>
                            </w:r>
                          </w:p>
                          <w:p w14:paraId="4A4E8527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1571331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4881977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445BBD4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IEnumerable</w:t>
                            </w:r>
                            <w:proofErr w:type="spell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lt;Position&gt; </w:t>
                            </w:r>
                            <w:proofErr w:type="gram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Occupied(</w:t>
                            </w:r>
                            <w:proofErr w:type="gram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243866F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3894909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rows; row++)</w:t>
                            </w:r>
                          </w:p>
                          <w:p w14:paraId="64C3A9B8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152F4AD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columns; column++)</w:t>
                            </w:r>
                          </w:p>
                          <w:p w14:paraId="26815BDA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BAD8D37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Board[</w:t>
                            </w:r>
                            <w:proofErr w:type="gram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ow, column] != </w:t>
                            </w:r>
                            <w:proofErr w:type="spell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None</w:t>
                            </w:r>
                            <w:proofErr w:type="spell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C0F5AB5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yield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(</w:t>
                            </w:r>
                            <w:proofErr w:type="gramEnd"/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);</w:t>
                            </w:r>
                          </w:p>
                          <w:p w14:paraId="5417C8E4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F82A553" w14:textId="77777777" w:rsidR="00696C74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3664B2F" w14:textId="420D3A78" w:rsidR="0057117A" w:rsidRPr="00696C74" w:rsidRDefault="00696C74" w:rsidP="00696C7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6C7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0A9530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C762342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Move(</w:t>
                      </w:r>
                      <w:proofErr w:type="gram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Position </w:t>
                      </w:r>
                      <w:proofErr w:type="spell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position</w:t>
                      </w:r>
                      <w:proofErr w:type="spell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out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Move move)</w:t>
                      </w:r>
                    </w:p>
                    <w:p w14:paraId="5B339602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50EAE74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(!</w:t>
                      </w:r>
                      <w:proofErr w:type="spell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Valid.ContainsKey</w:t>
                      </w:r>
                      <w:proofErr w:type="spellEnd"/>
                      <w:proofErr w:type="gram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(position))</w:t>
                      </w:r>
                    </w:p>
                    <w:p w14:paraId="7F478F46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7506949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    move = </w:t>
                      </w:r>
                      <w:proofErr w:type="gramStart"/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2E41545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310ECBA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B5694A8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player = </w:t>
                      </w:r>
                      <w:proofErr w:type="gram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Current;</w:t>
                      </w:r>
                      <w:proofErr w:type="gramEnd"/>
                    </w:p>
                    <w:p w14:paraId="6391B8E3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previous = </w:t>
                      </w:r>
                      <w:proofErr w:type="spell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Valid.</w:t>
                      </w:r>
                      <w:proofErr w:type="gram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Keys</w:t>
                      </w:r>
                      <w:proofErr w:type="spell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86EBDB8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outflanked = Valid[position</w:t>
                      </w:r>
                      <w:proofErr w:type="gram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7B713334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spellStart"/>
                      <w:proofErr w:type="gram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position.Row</w:t>
                      </w:r>
                      <w:proofErr w:type="spell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position.Column</w:t>
                      </w:r>
                      <w:proofErr w:type="spell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] = player;</w:t>
                      </w:r>
                    </w:p>
                    <w:p w14:paraId="40C6394B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SetFlip</w:t>
                      </w:r>
                      <w:proofErr w:type="spell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(outflanked</w:t>
                      </w:r>
                      <w:proofErr w:type="gram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F90BF33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SetCount</w:t>
                      </w:r>
                      <w:proofErr w:type="spell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player, </w:t>
                      </w:r>
                      <w:proofErr w:type="spell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outflanked.Count</w:t>
                      </w:r>
                      <w:proofErr w:type="spell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3F03CFE9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SetTurn</w:t>
                      </w:r>
                      <w:proofErr w:type="spell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04BE2F5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move = </w:t>
                      </w: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Move(</w:t>
                      </w:r>
                      <w:proofErr w:type="gram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player, position, outflanked, previous);</w:t>
                      </w:r>
                    </w:p>
                    <w:p w14:paraId="4A4E8527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1571331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4881977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445BBD4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IEnumerable</w:t>
                      </w:r>
                      <w:proofErr w:type="spell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&lt;Position&gt; </w:t>
                      </w:r>
                      <w:proofErr w:type="gram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Occupied(</w:t>
                      </w:r>
                      <w:proofErr w:type="gram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243866F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3894909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rows; row++)</w:t>
                      </w:r>
                    </w:p>
                    <w:p w14:paraId="64C3A9B8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152F4AD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columns; column++)</w:t>
                      </w:r>
                    </w:p>
                    <w:p w14:paraId="26815BDA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BAD8D37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Board[</w:t>
                      </w:r>
                      <w:proofErr w:type="gram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row, column] != </w:t>
                      </w:r>
                      <w:proofErr w:type="spell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Player.None</w:t>
                      </w:r>
                      <w:proofErr w:type="spell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C0F5AB5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yield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96C7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Position(</w:t>
                      </w:r>
                      <w:proofErr w:type="gramEnd"/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row, column);</w:t>
                      </w:r>
                    </w:p>
                    <w:p w14:paraId="5417C8E4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F82A553" w14:textId="77777777" w:rsidR="00696C74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3664B2F" w14:textId="420D3A78" w:rsidR="0057117A" w:rsidRPr="00696C74" w:rsidRDefault="00696C74" w:rsidP="00696C7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6C7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B73B46" w14:textId="77777777" w:rsidR="0057117A" w:rsidRDefault="0057117A" w:rsidP="0057117A">
      <w:pPr>
        <w:rPr>
          <w:rFonts w:cs="Segoe UI"/>
        </w:rPr>
      </w:pPr>
    </w:p>
    <w:p w14:paraId="37BF4775" w14:textId="398BA59F" w:rsidR="002E49D7" w:rsidRDefault="00696C74">
      <w:pPr>
        <w:rPr>
          <w:rFonts w:cs="Segoe UI"/>
        </w:rPr>
      </w:pPr>
      <w:r>
        <w:rPr>
          <w:rFonts w:ascii="Consolas" w:hAnsi="Consolas"/>
          <w:b/>
          <w:bCs/>
        </w:rPr>
        <w:t>Move</w:t>
      </w:r>
      <w:r w:rsidR="008E2D92">
        <w:rPr>
          <w:rFonts w:cs="Segoe UI"/>
        </w:rPr>
        <w:t xml:space="preserve"> will be used to</w:t>
      </w:r>
      <w:r>
        <w:rPr>
          <w:rFonts w:cs="Segoe UI"/>
        </w:rPr>
        <w:t xml:space="preserve"> place a player on the board and flip the pieces the opposing player has placed appropriately to complete a move in the game and </w:t>
      </w:r>
      <w:proofErr w:type="gramStart"/>
      <w:r w:rsidRPr="00696C74">
        <w:rPr>
          <w:rFonts w:ascii="Consolas" w:hAnsi="Consolas" w:cs="Segoe UI"/>
          <w:b/>
          <w:bCs/>
        </w:rPr>
        <w:t>Occupied</w:t>
      </w:r>
      <w:proofErr w:type="gramEnd"/>
      <w:r>
        <w:rPr>
          <w:rFonts w:cs="Segoe UI"/>
        </w:rPr>
        <w:t xml:space="preserve"> is used to determine which places on the board are not currently occupied by </w:t>
      </w:r>
      <w:r w:rsidR="00663D3D">
        <w:rPr>
          <w:rFonts w:cs="Segoe UI"/>
        </w:rPr>
        <w:t>any</w:t>
      </w:r>
      <w:r>
        <w:rPr>
          <w:rFonts w:cs="Segoe UI"/>
        </w:rPr>
        <w:t xml:space="preserve"> player.</w:t>
      </w:r>
    </w:p>
    <w:p w14:paraId="6DED3344" w14:textId="77777777" w:rsidR="002E49D7" w:rsidRDefault="002E49D7">
      <w:pPr>
        <w:rPr>
          <w:rFonts w:cs="Segoe UI"/>
        </w:rPr>
      </w:pPr>
      <w:r>
        <w:rPr>
          <w:rFonts w:cs="Segoe UI"/>
        </w:rPr>
        <w:br w:type="page"/>
      </w:r>
    </w:p>
    <w:p w14:paraId="15DB0C21" w14:textId="106742FD" w:rsidR="002E49D7" w:rsidRDefault="002E49D7" w:rsidP="002E49D7">
      <w:pPr>
        <w:pStyle w:val="Heading2"/>
      </w:pPr>
      <w:r>
        <w:lastRenderedPageBreak/>
        <w:t>Step 1</w:t>
      </w:r>
      <w:r w:rsidR="000F092D">
        <w:t>3</w:t>
      </w:r>
    </w:p>
    <w:p w14:paraId="0F6D000B" w14:textId="77777777" w:rsidR="002E49D7" w:rsidRDefault="002E49D7" w:rsidP="002E49D7">
      <w:pPr>
        <w:rPr>
          <w:rFonts w:cs="Segoe UI"/>
          <w:color w:val="000000"/>
        </w:rPr>
      </w:pPr>
    </w:p>
    <w:p w14:paraId="63A7665C" w14:textId="66A1745E" w:rsidR="002E49D7" w:rsidRPr="00BB323D" w:rsidRDefault="0008157E" w:rsidP="002E49D7">
      <w:pPr>
        <w:rPr>
          <w:rFonts w:cs="Segoe UI"/>
        </w:rPr>
      </w:pPr>
      <w:r>
        <w:rPr>
          <w:rFonts w:cs="Segoe UI"/>
          <w:color w:val="000000"/>
        </w:rPr>
        <w:t>W</w:t>
      </w:r>
      <w:r w:rsidR="002E49D7">
        <w:rPr>
          <w:rFonts w:cs="Segoe UI"/>
          <w:color w:val="000000"/>
        </w:rPr>
        <w:t xml:space="preserve">hile still in the </w:t>
      </w:r>
      <w:r w:rsidR="002E49D7">
        <w:rPr>
          <w:rFonts w:ascii="Consolas" w:hAnsi="Consolas"/>
          <w:b/>
          <w:bCs/>
        </w:rPr>
        <w:t>namespace</w:t>
      </w:r>
      <w:r w:rsidR="002E49D7">
        <w:t xml:space="preserve"> </w:t>
      </w:r>
      <w:r w:rsidR="00D4785C">
        <w:t xml:space="preserve">of </w:t>
      </w:r>
      <w:proofErr w:type="spellStart"/>
      <w:r w:rsidR="00D4785C" w:rsidRPr="009E0E17">
        <w:rPr>
          <w:rFonts w:ascii="Consolas" w:hAnsi="Consolas"/>
          <w:b/>
          <w:bCs/>
        </w:rPr>
        <w:t>Reversi</w:t>
      </w:r>
      <w:proofErr w:type="spellEnd"/>
      <w:r w:rsidR="00D4785C">
        <w:rPr>
          <w:b/>
          <w:bCs/>
        </w:rPr>
        <w:t xml:space="preserve"> </w:t>
      </w:r>
      <w:r w:rsidR="00D4785C" w:rsidRPr="00D4785C">
        <w:t>in</w:t>
      </w:r>
      <w:r w:rsidR="002E49D7">
        <w:t xml:space="preserve"> </w:t>
      </w:r>
      <w:proofErr w:type="spellStart"/>
      <w:r w:rsidR="002E49D7">
        <w:rPr>
          <w:i/>
          <w:iCs/>
        </w:rPr>
        <w:t>Library.cs</w:t>
      </w:r>
      <w:proofErr w:type="spellEnd"/>
      <w:r w:rsidR="002E49D7">
        <w:t xml:space="preserve"> and</w:t>
      </w:r>
      <w:r w:rsidR="00952F0C">
        <w:t xml:space="preserve"> in</w:t>
      </w:r>
      <w:r w:rsidR="002E49D7">
        <w:t xml:space="preserve"> the </w:t>
      </w:r>
      <w:r w:rsidR="002E49D7" w:rsidRPr="00500DD8">
        <w:rPr>
          <w:rFonts w:ascii="Consolas" w:hAnsi="Consolas"/>
          <w:b/>
          <w:bCs/>
        </w:rPr>
        <w:t>class</w:t>
      </w:r>
      <w:r w:rsidR="002E49D7">
        <w:t xml:space="preserve"> of </w:t>
      </w:r>
      <w:r w:rsidR="00952F0C">
        <w:rPr>
          <w:rFonts w:ascii="Consolas" w:hAnsi="Consolas"/>
          <w:b/>
          <w:bCs/>
        </w:rPr>
        <w:t>Library</w:t>
      </w:r>
      <w:r w:rsidR="002E49D7" w:rsidRPr="007438C1">
        <w:rPr>
          <w:rFonts w:cs="Segoe UI"/>
        </w:rPr>
        <w:t xml:space="preserve"> </w:t>
      </w:r>
      <w:r w:rsidR="00952F0C">
        <w:rPr>
          <w:rFonts w:cs="Segoe UI"/>
        </w:rPr>
        <w:t>a</w:t>
      </w:r>
      <w:r w:rsidR="002E49D7">
        <w:rPr>
          <w:rFonts w:cs="Segoe UI"/>
        </w:rPr>
        <w:t xml:space="preserve">fter the </w:t>
      </w:r>
      <w:r w:rsidR="002E49D7">
        <w:rPr>
          <w:rFonts w:cs="Segoe UI"/>
          <w:b/>
          <w:bCs/>
        </w:rPr>
        <w:t>Comment</w:t>
      </w:r>
      <w:r w:rsidR="002E49D7">
        <w:rPr>
          <w:rFonts w:cs="Segoe UI"/>
        </w:rPr>
        <w:t xml:space="preserve"> of </w:t>
      </w:r>
      <w:r w:rsidR="002E49D7" w:rsidRPr="00F75A6D">
        <w:rPr>
          <w:rFonts w:ascii="Consolas" w:hAnsi="Consolas" w:cs="Segoe UI"/>
          <w:b/>
          <w:bCs/>
        </w:rPr>
        <w:t>//</w:t>
      </w:r>
      <w:r w:rsidR="002E49D7">
        <w:rPr>
          <w:rFonts w:ascii="Consolas" w:hAnsi="Consolas" w:cs="Segoe UI"/>
          <w:b/>
          <w:bCs/>
        </w:rPr>
        <w:t xml:space="preserve"> </w:t>
      </w:r>
      <w:r w:rsidR="00530F25" w:rsidRPr="00BB323D">
        <w:rPr>
          <w:rFonts w:ascii="Consolas" w:hAnsi="Consolas" w:cs="Segoe UI"/>
          <w:b/>
          <w:bCs/>
        </w:rPr>
        <w:t>Constants, Variables, Get Source, Set Source</w:t>
      </w:r>
      <w:r w:rsidR="00530F25">
        <w:rPr>
          <w:rFonts w:ascii="Consolas" w:hAnsi="Consolas" w:cs="Segoe UI"/>
          <w:b/>
          <w:bCs/>
        </w:rPr>
        <w:t>, Set Valid</w:t>
      </w:r>
      <w:r w:rsidR="00530F25" w:rsidRPr="00BB323D">
        <w:rPr>
          <w:rFonts w:ascii="Consolas" w:hAnsi="Consolas" w:cs="Segoe UI"/>
          <w:b/>
          <w:bCs/>
        </w:rPr>
        <w:t xml:space="preserve"> </w:t>
      </w:r>
      <w:r w:rsidR="00530F25">
        <w:rPr>
          <w:rFonts w:ascii="Consolas" w:hAnsi="Consolas" w:cs="Segoe UI"/>
          <w:b/>
          <w:bCs/>
        </w:rPr>
        <w:t>&amp; Get Valid</w:t>
      </w:r>
      <w:r w:rsidR="00530F25">
        <w:rPr>
          <w:rFonts w:cs="Segoe UI"/>
        </w:rPr>
        <w:t xml:space="preserve"> </w:t>
      </w:r>
      <w:r w:rsidR="002E49D7">
        <w:rPr>
          <w:rFonts w:cs="Segoe UI"/>
        </w:rPr>
        <w:t xml:space="preserve">type the following </w:t>
      </w:r>
      <w:r w:rsidR="00BB323D">
        <w:rPr>
          <w:rFonts w:cs="Segoe UI"/>
          <w:b/>
          <w:bCs/>
        </w:rPr>
        <w:t>Constants</w:t>
      </w:r>
      <w:r w:rsidR="00BB323D">
        <w:rPr>
          <w:rFonts w:cs="Segoe UI"/>
        </w:rPr>
        <w:t xml:space="preserve">, </w:t>
      </w:r>
      <w:r w:rsidR="00BB323D">
        <w:rPr>
          <w:rFonts w:cs="Segoe UI"/>
          <w:b/>
          <w:bCs/>
        </w:rPr>
        <w:t>Variables</w:t>
      </w:r>
      <w:r w:rsidR="00BB323D">
        <w:rPr>
          <w:rFonts w:cs="Segoe UI"/>
        </w:rPr>
        <w:t xml:space="preserve"> and </w:t>
      </w:r>
      <w:r w:rsidR="00BB323D" w:rsidRPr="00BB323D">
        <w:rPr>
          <w:rFonts w:cs="Segoe UI"/>
          <w:b/>
          <w:bCs/>
        </w:rPr>
        <w:t>Methods</w:t>
      </w:r>
      <w:r w:rsidR="00BB323D">
        <w:rPr>
          <w:rFonts w:cs="Segoe UI"/>
        </w:rPr>
        <w:t>:</w:t>
      </w:r>
    </w:p>
    <w:p w14:paraId="280EB263" w14:textId="77777777" w:rsidR="002E49D7" w:rsidRDefault="002E49D7" w:rsidP="002E49D7">
      <w:pPr>
        <w:rPr>
          <w:rFonts w:cs="Segoe UI"/>
        </w:rPr>
      </w:pPr>
    </w:p>
    <w:p w14:paraId="56DE4712" w14:textId="77777777" w:rsidR="002E49D7" w:rsidRDefault="002E49D7" w:rsidP="002E49D7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2F199EF" wp14:editId="79AB2FA0">
                <wp:extent cx="6642000" cy="1404620"/>
                <wp:effectExtent l="0" t="0" r="26035" b="12700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CE9F41D" w14:textId="2CBAB52C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hAnsi="Consolas" w:cs="Cascadia Mono"/>
                                <w:color w:val="A31515"/>
                              </w:rPr>
                              <w:t>Reversi</w:t>
                            </w:r>
                            <w:proofErr w:type="spellEnd"/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646E116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_size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100;</w:t>
                            </w:r>
                            <w:proofErr w:type="gramEnd"/>
                          </w:p>
                          <w:p w14:paraId="1836000E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disc_size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72;</w:t>
                            </w:r>
                            <w:proofErr w:type="gramEnd"/>
                          </w:p>
                          <w:p w14:paraId="6AACE4B0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ont = </w:t>
                            </w:r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24;</w:t>
                            </w:r>
                            <w:proofErr w:type="gramEnd"/>
                          </w:p>
                          <w:p w14:paraId="05CE1858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8;</w:t>
                            </w:r>
                            <w:proofErr w:type="gramEnd"/>
                          </w:p>
                          <w:p w14:paraId="4E88AABB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C0A9BB3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] _sources;</w:t>
                            </w:r>
                          </w:p>
                          <w:p w14:paraId="6E042513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tate _</w:t>
                            </w:r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;</w:t>
                            </w:r>
                            <w:proofErr w:type="gramEnd"/>
                          </w:p>
                          <w:p w14:paraId="300F3E44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3D493FD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;</w:t>
                            </w:r>
                            <w:proofErr w:type="gramEnd"/>
                          </w:p>
                          <w:p w14:paraId="1D3E3039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75CCAFFA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 _</w:t>
                            </w:r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;</w:t>
                            </w:r>
                            <w:proofErr w:type="gramEnd"/>
                          </w:p>
                          <w:p w14:paraId="48880FA4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6CCF04E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ype) =&gt;</w:t>
                            </w:r>
                          </w:p>
                          <w:p w14:paraId="1F2B9F21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FlatFluentEmoji.Get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(type</w:t>
                            </w:r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AsImageSourceAsync</w:t>
                            </w:r>
                            <w:proofErr w:type="spellEnd"/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78470B4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EE4A0AD" w14:textId="2140A63F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spellStart"/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ourceAsync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03F4ED49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_sources ??= (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]</w:t>
                            </w:r>
                          </w:p>
                          <w:p w14:paraId="663FB43A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4F20371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GreenCircle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437ACEE2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BlackCircle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595F7CDB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WhiteCircle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F45C5B6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});</w:t>
                            </w:r>
                          </w:p>
                          <w:p w14:paraId="72BE9D06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59ADB14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ource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Position position,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ource) =&gt;</w:t>
                            </w:r>
                          </w:p>
                          <w:p w14:paraId="70D35751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ast</w:t>
                            </w:r>
                            <w:proofErr w:type="spellEnd"/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Grid&gt;()</w:t>
                            </w:r>
                          </w:p>
                          <w:p w14:paraId="76C9C272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.First</w:t>
                            </w:r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f =&gt;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GetRow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f) ==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Row</w:t>
                            </w:r>
                            <w:proofErr w:type="spellEnd"/>
                          </w:p>
                          <w:p w14:paraId="353591B7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&amp;&amp;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GetColumn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f) == </w:t>
                            </w:r>
                            <w:proofErr w:type="spellStart"/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Column</w:t>
                            </w:r>
                            <w:proofErr w:type="spellEnd"/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1C44C0F" w14:textId="5CD75DAC" w:rsidR="002E49D7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Cast</w:t>
                            </w:r>
                            <w:proofErr w:type="spellEnd"/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Image&gt;().First().Source = source;</w:t>
                            </w:r>
                          </w:p>
                          <w:p w14:paraId="4D318100" w14:textId="7F2EBDF4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1226C70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proofErr w:type="spellStart"/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private</w:t>
                            </w:r>
                            <w:proofErr w:type="spellEnd"/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  <w:lang w:val="fr-FR"/>
                              </w:rPr>
                              <w:t>void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SetValid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(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IEnumerable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&lt;Position&gt; positions,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ImageSource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source)</w:t>
                            </w:r>
                          </w:p>
                          <w:p w14:paraId="50A6EAE4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E8DFD61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position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s)</w:t>
                            </w:r>
                          </w:p>
                          <w:p w14:paraId="183E2FD5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4BDBDB2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quare = _</w:t>
                            </w:r>
                            <w:proofErr w:type="spellStart"/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Board</w:t>
                            </w:r>
                            <w:proofErr w:type="spellEnd"/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Row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Column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</w:p>
                          <w:p w14:paraId="1E231BCD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square ==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None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3EE3B8C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ource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, source);</w:t>
                            </w:r>
                          </w:p>
                          <w:p w14:paraId="256F4CEB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9E68BCB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C8DBBF8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470EF09" w14:textId="77777777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id</w:t>
                            </w:r>
                            <w:proofErr w:type="spell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 =&gt;</w:t>
                            </w:r>
                          </w:p>
                          <w:p w14:paraId="3F3A3B7E" w14:textId="3B8F1339" w:rsidR="00BB323D" w:rsidRPr="00BB323D" w:rsidRDefault="00BB323D" w:rsidP="00BB323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Valid.ContainsKey</w:t>
                            </w:r>
                            <w:proofErr w:type="spellEnd"/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(row, column)) ? _</w:t>
                            </w:r>
                            <w:proofErr w:type="gramStart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[</w:t>
                            </w:r>
                            <w:proofErr w:type="gramEnd"/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0] : 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BB323D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F199EF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CE9F41D" w14:textId="2CBAB52C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BB323D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r>
                        <w:rPr>
                          <w:rFonts w:ascii="Consolas" w:hAnsi="Consolas" w:cs="Cascadia Mono"/>
                          <w:color w:val="A31515"/>
                        </w:rPr>
                        <w:t>Reversi</w:t>
                      </w:r>
                      <w:proofErr w:type="spellEnd"/>
                      <w:proofErr w:type="gramStart"/>
                      <w:r w:rsidRPr="00BB323D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646E116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square_size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100;</w:t>
                      </w:r>
                      <w:proofErr w:type="gramEnd"/>
                    </w:p>
                    <w:p w14:paraId="1836000E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disc_size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72;</w:t>
                      </w:r>
                      <w:proofErr w:type="gramEnd"/>
                    </w:p>
                    <w:p w14:paraId="6AACE4B0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font = </w:t>
                      </w:r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24;</w:t>
                      </w:r>
                      <w:proofErr w:type="gramEnd"/>
                    </w:p>
                    <w:p w14:paraId="05CE1858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8;</w:t>
                      </w:r>
                      <w:proofErr w:type="gramEnd"/>
                    </w:p>
                    <w:p w14:paraId="4E88AABB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C0A9BB3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] _sources;</w:t>
                      </w:r>
                    </w:p>
                    <w:p w14:paraId="6E042513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State _</w:t>
                      </w:r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state;</w:t>
                      </w:r>
                      <w:proofErr w:type="gramEnd"/>
                    </w:p>
                    <w:p w14:paraId="300F3E44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3D493FD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TextBlock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text;</w:t>
                      </w:r>
                      <w:proofErr w:type="gramEnd"/>
                    </w:p>
                    <w:p w14:paraId="1D3E3039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75CCAFFA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Grid _</w:t>
                      </w:r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grid;</w:t>
                      </w:r>
                      <w:proofErr w:type="gramEnd"/>
                    </w:p>
                    <w:p w14:paraId="48880FA4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6CCF04E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Task&lt;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FluentEmojiType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type) =&gt;</w:t>
                      </w:r>
                    </w:p>
                    <w:p w14:paraId="1F2B9F21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FlatFluentEmoji.Get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(type</w:t>
                      </w:r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AsImageSourceAsync</w:t>
                      </w:r>
                      <w:proofErr w:type="spellEnd"/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78470B4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EE4A0AD" w14:textId="2140A63F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spellStart"/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SetSourceAsync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03F4ED49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_sources ??= (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]</w:t>
                      </w:r>
                    </w:p>
                    <w:p w14:paraId="663FB43A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4F20371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FluentEmojiType.GreenCircle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437ACEE2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FluentEmojiType.BlackCircle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595F7CDB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FluentEmojiType.WhiteCircle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F45C5B6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});</w:t>
                      </w:r>
                    </w:p>
                    <w:p w14:paraId="72BE9D06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59ADB14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SetSource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Position position,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source) =&gt;</w:t>
                      </w:r>
                    </w:p>
                    <w:p w14:paraId="70D35751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grid.Children.Cast</w:t>
                      </w:r>
                      <w:proofErr w:type="spellEnd"/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&lt;Grid&gt;()</w:t>
                      </w:r>
                    </w:p>
                    <w:p w14:paraId="76C9C272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.First</w:t>
                      </w:r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(f =&gt;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Grid.GetRow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(f) ==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position.Row</w:t>
                      </w:r>
                      <w:proofErr w:type="spellEnd"/>
                    </w:p>
                    <w:p w14:paraId="353591B7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   &amp;&amp;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Grid.GetColumn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(f) == </w:t>
                      </w:r>
                      <w:proofErr w:type="spellStart"/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position.Column</w:t>
                      </w:r>
                      <w:proofErr w:type="spellEnd"/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1C44C0F" w14:textId="5CD75DAC" w:rsidR="002E49D7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Children.Cast</w:t>
                      </w:r>
                      <w:proofErr w:type="spellEnd"/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&lt;Image&gt;().First().Source = source;</w:t>
                      </w:r>
                    </w:p>
                    <w:p w14:paraId="4D318100" w14:textId="7F2EBDF4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1226C70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proofErr w:type="spellStart"/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private</w:t>
                      </w:r>
                      <w:proofErr w:type="spellEnd"/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FF"/>
                          <w:lang w:val="fr-FR"/>
                        </w:rPr>
                        <w:t>void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SetValid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(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IEnumerable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&lt;Position&gt; positions,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ImageSource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source)</w:t>
                      </w:r>
                    </w:p>
                    <w:p w14:paraId="50A6EAE4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E8DFD61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(var position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positions)</w:t>
                      </w:r>
                    </w:p>
                    <w:p w14:paraId="183E2FD5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4BDBDB2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square = _</w:t>
                      </w:r>
                      <w:proofErr w:type="spellStart"/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state.Board</w:t>
                      </w:r>
                      <w:proofErr w:type="spellEnd"/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position.Row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position.Column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</w:p>
                    <w:p w14:paraId="1E231BCD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(square ==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Player.None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3EE3B8C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SetSource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position, source);</w:t>
                      </w:r>
                    </w:p>
                    <w:p w14:paraId="256F4CEB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9E68BCB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C8DBBF8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470EF09" w14:textId="77777777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GetValid</w:t>
                      </w:r>
                      <w:proofErr w:type="spell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column) =&gt;</w:t>
                      </w:r>
                    </w:p>
                    <w:p w14:paraId="3F3A3B7E" w14:textId="3B8F1339" w:rsidR="00BB323D" w:rsidRPr="00BB323D" w:rsidRDefault="00BB323D" w:rsidP="00BB323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state.Valid.ContainsKey</w:t>
                      </w:r>
                      <w:proofErr w:type="spellEnd"/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 Position(row, column)) ? _</w:t>
                      </w:r>
                      <w:proofErr w:type="gramStart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sources[</w:t>
                      </w:r>
                      <w:proofErr w:type="gramEnd"/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 xml:space="preserve">0] : </w:t>
                      </w:r>
                      <w:r w:rsidRPr="00BB323D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BB323D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5965D7" w14:textId="56FD0DA1" w:rsidR="002E49D7" w:rsidRDefault="002E49D7" w:rsidP="002E49D7">
      <w:pPr>
        <w:rPr>
          <w:rFonts w:cs="Segoe UI"/>
        </w:rPr>
      </w:pPr>
    </w:p>
    <w:p w14:paraId="4500C922" w14:textId="1A69154D" w:rsidR="00BB323D" w:rsidRPr="00C41667" w:rsidRDefault="00C41667" w:rsidP="002E49D7">
      <w:pPr>
        <w:rPr>
          <w:rFonts w:cs="Segoe UI"/>
        </w:rPr>
      </w:pPr>
      <w:r w:rsidRPr="00C41667">
        <w:rPr>
          <w:rFonts w:cs="Segoe UI"/>
          <w:b/>
          <w:bCs/>
        </w:rPr>
        <w:t>Constants</w:t>
      </w:r>
      <w:r>
        <w:rPr>
          <w:rFonts w:cs="Segoe UI"/>
        </w:rPr>
        <w:t xml:space="preserve"> are values that are used in the game that will not change and </w:t>
      </w:r>
      <w:r w:rsidRPr="00C41667">
        <w:rPr>
          <w:rFonts w:cs="Segoe UI"/>
          <w:b/>
          <w:bCs/>
        </w:rPr>
        <w:t xml:space="preserve">Variables </w:t>
      </w:r>
      <w:r>
        <w:rPr>
          <w:rFonts w:cs="Segoe UI"/>
        </w:rPr>
        <w:t xml:space="preserve">are used to store various values and controls needed for the game. </w:t>
      </w:r>
      <w:proofErr w:type="spellStart"/>
      <w:r w:rsidRPr="00C41667">
        <w:rPr>
          <w:rFonts w:ascii="Consolas" w:hAnsi="Consolas" w:cs="Segoe UI"/>
          <w:b/>
          <w:bCs/>
        </w:rPr>
        <w:t>GetSourceAsync</w:t>
      </w:r>
      <w:proofErr w:type="spellEnd"/>
      <w:r>
        <w:rPr>
          <w:rFonts w:cs="Segoe UI"/>
        </w:rPr>
        <w:t xml:space="preserve">, </w:t>
      </w:r>
      <w:proofErr w:type="spellStart"/>
      <w:r w:rsidRPr="00C41667">
        <w:rPr>
          <w:rFonts w:ascii="Consolas" w:hAnsi="Consolas" w:cs="Segoe UI"/>
          <w:b/>
          <w:bCs/>
        </w:rPr>
        <w:t>SetSourceAsync</w:t>
      </w:r>
      <w:proofErr w:type="spellEnd"/>
      <w:r>
        <w:rPr>
          <w:rFonts w:cs="Segoe UI"/>
        </w:rPr>
        <w:t xml:space="preserve"> and </w:t>
      </w:r>
      <w:proofErr w:type="spellStart"/>
      <w:r w:rsidRPr="00C41667">
        <w:rPr>
          <w:rFonts w:ascii="Consolas" w:hAnsi="Consolas" w:cs="Segoe UI"/>
          <w:b/>
          <w:bCs/>
        </w:rPr>
        <w:t>SetSource</w:t>
      </w:r>
      <w:proofErr w:type="spellEnd"/>
      <w:r>
        <w:rPr>
          <w:rFonts w:cs="Segoe UI"/>
        </w:rPr>
        <w:t xml:space="preserve"> are used to set the </w:t>
      </w:r>
      <w:r w:rsidR="00F915BE" w:rsidRPr="00F915BE">
        <w:rPr>
          <w:rFonts w:cs="Segoe UI"/>
          <w:b/>
          <w:bCs/>
        </w:rPr>
        <w:t>E</w:t>
      </w:r>
      <w:r w:rsidRPr="00F915BE">
        <w:rPr>
          <w:rFonts w:cs="Segoe UI"/>
          <w:b/>
          <w:bCs/>
        </w:rPr>
        <w:t>moji</w:t>
      </w:r>
      <w:r>
        <w:rPr>
          <w:rFonts w:cs="Segoe UI"/>
        </w:rPr>
        <w:t xml:space="preserve"> used to represent the players in the game. </w:t>
      </w:r>
      <w:proofErr w:type="spellStart"/>
      <w:r w:rsidRPr="00C41667">
        <w:rPr>
          <w:rFonts w:ascii="Consolas" w:hAnsi="Consolas" w:cs="Segoe UI"/>
          <w:b/>
          <w:bCs/>
        </w:rPr>
        <w:t>SetValid</w:t>
      </w:r>
      <w:proofErr w:type="spellEnd"/>
      <w:r>
        <w:rPr>
          <w:rFonts w:cs="Segoe UI"/>
        </w:rPr>
        <w:t xml:space="preserve"> is used to set a valid position and </w:t>
      </w:r>
      <w:proofErr w:type="spellStart"/>
      <w:r w:rsidRPr="00C41667">
        <w:rPr>
          <w:rFonts w:ascii="Consolas" w:hAnsi="Consolas" w:cs="Segoe UI"/>
          <w:b/>
          <w:bCs/>
        </w:rPr>
        <w:t>GetValue</w:t>
      </w:r>
      <w:proofErr w:type="spellEnd"/>
      <w:r>
        <w:rPr>
          <w:rFonts w:cs="Segoe UI"/>
        </w:rPr>
        <w:t xml:space="preserve"> is used to get a valid position.</w:t>
      </w:r>
    </w:p>
    <w:p w14:paraId="3D9D1DA2" w14:textId="2789164C" w:rsidR="009C0337" w:rsidRPr="008E2D92" w:rsidRDefault="009C0337" w:rsidP="002E49D7">
      <w:pPr>
        <w:rPr>
          <w:rFonts w:eastAsiaTheme="majorEastAsia" w:cs="Segoe UI"/>
          <w:color w:val="485974"/>
          <w:sz w:val="30"/>
          <w:szCs w:val="26"/>
        </w:rPr>
      </w:pPr>
      <w:r w:rsidRPr="008E2D92">
        <w:rPr>
          <w:rFonts w:ascii="Consolas" w:hAnsi="Consolas"/>
          <w:b/>
          <w:bCs/>
        </w:rPr>
        <w:br w:type="page"/>
      </w:r>
    </w:p>
    <w:p w14:paraId="23697366" w14:textId="04B2ED35" w:rsidR="001E4165" w:rsidRDefault="001E4165" w:rsidP="001E4165">
      <w:pPr>
        <w:pStyle w:val="Heading2"/>
      </w:pPr>
      <w:r>
        <w:lastRenderedPageBreak/>
        <w:t xml:space="preserve">Step </w:t>
      </w:r>
      <w:r w:rsidR="00B47435">
        <w:t>1</w:t>
      </w:r>
      <w:r w:rsidR="000F092D">
        <w:t>4</w:t>
      </w:r>
    </w:p>
    <w:p w14:paraId="1F7CE540" w14:textId="77777777" w:rsidR="001E4165" w:rsidRDefault="001E4165" w:rsidP="001E4165">
      <w:pPr>
        <w:rPr>
          <w:rFonts w:cs="Segoe UI"/>
          <w:color w:val="000000"/>
        </w:rPr>
      </w:pPr>
    </w:p>
    <w:p w14:paraId="04BE34CA" w14:textId="42D885B5" w:rsidR="00952F0C" w:rsidRPr="00BB323D" w:rsidRDefault="00952F0C" w:rsidP="00952F0C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="00D4785C">
        <w:rPr>
          <w:rFonts w:ascii="Consolas" w:hAnsi="Consolas"/>
          <w:b/>
          <w:bCs/>
        </w:rPr>
        <w:t>namespace</w:t>
      </w:r>
      <w:r w:rsidR="00D4785C">
        <w:t xml:space="preserve"> of </w:t>
      </w:r>
      <w:proofErr w:type="spellStart"/>
      <w:r w:rsidR="00D4785C" w:rsidRPr="009E0E17">
        <w:rPr>
          <w:rFonts w:ascii="Consolas" w:hAnsi="Consolas"/>
          <w:b/>
          <w:bCs/>
        </w:rPr>
        <w:t>Reversi</w:t>
      </w:r>
      <w:proofErr w:type="spellEnd"/>
      <w:r w:rsidR="00D4785C">
        <w:rPr>
          <w:b/>
          <w:bCs/>
        </w:rPr>
        <w:t xml:space="preserve"> </w:t>
      </w:r>
      <w:r w:rsidR="00D4785C"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Player Source, Get Player, Get Score, Set Text, Set Flip</w:t>
      </w:r>
      <w:r w:rsidR="0061262F">
        <w:rPr>
          <w:rFonts w:ascii="Consolas" w:hAnsi="Consolas" w:cs="Segoe UI"/>
          <w:b/>
          <w:bCs/>
        </w:rPr>
        <w:t xml:space="preserve"> &amp;</w:t>
      </w:r>
      <w:r>
        <w:rPr>
          <w:rFonts w:ascii="Consolas" w:hAnsi="Consolas" w:cs="Segoe UI"/>
          <w:b/>
          <w:bCs/>
        </w:rPr>
        <w:t xml:space="preserve"> Set</w:t>
      </w:r>
      <w:r w:rsidR="0061262F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>type the</w:t>
      </w:r>
      <w:r w:rsidR="0055343E">
        <w:rPr>
          <w:rFonts w:cs="Segoe UI"/>
        </w:rPr>
        <w:t xml:space="preserve"> following</w:t>
      </w:r>
      <w:r>
        <w:rPr>
          <w:rFonts w:cs="Segoe UI"/>
        </w:rPr>
        <w:t xml:space="preserve"> </w:t>
      </w:r>
      <w:r w:rsidRPr="00BB323D"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0D639D75" w14:textId="77777777" w:rsidR="001E4165" w:rsidRDefault="001E4165" w:rsidP="001E4165">
      <w:pPr>
        <w:rPr>
          <w:rFonts w:cs="Segoe UI"/>
        </w:rPr>
      </w:pPr>
    </w:p>
    <w:p w14:paraId="419C4880" w14:textId="77777777" w:rsidR="001E4165" w:rsidRDefault="001E4165" w:rsidP="001E416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E026608" wp14:editId="6D1126F5">
                <wp:extent cx="6642000" cy="1404620"/>
                <wp:effectExtent l="0" t="0" r="26035" b="1270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368410B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Source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52F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</w:t>
                            </w:r>
                          </w:p>
                          <w:p w14:paraId="61942CCB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C8753DF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layer = _</w:t>
                            </w:r>
                            <w:proofErr w:type="spellStart"/>
                            <w:proofErr w:type="gram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Board</w:t>
                            </w:r>
                            <w:proofErr w:type="spellEnd"/>
                            <w:proofErr w:type="gram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[row, column];</w:t>
                            </w:r>
                          </w:p>
                          <w:p w14:paraId="3EA9499C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 !</w:t>
                            </w:r>
                            <w:proofErr w:type="gram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proofErr w:type="spell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None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 _sources[(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)player</w:t>
                            </w:r>
                            <w:proofErr w:type="gram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] :</w:t>
                            </w:r>
                            <w:proofErr w:type="gram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id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(row, column);</w:t>
                            </w:r>
                          </w:p>
                          <w:p w14:paraId="7F79B6F7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7B6D2500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5317A32" w14:textId="77777777" w:rsidR="00952F0C" w:rsidRPr="00481F23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1F2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Player</w:t>
                            </w:r>
                            <w:proofErr w:type="spell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 player) =&gt;</w:t>
                            </w:r>
                          </w:p>
                          <w:p w14:paraId="76299A1E" w14:textId="77777777" w:rsidR="00952F0C" w:rsidRPr="00481F23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.GetName</w:t>
                            </w:r>
                            <w:proofErr w:type="spell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481F23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), player);</w:t>
                            </w:r>
                          </w:p>
                          <w:p w14:paraId="350A5574" w14:textId="77777777" w:rsidR="00952F0C" w:rsidRPr="00481F23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B034489" w14:textId="77777777" w:rsidR="00481F23" w:rsidRPr="00481F23" w:rsidRDefault="00481F23" w:rsidP="00481F2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1F2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core</w:t>
                            </w:r>
                            <w:proofErr w:type="spell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3DB04859" w14:textId="798AC21E" w:rsidR="00481F23" w:rsidRPr="00481F23" w:rsidRDefault="00481F23" w:rsidP="00481F2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Score: 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  <w:proofErr w:type="spellStart"/>
                            <w:proofErr w:type="gramStart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Player</w:t>
                            </w:r>
                            <w:proofErr w:type="spell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Black</w:t>
                            </w:r>
                            <w:proofErr w:type="spell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)}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: 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{_</w:t>
                            </w:r>
                            <w:proofErr w:type="spellStart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Count</w:t>
                            </w:r>
                            <w:proofErr w:type="spell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Black</w:t>
                            </w:r>
                            <w:proofErr w:type="spell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]}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  <w:proofErr w:type="spellStart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Player</w:t>
                            </w:r>
                            <w:proofErr w:type="spell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White</w:t>
                            </w:r>
                            <w:proofErr w:type="spell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)}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: 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{_</w:t>
                            </w:r>
                            <w:proofErr w:type="spellStart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Count</w:t>
                            </w:r>
                            <w:proofErr w:type="spell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White</w:t>
                            </w:r>
                            <w:proofErr w:type="spell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]}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B45E133" w14:textId="77777777" w:rsidR="00481F23" w:rsidRPr="00481F23" w:rsidRDefault="00481F23" w:rsidP="00481F2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E9D0056" w14:textId="77777777" w:rsidR="00952F0C" w:rsidRPr="00481F23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1F2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ext</w:t>
                            </w:r>
                            <w:proofErr w:type="spell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7822C09A" w14:textId="77777777" w:rsidR="00952F0C" w:rsidRPr="00481F23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.Text</w:t>
                            </w:r>
                            <w:proofErr w:type="spellEnd"/>
                            <w:proofErr w:type="gram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Current: 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  <w:proofErr w:type="spellStart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Player</w:t>
                            </w:r>
                            <w:proofErr w:type="spell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(_</w:t>
                            </w:r>
                            <w:proofErr w:type="spellStart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Current</w:t>
                            </w:r>
                            <w:proofErr w:type="spell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)}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- 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  <w:proofErr w:type="spellStart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core</w:t>
                            </w:r>
                            <w:proofErr w:type="spellEnd"/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()}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481F2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843BA38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94BF44D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Flip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Move move)</w:t>
                            </w:r>
                          </w:p>
                          <w:p w14:paraId="41E7EE69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9B21413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position 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move.Outflanked</w:t>
                            </w:r>
                            <w:proofErr w:type="spellEnd"/>
                            <w:proofErr w:type="gram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FB90640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ource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, _sources[(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move.Player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]);</w:t>
                            </w:r>
                          </w:p>
                          <w:p w14:paraId="3831AE13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4EFED29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36A2B10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(</w:t>
                            </w:r>
                            <w:proofErr w:type="gram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Position </w:t>
                            </w:r>
                            <w:proofErr w:type="spell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, Move move)</w:t>
                            </w:r>
                          </w:p>
                          <w:p w14:paraId="7B02F799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BE1B346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id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move.PreviousValid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CA766A9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layer = _</w:t>
                            </w:r>
                            <w:proofErr w:type="spellStart"/>
                            <w:proofErr w:type="gram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Board</w:t>
                            </w:r>
                            <w:proofErr w:type="spellEnd"/>
                            <w:proofErr w:type="gram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Row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.Column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</w:p>
                          <w:p w14:paraId="1D1A4042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 !</w:t>
                            </w:r>
                            <w:proofErr w:type="gram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proofErr w:type="spell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.None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31FD5CF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ource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, _sources[(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)player]);</w:t>
                            </w:r>
                          </w:p>
                          <w:p w14:paraId="475A11A8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Flip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(move</w:t>
                            </w:r>
                            <w:proofErr w:type="gram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564415B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id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_</w:t>
                            </w:r>
                            <w:proofErr w:type="spell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Valid.Keys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, _sources[0]);</w:t>
                            </w:r>
                          </w:p>
                          <w:p w14:paraId="522C2C67" w14:textId="77777777" w:rsidR="00952F0C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ext</w:t>
                            </w:r>
                            <w:proofErr w:type="spell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991A4BB" w14:textId="7EBCD061" w:rsidR="001E4165" w:rsidRPr="00952F0C" w:rsidRDefault="00952F0C" w:rsidP="00952F0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52F0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026608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368410B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PlayerSource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52F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952F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column)</w:t>
                      </w:r>
                    </w:p>
                    <w:p w14:paraId="61942CCB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C8753DF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52F0C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player = _</w:t>
                      </w:r>
                      <w:proofErr w:type="spellStart"/>
                      <w:proofErr w:type="gram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state.Board</w:t>
                      </w:r>
                      <w:proofErr w:type="spellEnd"/>
                      <w:proofErr w:type="gram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[row, column];</w:t>
                      </w:r>
                    </w:p>
                    <w:p w14:paraId="3EA9499C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52F0C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player !</w:t>
                      </w:r>
                      <w:proofErr w:type="gram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proofErr w:type="spell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Player.None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? _sources[(</w:t>
                      </w:r>
                      <w:r w:rsidRPr="00952F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)player</w:t>
                      </w:r>
                      <w:proofErr w:type="gram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] :</w:t>
                      </w:r>
                      <w:proofErr w:type="gram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GetValid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(row, column);</w:t>
                      </w:r>
                    </w:p>
                    <w:p w14:paraId="7F79B6F7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7B6D2500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5317A32" w14:textId="77777777" w:rsidR="00952F0C" w:rsidRPr="00481F23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1F2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1F2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GetPlayer</w:t>
                      </w:r>
                      <w:proofErr w:type="spell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Player player) =&gt;</w:t>
                      </w:r>
                    </w:p>
                    <w:p w14:paraId="76299A1E" w14:textId="77777777" w:rsidR="00952F0C" w:rsidRPr="00481F23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Enum.GetName</w:t>
                      </w:r>
                      <w:proofErr w:type="spell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481F23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Player), player);</w:t>
                      </w:r>
                    </w:p>
                    <w:p w14:paraId="350A5574" w14:textId="77777777" w:rsidR="00952F0C" w:rsidRPr="00481F23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B034489" w14:textId="77777777" w:rsidR="00481F23" w:rsidRPr="00481F23" w:rsidRDefault="00481F23" w:rsidP="00481F2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1F2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1F2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GetScore</w:t>
                      </w:r>
                      <w:proofErr w:type="spell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3DB04859" w14:textId="798AC21E" w:rsidR="00481F23" w:rsidRPr="00481F23" w:rsidRDefault="00481F23" w:rsidP="00481F2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1F23">
                        <w:rPr>
                          <w:rFonts w:ascii="Consolas" w:hAnsi="Consolas" w:cs="Cascadia Mono"/>
                          <w:color w:val="A31515"/>
                        </w:rPr>
                        <w:t xml:space="preserve">$"Score: </w:t>
                      </w:r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  <w:proofErr w:type="spellStart"/>
                      <w:proofErr w:type="gramStart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GetPlayer</w:t>
                      </w:r>
                      <w:proofErr w:type="spell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Player.Black</w:t>
                      </w:r>
                      <w:proofErr w:type="spell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)}</w:t>
                      </w:r>
                      <w:r w:rsidRPr="00481F23">
                        <w:rPr>
                          <w:rFonts w:ascii="Consolas" w:hAnsi="Consolas" w:cs="Cascadia Mono"/>
                          <w:color w:val="A31515"/>
                        </w:rPr>
                        <w:t xml:space="preserve">: </w:t>
                      </w:r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{_</w:t>
                      </w:r>
                      <w:proofErr w:type="spellStart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state.Count</w:t>
                      </w:r>
                      <w:proofErr w:type="spell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Player.Black</w:t>
                      </w:r>
                      <w:proofErr w:type="spell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]}</w:t>
                      </w:r>
                      <w:r w:rsidRPr="00481F23">
                        <w:rPr>
                          <w:rFonts w:ascii="Consolas" w:hAnsi="Consolas" w:cs="Cascadia Mono"/>
                          <w:color w:val="A31515"/>
                        </w:rPr>
                        <w:t xml:space="preserve"> </w:t>
                      </w:r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  <w:proofErr w:type="spellStart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GetPlayer</w:t>
                      </w:r>
                      <w:proofErr w:type="spell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Player.White</w:t>
                      </w:r>
                      <w:proofErr w:type="spell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)}</w:t>
                      </w:r>
                      <w:r w:rsidRPr="00481F23">
                        <w:rPr>
                          <w:rFonts w:ascii="Consolas" w:hAnsi="Consolas" w:cs="Cascadia Mono"/>
                          <w:color w:val="A31515"/>
                        </w:rPr>
                        <w:t xml:space="preserve">: </w:t>
                      </w:r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{_</w:t>
                      </w:r>
                      <w:proofErr w:type="spellStart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state.Count</w:t>
                      </w:r>
                      <w:proofErr w:type="spell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Player.White</w:t>
                      </w:r>
                      <w:proofErr w:type="spell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]}</w:t>
                      </w:r>
                      <w:r w:rsidRPr="00481F23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B45E133" w14:textId="77777777" w:rsidR="00481F23" w:rsidRPr="00481F23" w:rsidRDefault="00481F23" w:rsidP="00481F2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E9D0056" w14:textId="77777777" w:rsidR="00952F0C" w:rsidRPr="00481F23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1F2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81F23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SetText</w:t>
                      </w:r>
                      <w:proofErr w:type="spell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7822C09A" w14:textId="77777777" w:rsidR="00952F0C" w:rsidRPr="00481F23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text.Text</w:t>
                      </w:r>
                      <w:proofErr w:type="spellEnd"/>
                      <w:proofErr w:type="gram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481F23">
                        <w:rPr>
                          <w:rFonts w:ascii="Consolas" w:hAnsi="Consolas" w:cs="Cascadia Mono"/>
                          <w:color w:val="A31515"/>
                        </w:rPr>
                        <w:t xml:space="preserve">$"Current: </w:t>
                      </w:r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  <w:proofErr w:type="spellStart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GetPlayer</w:t>
                      </w:r>
                      <w:proofErr w:type="spell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(_</w:t>
                      </w:r>
                      <w:proofErr w:type="spellStart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state.Current</w:t>
                      </w:r>
                      <w:proofErr w:type="spell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)}</w:t>
                      </w:r>
                      <w:r w:rsidRPr="00481F23">
                        <w:rPr>
                          <w:rFonts w:ascii="Consolas" w:hAnsi="Consolas" w:cs="Cascadia Mono"/>
                          <w:color w:val="A31515"/>
                        </w:rPr>
                        <w:t xml:space="preserve"> - </w:t>
                      </w:r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  <w:proofErr w:type="spellStart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GetScore</w:t>
                      </w:r>
                      <w:proofErr w:type="spellEnd"/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()}</w:t>
                      </w:r>
                      <w:r w:rsidRPr="00481F23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481F2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843BA38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94BF44D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52F0C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SetFlip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Move move)</w:t>
                      </w:r>
                    </w:p>
                    <w:p w14:paraId="41E7EE69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9B21413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52F0C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(var position </w:t>
                      </w:r>
                      <w:r w:rsidRPr="00952F0C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move.Outflanked</w:t>
                      </w:r>
                      <w:proofErr w:type="spellEnd"/>
                      <w:proofErr w:type="gram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FB90640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SetSource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position, _sources[(</w:t>
                      </w:r>
                      <w:r w:rsidRPr="00952F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move.Player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]);</w:t>
                      </w:r>
                    </w:p>
                    <w:p w14:paraId="3831AE13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4EFED29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36A2B10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52F0C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Set(</w:t>
                      </w:r>
                      <w:proofErr w:type="gram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Position </w:t>
                      </w:r>
                      <w:proofErr w:type="spell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position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, Move move)</w:t>
                      </w:r>
                    </w:p>
                    <w:p w14:paraId="7B02F799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BE1B346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SetValid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move.PreviousValid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52F0C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CA766A9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52F0C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player = _</w:t>
                      </w:r>
                      <w:proofErr w:type="spellStart"/>
                      <w:proofErr w:type="gram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state.Board</w:t>
                      </w:r>
                      <w:proofErr w:type="spellEnd"/>
                      <w:proofErr w:type="gram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position.Row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position.Column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</w:p>
                    <w:p w14:paraId="1D1A4042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52F0C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player !</w:t>
                      </w:r>
                      <w:proofErr w:type="gram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proofErr w:type="spell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Player.None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31FD5CF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SetSource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position, _sources[(</w:t>
                      </w:r>
                      <w:r w:rsidRPr="00952F0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)player]);</w:t>
                      </w:r>
                    </w:p>
                    <w:p w14:paraId="475A11A8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SetFlip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(move</w:t>
                      </w:r>
                      <w:proofErr w:type="gram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564415B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SetValid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_</w:t>
                      </w:r>
                      <w:proofErr w:type="spell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state.Valid.Keys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, _sources[0]);</w:t>
                      </w:r>
                    </w:p>
                    <w:p w14:paraId="522C2C67" w14:textId="77777777" w:rsidR="00952F0C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SetText</w:t>
                      </w:r>
                      <w:proofErr w:type="spell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991A4BB" w14:textId="7EBCD061" w:rsidR="001E4165" w:rsidRPr="00952F0C" w:rsidRDefault="00952F0C" w:rsidP="00952F0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52F0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14F296F" w14:textId="77777777" w:rsidR="00BA0078" w:rsidRDefault="00BA0078"/>
    <w:p w14:paraId="2AB53F6D" w14:textId="6D183FF7" w:rsidR="00C56B16" w:rsidRDefault="00907DEB">
      <w:proofErr w:type="spellStart"/>
      <w:r>
        <w:rPr>
          <w:rFonts w:ascii="Consolas" w:hAnsi="Consolas"/>
          <w:b/>
          <w:bCs/>
        </w:rPr>
        <w:t>PlayerSource</w:t>
      </w:r>
      <w:proofErr w:type="spellEnd"/>
      <w:r>
        <w:rPr>
          <w:rFonts w:cs="Segoe UI"/>
        </w:rPr>
        <w:t xml:space="preserve"> will get the image needed to represent a player where valid, </w:t>
      </w:r>
      <w:proofErr w:type="spellStart"/>
      <w:r w:rsidRPr="00907DEB">
        <w:rPr>
          <w:rFonts w:ascii="Consolas" w:hAnsi="Consolas" w:cs="Segoe UI"/>
          <w:b/>
          <w:bCs/>
        </w:rPr>
        <w:t>GetPlayer</w:t>
      </w:r>
      <w:proofErr w:type="spellEnd"/>
      <w:r w:rsidRPr="00907DEB"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will get the name of </w:t>
      </w:r>
      <w:r w:rsidR="00606A68">
        <w:rPr>
          <w:rFonts w:cs="Segoe UI"/>
        </w:rPr>
        <w:t>the</w:t>
      </w:r>
      <w:r>
        <w:rPr>
          <w:rFonts w:cs="Segoe UI"/>
        </w:rPr>
        <w:t xml:space="preserve"> </w:t>
      </w:r>
      <w:r w:rsidR="00606A68">
        <w:rPr>
          <w:rFonts w:cs="Segoe UI"/>
        </w:rPr>
        <w:t>p</w:t>
      </w:r>
      <w:r>
        <w:rPr>
          <w:rFonts w:cs="Segoe UI"/>
        </w:rPr>
        <w:t xml:space="preserve">layer. </w:t>
      </w:r>
      <w:proofErr w:type="spellStart"/>
      <w:r w:rsidRPr="00907DEB">
        <w:rPr>
          <w:rFonts w:ascii="Consolas" w:hAnsi="Consolas" w:cs="Segoe UI"/>
          <w:b/>
          <w:bCs/>
        </w:rPr>
        <w:t>GetScore</w:t>
      </w:r>
      <w:proofErr w:type="spellEnd"/>
      <w:r>
        <w:rPr>
          <w:rFonts w:cs="Segoe UI"/>
          <w:b/>
          <w:bCs/>
        </w:rPr>
        <w:t xml:space="preserve"> </w:t>
      </w:r>
      <w:r w:rsidRPr="00907DEB">
        <w:rPr>
          <w:rFonts w:cs="Segoe UI"/>
        </w:rPr>
        <w:t xml:space="preserve">will be used to get the score for both </w:t>
      </w:r>
      <w:r w:rsidR="00606A68" w:rsidRPr="00907DEB">
        <w:rPr>
          <w:rFonts w:cs="Segoe UI"/>
        </w:rPr>
        <w:t>players,</w:t>
      </w:r>
      <w:r w:rsidRPr="00907DEB">
        <w:rPr>
          <w:rFonts w:cs="Segoe UI"/>
        </w:rPr>
        <w:t xml:space="preserve"> and this will be used by</w:t>
      </w:r>
      <w:r>
        <w:rPr>
          <w:rFonts w:cs="Segoe UI"/>
          <w:b/>
          <w:bCs/>
        </w:rPr>
        <w:t xml:space="preserve"> </w:t>
      </w:r>
      <w:proofErr w:type="spellStart"/>
      <w:r w:rsidRPr="00907DEB">
        <w:rPr>
          <w:rFonts w:ascii="Consolas" w:hAnsi="Consolas" w:cs="Segoe UI"/>
          <w:b/>
          <w:bCs/>
        </w:rPr>
        <w:t>SetText</w:t>
      </w:r>
      <w:proofErr w:type="spellEnd"/>
      <w:r>
        <w:rPr>
          <w:rFonts w:cs="Segoe UI"/>
          <w:b/>
          <w:bCs/>
        </w:rPr>
        <w:t xml:space="preserve"> </w:t>
      </w:r>
      <w:r w:rsidRPr="00907DEB">
        <w:rPr>
          <w:rFonts w:cs="Segoe UI"/>
        </w:rPr>
        <w:t>to display this.</w:t>
      </w:r>
      <w:r>
        <w:rPr>
          <w:rFonts w:cs="Segoe UI"/>
        </w:rPr>
        <w:t xml:space="preserve"> </w:t>
      </w:r>
      <w:proofErr w:type="spellStart"/>
      <w:r w:rsidRPr="00907DEB">
        <w:rPr>
          <w:rFonts w:ascii="Consolas" w:hAnsi="Consolas" w:cs="Segoe UI"/>
          <w:b/>
          <w:bCs/>
        </w:rPr>
        <w:t>SetFlip</w:t>
      </w:r>
      <w:proofErr w:type="spellEnd"/>
      <w:r>
        <w:rPr>
          <w:rFonts w:cs="Segoe UI"/>
        </w:rPr>
        <w:t xml:space="preserve"> will be used to flip the player images where needed and </w:t>
      </w:r>
      <w:r w:rsidRPr="00907DEB">
        <w:rPr>
          <w:rFonts w:ascii="Consolas" w:hAnsi="Consolas" w:cs="Segoe UI"/>
          <w:b/>
          <w:bCs/>
        </w:rPr>
        <w:t>Set</w:t>
      </w:r>
      <w:r>
        <w:rPr>
          <w:rFonts w:cs="Segoe UI"/>
        </w:rPr>
        <w:t xml:space="preserve"> will be used to perform a move in the game and update the valid locations</w:t>
      </w:r>
      <w:r w:rsidR="0061262F">
        <w:rPr>
          <w:rFonts w:cs="Segoe UI"/>
        </w:rPr>
        <w:t>.</w:t>
      </w:r>
      <w:r w:rsidR="00C56B16" w:rsidRPr="00907DEB">
        <w:br w:type="page"/>
      </w:r>
    </w:p>
    <w:p w14:paraId="7C7CB1ED" w14:textId="162D1480" w:rsidR="0061262F" w:rsidRDefault="0061262F" w:rsidP="0061262F">
      <w:pPr>
        <w:pStyle w:val="Heading2"/>
      </w:pPr>
      <w:r>
        <w:lastRenderedPageBreak/>
        <w:t>Step 1</w:t>
      </w:r>
      <w:r w:rsidR="000F092D">
        <w:t>5</w:t>
      </w:r>
    </w:p>
    <w:p w14:paraId="56C2C4B6" w14:textId="77777777" w:rsidR="0061262F" w:rsidRDefault="0061262F" w:rsidP="0061262F">
      <w:pPr>
        <w:rPr>
          <w:rFonts w:cs="Segoe UI"/>
          <w:color w:val="000000"/>
        </w:rPr>
      </w:pPr>
    </w:p>
    <w:p w14:paraId="09015E73" w14:textId="5D42E59E" w:rsidR="0061262F" w:rsidRPr="00BB323D" w:rsidRDefault="0061262F" w:rsidP="0061262F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Pr="009E0E17">
        <w:rPr>
          <w:rFonts w:ascii="Consolas" w:hAnsi="Consolas"/>
          <w:b/>
          <w:bCs/>
        </w:rPr>
        <w:t>Reversi</w:t>
      </w:r>
      <w:proofErr w:type="spellEnd"/>
      <w:r>
        <w:rPr>
          <w:b/>
          <w:bCs/>
        </w:rPr>
        <w:t xml:space="preserve"> </w:t>
      </w:r>
      <w:r w:rsidRPr="00D4785C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55343E">
        <w:rPr>
          <w:rFonts w:ascii="Consolas" w:hAnsi="Consolas" w:cs="Segoe UI"/>
          <w:b/>
          <w:bCs/>
        </w:rPr>
        <w:t xml:space="preserve">Play &amp; Add </w:t>
      </w:r>
      <w:r>
        <w:rPr>
          <w:rFonts w:cs="Segoe UI"/>
        </w:rPr>
        <w:t>type the</w:t>
      </w:r>
      <w:r w:rsidR="0055343E">
        <w:rPr>
          <w:rFonts w:cs="Segoe UI"/>
        </w:rPr>
        <w:t xml:space="preserve"> following</w:t>
      </w:r>
      <w:r>
        <w:rPr>
          <w:rFonts w:cs="Segoe UI"/>
        </w:rPr>
        <w:t xml:space="preserve"> </w:t>
      </w:r>
      <w:r w:rsidRPr="00BB323D"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14911D93" w14:textId="77777777" w:rsidR="0061262F" w:rsidRDefault="0061262F" w:rsidP="0061262F">
      <w:pPr>
        <w:rPr>
          <w:rFonts w:cs="Segoe UI"/>
        </w:rPr>
      </w:pPr>
    </w:p>
    <w:p w14:paraId="1E2841EF" w14:textId="77777777" w:rsidR="0061262F" w:rsidRDefault="0061262F" w:rsidP="0061262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AB131BA" wp14:editId="4ACD60CC">
                <wp:extent cx="6642000" cy="1404620"/>
                <wp:effectExtent l="0" t="0" r="26035" b="12700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6839E42" w14:textId="77777777" w:rsidR="003816FB" w:rsidRPr="003816FB" w:rsidRDefault="003816FB" w:rsidP="003816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6F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816F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(</w:t>
                            </w:r>
                            <w:proofErr w:type="gramEnd"/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 position)</w:t>
                            </w:r>
                          </w:p>
                          <w:p w14:paraId="725B144D" w14:textId="77777777" w:rsidR="003816FB" w:rsidRPr="003816FB" w:rsidRDefault="003816FB" w:rsidP="003816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B26D55F" w14:textId="77777777" w:rsidR="003816FB" w:rsidRPr="003816FB" w:rsidRDefault="003816FB" w:rsidP="003816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816F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(!_</w:t>
                            </w:r>
                            <w:proofErr w:type="spellStart"/>
                            <w:proofErr w:type="gramEnd"/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Over</w:t>
                            </w:r>
                            <w:proofErr w:type="spellEnd"/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BD459AF" w14:textId="77777777" w:rsidR="003816FB" w:rsidRPr="003816FB" w:rsidRDefault="003816FB" w:rsidP="003816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C813C94" w14:textId="77777777" w:rsidR="003816FB" w:rsidRPr="003816FB" w:rsidRDefault="003816FB" w:rsidP="003816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816F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proofErr w:type="gramStart"/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Move</w:t>
                            </w:r>
                            <w:proofErr w:type="spellEnd"/>
                            <w:proofErr w:type="gramEnd"/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position, </w:t>
                            </w:r>
                            <w:r w:rsidRPr="003816FB">
                              <w:rPr>
                                <w:rFonts w:ascii="Consolas" w:hAnsi="Consolas" w:cs="Cascadia Mono"/>
                                <w:color w:val="0000FF"/>
                              </w:rPr>
                              <w:t>out</w:t>
                            </w: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ove move))</w:t>
                            </w:r>
                          </w:p>
                          <w:p w14:paraId="34FDE7D6" w14:textId="77777777" w:rsidR="003816FB" w:rsidRPr="003816FB" w:rsidRDefault="003816FB" w:rsidP="003816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Set(</w:t>
                            </w:r>
                            <w:proofErr w:type="gramEnd"/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position, move);</w:t>
                            </w:r>
                          </w:p>
                          <w:p w14:paraId="0BB3D024" w14:textId="77777777" w:rsidR="003816FB" w:rsidRPr="003816FB" w:rsidRDefault="003816FB" w:rsidP="003816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C44AEED" w14:textId="77777777" w:rsidR="003816FB" w:rsidRPr="003816FB" w:rsidRDefault="003816FB" w:rsidP="003816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816FB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41F77644" w14:textId="77777777" w:rsidR="003816FB" w:rsidRPr="003816FB" w:rsidRDefault="003816FB" w:rsidP="003816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D80E312" w14:textId="77777777" w:rsidR="003816FB" w:rsidRPr="003816FB" w:rsidRDefault="003816FB" w:rsidP="003816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6494179B" w14:textId="77777777" w:rsidR="003816FB" w:rsidRPr="003816FB" w:rsidRDefault="003816FB" w:rsidP="003816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3816FB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Game Over! Winner: </w:t>
                            </w: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  <w:proofErr w:type="spellStart"/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Player</w:t>
                            </w:r>
                            <w:proofErr w:type="spellEnd"/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(_</w:t>
                            </w:r>
                            <w:proofErr w:type="spellStart"/>
                            <w:proofErr w:type="gramStart"/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.Winner</w:t>
                            </w:r>
                            <w:proofErr w:type="spellEnd"/>
                            <w:proofErr w:type="gramEnd"/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)}</w:t>
                            </w:r>
                            <w:r w:rsidRPr="003816FB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- </w:t>
                            </w: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  <w:proofErr w:type="spellStart"/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core</w:t>
                            </w:r>
                            <w:proofErr w:type="spellEnd"/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()}</w:t>
                            </w:r>
                            <w:r w:rsidRPr="003816FB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05A8EFF" w14:textId="77777777" w:rsidR="003816FB" w:rsidRPr="003816FB" w:rsidRDefault="003816FB" w:rsidP="003816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38BD1CD" w14:textId="75A6E28B" w:rsidR="0055343E" w:rsidRPr="003816FB" w:rsidRDefault="003816FB" w:rsidP="003816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816F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E4DD66D" w14:textId="77777777" w:rsidR="003816FB" w:rsidRPr="0055343E" w:rsidRDefault="003816FB" w:rsidP="003816F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5FC4877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5534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)</w:t>
                            </w:r>
                          </w:p>
                          <w:p w14:paraId="5A74D066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E6BCAB8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Grid square = </w:t>
                            </w:r>
                            <w:proofErr w:type="gramStart"/>
                            <w:r w:rsidRPr="0055343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84CE3BE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8C99CE8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</w:t>
                            </w:r>
                            <w:proofErr w:type="spell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_size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4995428D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</w:t>
                            </w:r>
                            <w:proofErr w:type="spell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_size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E2705FE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BorderThickness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1),</w:t>
                            </w:r>
                          </w:p>
                          <w:p w14:paraId="3A1DDB42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BorderBrush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267141BA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Background = 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ForestGreen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1F352BC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4EB9F227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Image </w:t>
                            </w:r>
                            <w:proofErr w:type="spell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55343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E8BA5AC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E5F99B7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</w:t>
                            </w:r>
                            <w:proofErr w:type="spell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disc_size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</w:p>
                          <w:p w14:paraId="1498E058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</w:t>
                            </w:r>
                            <w:proofErr w:type="spell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disc_size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47E341CC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ource = </w:t>
                            </w:r>
                            <w:proofErr w:type="spellStart"/>
                            <w:proofErr w:type="gram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erSource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)</w:t>
                            </w:r>
                          </w:p>
                          <w:p w14:paraId="746000EE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21091CA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.Children.Add</w:t>
                            </w:r>
                            <w:proofErr w:type="spellEnd"/>
                            <w:proofErr w:type="gram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(image);</w:t>
                            </w:r>
                          </w:p>
                          <w:p w14:paraId="70B5B870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.SetValue</w:t>
                            </w:r>
                            <w:proofErr w:type="spellEnd"/>
                            <w:proofErr w:type="gram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Property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, row);</w:t>
                            </w:r>
                          </w:p>
                          <w:p w14:paraId="06719A86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.SetValue</w:t>
                            </w:r>
                            <w:proofErr w:type="spellEnd"/>
                            <w:proofErr w:type="gram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Property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, column);</w:t>
                            </w:r>
                          </w:p>
                          <w:p w14:paraId="4F41C7A4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square.Tapped</w:t>
                            </w:r>
                            <w:proofErr w:type="spellEnd"/>
                            <w:proofErr w:type="gram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TappedRoutedEventArgs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994CAED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(</w:t>
                            </w:r>
                            <w:proofErr w:type="gramEnd"/>
                            <w:r w:rsidRPr="0055343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osition((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)((Grid)sender).</w:t>
                            </w:r>
                            <w:proofErr w:type="spell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Property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4C39B299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(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)((Grid)sender</w:t>
                            </w:r>
                            <w:proofErr w:type="gram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proofErr w:type="gram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Property</w:t>
                            </w:r>
                            <w:proofErr w:type="spell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)));</w:t>
                            </w:r>
                          </w:p>
                          <w:p w14:paraId="5C8582E1" w14:textId="77777777" w:rsidR="0055343E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(square);</w:t>
                            </w:r>
                          </w:p>
                          <w:p w14:paraId="179CAF27" w14:textId="08FACFC7" w:rsidR="0061262F" w:rsidRPr="0055343E" w:rsidRDefault="0055343E" w:rsidP="0055343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5343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AB131BA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6839E42" w14:textId="77777777" w:rsidR="003816FB" w:rsidRPr="003816FB" w:rsidRDefault="003816FB" w:rsidP="003816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6F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816F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Play(</w:t>
                      </w:r>
                      <w:proofErr w:type="gramEnd"/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Position position)</w:t>
                      </w:r>
                    </w:p>
                    <w:p w14:paraId="725B144D" w14:textId="77777777" w:rsidR="003816FB" w:rsidRPr="003816FB" w:rsidRDefault="003816FB" w:rsidP="003816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B26D55F" w14:textId="77777777" w:rsidR="003816FB" w:rsidRPr="003816FB" w:rsidRDefault="003816FB" w:rsidP="003816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816F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(!_</w:t>
                      </w:r>
                      <w:proofErr w:type="spellStart"/>
                      <w:proofErr w:type="gramEnd"/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state.Over</w:t>
                      </w:r>
                      <w:proofErr w:type="spellEnd"/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BD459AF" w14:textId="77777777" w:rsidR="003816FB" w:rsidRPr="003816FB" w:rsidRDefault="003816FB" w:rsidP="003816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C813C94" w14:textId="77777777" w:rsidR="003816FB" w:rsidRPr="003816FB" w:rsidRDefault="003816FB" w:rsidP="003816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816F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proofErr w:type="gramStart"/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state.Move</w:t>
                      </w:r>
                      <w:proofErr w:type="spellEnd"/>
                      <w:proofErr w:type="gramEnd"/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 xml:space="preserve">(position, </w:t>
                      </w:r>
                      <w:r w:rsidRPr="003816FB">
                        <w:rPr>
                          <w:rFonts w:ascii="Consolas" w:hAnsi="Consolas" w:cs="Cascadia Mono"/>
                          <w:color w:val="0000FF"/>
                        </w:rPr>
                        <w:t>out</w:t>
                      </w: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 xml:space="preserve"> Move move))</w:t>
                      </w:r>
                    </w:p>
                    <w:p w14:paraId="34FDE7D6" w14:textId="77777777" w:rsidR="003816FB" w:rsidRPr="003816FB" w:rsidRDefault="003816FB" w:rsidP="003816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Set(</w:t>
                      </w:r>
                      <w:proofErr w:type="gramEnd"/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position, move);</w:t>
                      </w:r>
                    </w:p>
                    <w:p w14:paraId="0BB3D024" w14:textId="77777777" w:rsidR="003816FB" w:rsidRPr="003816FB" w:rsidRDefault="003816FB" w:rsidP="003816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C44AEED" w14:textId="77777777" w:rsidR="003816FB" w:rsidRPr="003816FB" w:rsidRDefault="003816FB" w:rsidP="003816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816FB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41F77644" w14:textId="77777777" w:rsidR="003816FB" w:rsidRPr="003816FB" w:rsidRDefault="003816FB" w:rsidP="003816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D80E312" w14:textId="77777777" w:rsidR="003816FB" w:rsidRPr="003816FB" w:rsidRDefault="003816FB" w:rsidP="003816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6494179B" w14:textId="77777777" w:rsidR="003816FB" w:rsidRPr="003816FB" w:rsidRDefault="003816FB" w:rsidP="003816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3816FB">
                        <w:rPr>
                          <w:rFonts w:ascii="Consolas" w:hAnsi="Consolas" w:cs="Cascadia Mono"/>
                          <w:color w:val="A31515"/>
                        </w:rPr>
                        <w:t xml:space="preserve">$"Game Over! Winner: </w:t>
                      </w: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  <w:proofErr w:type="spellStart"/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GetPlayer</w:t>
                      </w:r>
                      <w:proofErr w:type="spellEnd"/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(_</w:t>
                      </w:r>
                      <w:proofErr w:type="spellStart"/>
                      <w:proofErr w:type="gramStart"/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state.Winner</w:t>
                      </w:r>
                      <w:proofErr w:type="spellEnd"/>
                      <w:proofErr w:type="gramEnd"/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)}</w:t>
                      </w:r>
                      <w:r w:rsidRPr="003816FB">
                        <w:rPr>
                          <w:rFonts w:ascii="Consolas" w:hAnsi="Consolas" w:cs="Cascadia Mono"/>
                          <w:color w:val="A31515"/>
                        </w:rPr>
                        <w:t xml:space="preserve"> - </w:t>
                      </w: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  <w:proofErr w:type="spellStart"/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GetScore</w:t>
                      </w:r>
                      <w:proofErr w:type="spellEnd"/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()}</w:t>
                      </w:r>
                      <w:r w:rsidRPr="003816FB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05A8EFF" w14:textId="77777777" w:rsidR="003816FB" w:rsidRPr="003816FB" w:rsidRDefault="003816FB" w:rsidP="003816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38BD1CD" w14:textId="75A6E28B" w:rsidR="0055343E" w:rsidRPr="003816FB" w:rsidRDefault="003816FB" w:rsidP="003816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816F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E4DD66D" w14:textId="77777777" w:rsidR="003816FB" w:rsidRPr="0055343E" w:rsidRDefault="003816FB" w:rsidP="003816F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5FC4877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5343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5534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5534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column)</w:t>
                      </w:r>
                    </w:p>
                    <w:p w14:paraId="5A74D066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E6BCAB8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Grid square = </w:t>
                      </w:r>
                      <w:proofErr w:type="gramStart"/>
                      <w:r w:rsidRPr="0055343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84CE3BE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8C99CE8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</w:t>
                      </w:r>
                      <w:proofErr w:type="spell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square_size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4995428D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</w:t>
                      </w:r>
                      <w:proofErr w:type="spell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square_size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E2705FE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BorderThickness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55343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1),</w:t>
                      </w:r>
                    </w:p>
                    <w:p w14:paraId="3A1DDB42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BorderBrush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55343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267141BA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    Background = </w:t>
                      </w:r>
                      <w:r w:rsidRPr="0055343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Colors.ForestGreen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1F352BC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4EB9F227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Image </w:t>
                      </w:r>
                      <w:proofErr w:type="spell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image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55343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E8BA5AC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E5F99B7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</w:t>
                      </w:r>
                      <w:proofErr w:type="spell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disc_size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</w:p>
                    <w:p w14:paraId="1498E058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</w:t>
                      </w:r>
                      <w:proofErr w:type="spell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disc_size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47E341CC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    Source = </w:t>
                      </w:r>
                      <w:proofErr w:type="spellStart"/>
                      <w:proofErr w:type="gram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PlayerSource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row, column)</w:t>
                      </w:r>
                    </w:p>
                    <w:p w14:paraId="746000EE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21091CA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square.Children.Add</w:t>
                      </w:r>
                      <w:proofErr w:type="spellEnd"/>
                      <w:proofErr w:type="gram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(image);</w:t>
                      </w:r>
                    </w:p>
                    <w:p w14:paraId="70B5B870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square.SetValue</w:t>
                      </w:r>
                      <w:proofErr w:type="spellEnd"/>
                      <w:proofErr w:type="gram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Grid.RowProperty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, row);</w:t>
                      </w:r>
                    </w:p>
                    <w:p w14:paraId="06719A86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square.SetValue</w:t>
                      </w:r>
                      <w:proofErr w:type="spellEnd"/>
                      <w:proofErr w:type="gram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Grid.ColumnProperty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, column);</w:t>
                      </w:r>
                    </w:p>
                    <w:p w14:paraId="4F41C7A4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square.Tapped</w:t>
                      </w:r>
                      <w:proofErr w:type="spellEnd"/>
                      <w:proofErr w:type="gram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55343E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TappedRoutedEventArgs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994CAED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Play(</w:t>
                      </w:r>
                      <w:proofErr w:type="gramEnd"/>
                      <w:r w:rsidRPr="0055343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Position((</w:t>
                      </w:r>
                      <w:r w:rsidRPr="005534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)((Grid)sender).</w:t>
                      </w:r>
                      <w:proofErr w:type="spell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Grid.RowProperty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4C39B299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(</w:t>
                      </w:r>
                      <w:r w:rsidRPr="0055343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)((Grid)sender</w:t>
                      </w:r>
                      <w:proofErr w:type="gram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proofErr w:type="gram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Grid.ColumnProperty</w:t>
                      </w:r>
                      <w:proofErr w:type="spell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)));</w:t>
                      </w:r>
                    </w:p>
                    <w:p w14:paraId="5C8582E1" w14:textId="77777777" w:rsidR="0055343E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(square);</w:t>
                      </w:r>
                    </w:p>
                    <w:p w14:paraId="179CAF27" w14:textId="08FACFC7" w:rsidR="0061262F" w:rsidRPr="0055343E" w:rsidRDefault="0055343E" w:rsidP="0055343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5343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97623C7" w14:textId="77777777" w:rsidR="0061262F" w:rsidRDefault="0061262F" w:rsidP="0061262F"/>
    <w:p w14:paraId="6F2DE7A1" w14:textId="780D099B" w:rsidR="0061262F" w:rsidRPr="0055343E" w:rsidRDefault="0061262F">
      <w:pPr>
        <w:rPr>
          <w:rFonts w:cs="Segoe UI"/>
        </w:rPr>
      </w:pPr>
      <w:r w:rsidRPr="00907DEB">
        <w:rPr>
          <w:rFonts w:ascii="Consolas" w:hAnsi="Consolas" w:cs="Segoe UI"/>
          <w:b/>
          <w:bCs/>
        </w:rPr>
        <w:t>Play</w:t>
      </w:r>
      <w:r>
        <w:rPr>
          <w:rFonts w:cs="Segoe UI"/>
        </w:rPr>
        <w:t xml:space="preserve"> used to perform a move in the game or indicate the game is over with a message</w:t>
      </w:r>
      <w:r w:rsidR="0055343E">
        <w:rPr>
          <w:rFonts w:cs="Segoe UI"/>
        </w:rPr>
        <w:t xml:space="preserve"> and </w:t>
      </w:r>
      <w:proofErr w:type="gramStart"/>
      <w:r w:rsidR="0055343E" w:rsidRPr="0055343E">
        <w:rPr>
          <w:rFonts w:ascii="Consolas" w:hAnsi="Consolas" w:cs="Segoe UI"/>
          <w:b/>
          <w:bCs/>
        </w:rPr>
        <w:t>Add</w:t>
      </w:r>
      <w:proofErr w:type="gramEnd"/>
      <w:r w:rsidR="0055343E">
        <w:t xml:space="preserve"> will be used to add the squares that make up the layout of the board and will respond to the </w:t>
      </w:r>
      <w:r w:rsidR="0055343E" w:rsidRPr="0055343E">
        <w:rPr>
          <w:b/>
          <w:bCs/>
        </w:rPr>
        <w:t>Event</w:t>
      </w:r>
      <w:r w:rsidR="0055343E">
        <w:rPr>
          <w:b/>
          <w:bCs/>
        </w:rPr>
        <w:t xml:space="preserve"> </w:t>
      </w:r>
      <w:r w:rsidR="0055343E" w:rsidRPr="0055343E">
        <w:t>of</w:t>
      </w:r>
      <w:r w:rsidR="0055343E">
        <w:rPr>
          <w:b/>
          <w:bCs/>
        </w:rPr>
        <w:t xml:space="preserve"> </w:t>
      </w:r>
      <w:r w:rsidR="0055343E" w:rsidRPr="00606A68">
        <w:rPr>
          <w:rFonts w:ascii="Consolas" w:hAnsi="Consolas"/>
          <w:b/>
          <w:bCs/>
        </w:rPr>
        <w:t>Tapped</w:t>
      </w:r>
      <w:r w:rsidR="0055343E">
        <w:t xml:space="preserve"> and will call </w:t>
      </w:r>
      <w:r w:rsidR="0055343E" w:rsidRPr="0055343E">
        <w:rPr>
          <w:rFonts w:ascii="Consolas" w:hAnsi="Consolas"/>
          <w:b/>
          <w:bCs/>
        </w:rPr>
        <w:t>Play</w:t>
      </w:r>
      <w:r w:rsidR="0055343E">
        <w:t xml:space="preserve"> along with adding an </w:t>
      </w:r>
      <w:r w:rsidR="0055343E" w:rsidRPr="0055343E">
        <w:rPr>
          <w:rFonts w:ascii="Consolas" w:hAnsi="Consolas"/>
          <w:b/>
          <w:bCs/>
        </w:rPr>
        <w:t>Image</w:t>
      </w:r>
      <w:r w:rsidR="0055343E">
        <w:rPr>
          <w:rFonts w:cs="Segoe UI"/>
        </w:rPr>
        <w:t xml:space="preserve"> that will represent the player</w:t>
      </w:r>
      <w:r w:rsidR="00B5462E">
        <w:rPr>
          <w:rFonts w:cs="Segoe UI"/>
        </w:rPr>
        <w:t xml:space="preserve"> for the square.</w:t>
      </w:r>
    </w:p>
    <w:p w14:paraId="0201F6BD" w14:textId="56CCAA26" w:rsidR="0061262F" w:rsidRDefault="0061262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ascii="Segoe UI Semibold" w:eastAsiaTheme="majorEastAsia" w:hAnsi="Segoe UI Semibold" w:cstheme="majorBidi"/>
          <w:color w:val="485974"/>
          <w:sz w:val="30"/>
          <w:szCs w:val="26"/>
        </w:rPr>
        <w:br w:type="page"/>
      </w:r>
    </w:p>
    <w:p w14:paraId="7CA61899" w14:textId="327F1434" w:rsidR="00ED67BB" w:rsidRDefault="00ED67BB" w:rsidP="00ED67BB">
      <w:pPr>
        <w:pStyle w:val="Heading2"/>
      </w:pPr>
      <w:r>
        <w:lastRenderedPageBreak/>
        <w:t>Step 1</w:t>
      </w:r>
      <w:r w:rsidR="000F092D">
        <w:t>6</w:t>
      </w:r>
    </w:p>
    <w:p w14:paraId="0B0A9EE5" w14:textId="77777777" w:rsidR="00ED67BB" w:rsidRDefault="00ED67BB" w:rsidP="00ED67BB">
      <w:pPr>
        <w:rPr>
          <w:rFonts w:cs="Segoe UI"/>
          <w:color w:val="000000"/>
        </w:rPr>
      </w:pPr>
    </w:p>
    <w:p w14:paraId="317E6DAA" w14:textId="3EABEE12" w:rsidR="00ED67BB" w:rsidRDefault="00847085" w:rsidP="00ED67BB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>
        <w:rPr>
          <w:rFonts w:ascii="Consolas" w:hAnsi="Consolas"/>
          <w:b/>
          <w:bCs/>
        </w:rPr>
        <w:t>namespace</w:t>
      </w:r>
      <w:r>
        <w:t xml:space="preserve"> </w:t>
      </w:r>
      <w:r w:rsidR="009E0E17">
        <w:t xml:space="preserve">of </w:t>
      </w:r>
      <w:proofErr w:type="spellStart"/>
      <w:r w:rsidR="009E0E17" w:rsidRPr="009E0E17">
        <w:rPr>
          <w:rFonts w:ascii="Consolas" w:hAnsi="Consolas"/>
          <w:b/>
          <w:bCs/>
        </w:rPr>
        <w:t>Reversi</w:t>
      </w:r>
      <w:proofErr w:type="spellEnd"/>
      <w:r w:rsidR="009E0E17">
        <w:rPr>
          <w:b/>
          <w:bCs/>
        </w:rPr>
        <w:t xml:space="preserve"> </w:t>
      </w:r>
      <w:r w:rsidR="009E0E17" w:rsidRPr="009E0E17">
        <w:t>in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and in the </w:t>
      </w:r>
      <w:r w:rsidRPr="00500DD8">
        <w:rPr>
          <w:rFonts w:ascii="Consolas" w:hAnsi="Consolas"/>
          <w:b/>
          <w:bCs/>
        </w:rPr>
        <w:t>class</w:t>
      </w:r>
      <w:r>
        <w:t xml:space="preserve"> of </w:t>
      </w:r>
      <w:r>
        <w:rPr>
          <w:rFonts w:ascii="Consolas" w:hAnsi="Consolas"/>
          <w:b/>
          <w:bCs/>
        </w:rPr>
        <w:t>Library</w:t>
      </w:r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</w:t>
      </w:r>
      <w:r w:rsidR="00ED67BB">
        <w:rPr>
          <w:rFonts w:cs="Segoe UI"/>
        </w:rPr>
        <w:t xml:space="preserve">of </w:t>
      </w:r>
      <w:r w:rsidR="00ED67BB" w:rsidRPr="00F75A6D">
        <w:rPr>
          <w:rFonts w:ascii="Consolas" w:hAnsi="Consolas" w:cs="Segoe UI"/>
          <w:b/>
          <w:bCs/>
        </w:rPr>
        <w:t xml:space="preserve">// </w:t>
      </w:r>
      <w:r w:rsidR="00ED67BB" w:rsidRPr="001E4165">
        <w:rPr>
          <w:rFonts w:ascii="Consolas" w:hAnsi="Consolas" w:cs="Segoe UI"/>
          <w:b/>
          <w:bCs/>
        </w:rPr>
        <w:t>Layout &amp; New</w:t>
      </w:r>
      <w:r w:rsidR="00ED67BB">
        <w:rPr>
          <w:rFonts w:ascii="Consolas" w:hAnsi="Consolas" w:cs="Segoe UI"/>
          <w:b/>
          <w:bCs/>
        </w:rPr>
        <w:t xml:space="preserve"> </w:t>
      </w:r>
      <w:r w:rsidR="00ED67BB">
        <w:rPr>
          <w:rFonts w:cs="Segoe UI"/>
        </w:rPr>
        <w:t xml:space="preserve">type in the following </w:t>
      </w:r>
      <w:r w:rsidR="00ED67BB">
        <w:rPr>
          <w:rFonts w:cs="Segoe UI"/>
          <w:b/>
          <w:bCs/>
        </w:rPr>
        <w:t>Methods</w:t>
      </w:r>
      <w:r w:rsidR="00590575">
        <w:rPr>
          <w:rFonts w:cs="Segoe UI"/>
        </w:rPr>
        <w:t>:</w:t>
      </w:r>
    </w:p>
    <w:p w14:paraId="130D77DE" w14:textId="77777777" w:rsidR="0061262F" w:rsidRDefault="0061262F" w:rsidP="00ED67BB">
      <w:pPr>
        <w:rPr>
          <w:rFonts w:cs="Segoe UI"/>
        </w:rPr>
      </w:pPr>
    </w:p>
    <w:p w14:paraId="0920F9AC" w14:textId="77777777" w:rsidR="009479A6" w:rsidRDefault="00ED67BB" w:rsidP="00ED67BB">
      <w:pPr>
        <w:rPr>
          <w:rFonts w:ascii="Consolas" w:hAnsi="Consolas"/>
          <w:b/>
          <w:bCs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175D811" wp14:editId="40EEBD92">
                <wp:extent cx="6642000" cy="1404620"/>
                <wp:effectExtent l="0" t="0" r="26035" b="12700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F4F28D4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3ADE1925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57768E5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1000BD6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 = </w:t>
                            </w:r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79D2C0EB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 </w:t>
                            </w:r>
                          </w:p>
                          <w:p w14:paraId="253FEFB6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Orientation = </w:t>
                            </w:r>
                            <w:proofErr w:type="spell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Orientation.Vertical</w:t>
                            </w:r>
                            <w:proofErr w:type="spell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0DBCD32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B5BB3DC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ext = 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</w:t>
                            </w:r>
                            <w:proofErr w:type="spell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80FB757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DF97C32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FontSize</w:t>
                            </w:r>
                            <w:proofErr w:type="spell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font,</w:t>
                            </w:r>
                          </w:p>
                          <w:p w14:paraId="371E39BF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argin = 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2),</w:t>
                            </w:r>
                          </w:p>
                          <w:p w14:paraId="1D9A14FA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FontWeight</w:t>
                            </w:r>
                            <w:proofErr w:type="spell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FontWeights.Bold</w:t>
                            </w:r>
                            <w:proofErr w:type="spell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B238453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</w:t>
                            </w:r>
                            <w:proofErr w:type="spell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VerticalAlignment.Center</w:t>
                            </w:r>
                            <w:proofErr w:type="spellEnd"/>
                          </w:p>
                          <w:p w14:paraId="5C984542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58A5DE66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SetText</w:t>
                            </w:r>
                            <w:proofErr w:type="spell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E51DEB2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(_text);</w:t>
                            </w:r>
                          </w:p>
                          <w:p w14:paraId="55D9453A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grid = 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(</w:t>
                            </w:r>
                            <w:proofErr w:type="gram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B41B7F0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size; row++)</w:t>
                            </w:r>
                          </w:p>
                          <w:p w14:paraId="733A1AF2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728AEED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Add</w:t>
                            </w:r>
                            <w:proofErr w:type="spellEnd"/>
                            <w:proofErr w:type="gram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RowDefinition</w:t>
                            </w:r>
                            <w:proofErr w:type="spell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0ECB7B10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size; column++)</w:t>
                            </w:r>
                          </w:p>
                          <w:p w14:paraId="2F3CDACC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CA2909C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ow == 0)</w:t>
                            </w:r>
                          </w:p>
                          <w:p w14:paraId="13929BF9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Add</w:t>
                            </w:r>
                            <w:proofErr w:type="spellEnd"/>
                            <w:proofErr w:type="gram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Definition</w:t>
                            </w:r>
                            <w:proofErr w:type="spell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7A765720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);</w:t>
                            </w:r>
                          </w:p>
                          <w:p w14:paraId="28F96541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2AE478F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2FBDD5D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(_grid);</w:t>
                            </w:r>
                          </w:p>
                          <w:p w14:paraId="43681D44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(panel);</w:t>
                            </w:r>
                          </w:p>
                          <w:p w14:paraId="0C379A70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C2C8145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26811F3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4D8587F8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6BE1621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grid = </w:t>
                            </w:r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;</w:t>
                            </w:r>
                            <w:proofErr w:type="gramEnd"/>
                          </w:p>
                          <w:p w14:paraId="1563AC15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tate = 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State(</w:t>
                            </w:r>
                            <w:proofErr w:type="gram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BCD6F08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ourceAsync</w:t>
                            </w:r>
                            <w:proofErr w:type="spell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32951BD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XamlRoot</w:t>
                            </w:r>
                            <w:proofErr w:type="spellEnd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63316C3E" w14:textId="77777777" w:rsidR="009858D8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grid</w:t>
                            </w:r>
                            <w:proofErr w:type="gramStart"/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7196A21" w14:textId="7A126349" w:rsidR="00ED67BB" w:rsidRPr="009858D8" w:rsidRDefault="009858D8" w:rsidP="009858D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858D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75D811" id="_x0000_s1036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wYN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I0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a3wYN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F4F28D4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3ADE1925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57768E5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grid.Children.Clear</w:t>
                      </w:r>
                      <w:proofErr w:type="spellEnd"/>
                      <w:proofErr w:type="gram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1000BD6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panel = </w:t>
                      </w:r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79D2C0EB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{ </w:t>
                      </w:r>
                    </w:p>
                    <w:p w14:paraId="253FEFB6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    Orientation = </w:t>
                      </w:r>
                      <w:proofErr w:type="spell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Orientation.Vertical</w:t>
                      </w:r>
                      <w:proofErr w:type="spell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0DBCD32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B5BB3DC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_text = </w:t>
                      </w: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TextBlock</w:t>
                      </w:r>
                      <w:proofErr w:type="spell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80FB757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DF97C32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FontSize</w:t>
                      </w:r>
                      <w:proofErr w:type="spell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= font,</w:t>
                      </w:r>
                    </w:p>
                    <w:p w14:paraId="371E39BF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    Margin = </w:t>
                      </w: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2),</w:t>
                      </w:r>
                    </w:p>
                    <w:p w14:paraId="1D9A14FA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FontWeight</w:t>
                      </w:r>
                      <w:proofErr w:type="spell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FontWeights.Bold</w:t>
                      </w:r>
                      <w:proofErr w:type="spell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B238453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VerticalAlignment</w:t>
                      </w:r>
                      <w:proofErr w:type="spell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VerticalAlignment.Center</w:t>
                      </w:r>
                      <w:proofErr w:type="spellEnd"/>
                    </w:p>
                    <w:p w14:paraId="5C984542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58A5DE66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SetText</w:t>
                      </w:r>
                      <w:proofErr w:type="spell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E51DEB2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(_text);</w:t>
                      </w:r>
                    </w:p>
                    <w:p w14:paraId="55D9453A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_grid = </w:t>
                      </w: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Grid(</w:t>
                      </w:r>
                      <w:proofErr w:type="gram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B41B7F0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size; row++)</w:t>
                      </w:r>
                    </w:p>
                    <w:p w14:paraId="733A1AF2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728AEED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grid.RowDefinitions.Add</w:t>
                      </w:r>
                      <w:proofErr w:type="spellEnd"/>
                      <w:proofErr w:type="gram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RowDefinition</w:t>
                      </w:r>
                      <w:proofErr w:type="spell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0ECB7B10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size; column++)</w:t>
                      </w:r>
                    </w:p>
                    <w:p w14:paraId="2F3CDACC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CA2909C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(row == 0)</w:t>
                      </w:r>
                    </w:p>
                    <w:p w14:paraId="13929BF9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grid.ColumnDefinitions.Add</w:t>
                      </w:r>
                      <w:proofErr w:type="spellEnd"/>
                      <w:proofErr w:type="gram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ColumnDefinition</w:t>
                      </w:r>
                      <w:proofErr w:type="spell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7A765720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row, column);</w:t>
                      </w:r>
                    </w:p>
                    <w:p w14:paraId="28F96541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2AE478F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2FBDD5D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(_grid);</w:t>
                      </w:r>
                    </w:p>
                    <w:p w14:paraId="43681D44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(panel);</w:t>
                      </w:r>
                    </w:p>
                    <w:p w14:paraId="0C379A70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C2C8145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26811F3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4D8587F8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6BE1621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_grid = </w:t>
                      </w:r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grid;</w:t>
                      </w:r>
                      <w:proofErr w:type="gramEnd"/>
                    </w:p>
                    <w:p w14:paraId="1563AC15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_state = </w:t>
                      </w: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State(</w:t>
                      </w:r>
                      <w:proofErr w:type="gram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BCD6F08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SetSourceAsync</w:t>
                      </w:r>
                      <w:proofErr w:type="spell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32951BD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9858D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grid.XamlRoot</w:t>
                      </w:r>
                      <w:proofErr w:type="spellEnd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63316C3E" w14:textId="77777777" w:rsidR="009858D8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 xml:space="preserve">    Layout(grid</w:t>
                      </w:r>
                      <w:proofErr w:type="gramStart"/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7196A21" w14:textId="7A126349" w:rsidR="00ED67BB" w:rsidRPr="009858D8" w:rsidRDefault="009858D8" w:rsidP="009858D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858D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7EB0711" w14:textId="77777777" w:rsidR="009479A6" w:rsidRDefault="009479A6" w:rsidP="00ED67BB">
      <w:pPr>
        <w:rPr>
          <w:rFonts w:ascii="Consolas" w:hAnsi="Consolas"/>
          <w:b/>
          <w:bCs/>
        </w:rPr>
      </w:pPr>
    </w:p>
    <w:p w14:paraId="27E2691C" w14:textId="4A43E10B" w:rsidR="00ED67BB" w:rsidRPr="00770AE8" w:rsidRDefault="009479A6" w:rsidP="00ED67BB">
      <w:pPr>
        <w:rPr>
          <w:rFonts w:cs="Segoe UI"/>
        </w:rPr>
      </w:pPr>
      <w:r w:rsidRPr="00590575">
        <w:rPr>
          <w:rFonts w:ascii="Consolas" w:hAnsi="Consolas"/>
          <w:b/>
          <w:bCs/>
        </w:rPr>
        <w:t>Layout</w:t>
      </w:r>
      <w:r w:rsidRPr="00590575">
        <w:rPr>
          <w:rFonts w:cs="Segoe UI"/>
        </w:rPr>
        <w:t xml:space="preserve"> will create the look-and-fee</w:t>
      </w:r>
      <w:r>
        <w:rPr>
          <w:rFonts w:cs="Segoe UI"/>
        </w:rPr>
        <w:t xml:space="preserve">l of the game by setting up all the elements and </w:t>
      </w:r>
      <w:proofErr w:type="gramStart"/>
      <w:r w:rsidRPr="00590575">
        <w:rPr>
          <w:rFonts w:ascii="Consolas" w:hAnsi="Consolas" w:cs="Segoe UI"/>
          <w:b/>
          <w:bCs/>
        </w:rPr>
        <w:t>New</w:t>
      </w:r>
      <w:proofErr w:type="gramEnd"/>
      <w:r>
        <w:rPr>
          <w:rFonts w:cs="Segoe UI"/>
        </w:rPr>
        <w:t xml:space="preserve"> will setup and start a new game.</w:t>
      </w:r>
      <w:r w:rsidR="00ED67BB" w:rsidRPr="00590575">
        <w:rPr>
          <w:rFonts w:ascii="Consolas" w:hAnsi="Consolas"/>
          <w:b/>
          <w:bCs/>
        </w:rPr>
        <w:br w:type="page"/>
      </w:r>
    </w:p>
    <w:p w14:paraId="075B2541" w14:textId="459D0A1F" w:rsidR="00915C09" w:rsidRDefault="00915C09" w:rsidP="00915C09">
      <w:pPr>
        <w:pStyle w:val="Heading2"/>
      </w:pPr>
      <w:r>
        <w:lastRenderedPageBreak/>
        <w:t xml:space="preserve">Step </w:t>
      </w:r>
      <w:r w:rsidR="0045472A">
        <w:t>1</w:t>
      </w:r>
      <w:r w:rsidR="000F092D">
        <w:t>7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7C1BA677">
                  <wp:extent cx="2635194" cy="2170607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4" cy="2170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16178997" w:rsidR="00D47544" w:rsidRDefault="00D47544" w:rsidP="00D47544">
      <w:pPr>
        <w:pStyle w:val="Heading2"/>
      </w:pPr>
      <w:r>
        <w:t xml:space="preserve">Step </w:t>
      </w:r>
      <w:r w:rsidR="0045472A">
        <w:t>1</w:t>
      </w:r>
      <w:r w:rsidR="000F092D">
        <w:t>8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A3r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hMSkVtSqhOpA7C4H56rRQ0gN8568j5BfffDgIVZ+a9JYWv&#10;BjnCZYKXSXmZCCsJquAyIGdDsg3pgSX23S15YaeTSs+9jF2TpxPN4/uLj+YyT7ee/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GqA3r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23FE2F73" w:rsidR="007A65F3" w:rsidRDefault="007A65F3" w:rsidP="007F297D">
      <w:pPr>
        <w:pStyle w:val="Heading2"/>
      </w:pPr>
      <w:r>
        <w:t xml:space="preserve">Step </w:t>
      </w:r>
      <w:r w:rsidR="00AA0130">
        <w:t>1</w:t>
      </w:r>
      <w:r w:rsidR="000F092D">
        <w:t>9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7D418C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64883AE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6F092BD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63A1F0C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EC5E6A7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492E5F99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3163CA3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5720FAB3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273E9BCA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68A9F05F" w:rsidR="00833CE0" w:rsidRPr="0045472A" w:rsidRDefault="00D27DB1" w:rsidP="0045472A">
                            <w:pPr>
                              <w:pStyle w:val="SourceCode"/>
                              <w:spacing w:after="0"/>
                            </w:pP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45472A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mEaHQ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qicx5GiNiVUJ1IHYXA/vVYKGsDvnHXk/IL7bweBijPz3pLC&#10;V4Mc4TLBy6S8TISVBFVwGZCzIdmG9MAS++6WvLDTSaXnXsauydOJ5vH9xUdzmadbz3+Jz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ozZhGh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E7D418C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64883AE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6F092BD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63A1F0C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EC5E6A7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492E5F99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3163CA3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5720FAB3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273E9BCA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68A9F05F" w:rsidR="00833CE0" w:rsidRPr="0045472A" w:rsidRDefault="00D27DB1" w:rsidP="0045472A">
                      <w:pPr>
                        <w:pStyle w:val="SourceCode"/>
                        <w:spacing w:after="0"/>
                      </w:pPr>
                      <w:r w:rsidRPr="0045472A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45472A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28510495" w14:textId="0C6A6696" w:rsidR="00653B6F" w:rsidRPr="00D27DB1" w:rsidRDefault="00D27DB1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r>
        <w:rPr>
          <w:rFonts w:ascii="Consolas" w:hAnsi="Consolas"/>
          <w:b/>
          <w:bCs/>
        </w:rPr>
        <w:t>Grid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  <w:r w:rsidR="00653B6F">
        <w:br w:type="page"/>
      </w:r>
    </w:p>
    <w:p w14:paraId="69A846CF" w14:textId="1E212D8B" w:rsidR="000C0368" w:rsidRDefault="007F297D" w:rsidP="007F297D">
      <w:pPr>
        <w:pStyle w:val="Heading2"/>
      </w:pPr>
      <w:r>
        <w:lastRenderedPageBreak/>
        <w:t xml:space="preserve">Step </w:t>
      </w:r>
      <w:r w:rsidR="000F092D">
        <w:t>20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48C7F1E6">
                  <wp:extent cx="2635193" cy="2170606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170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2C6CE293" w:rsidR="007F297D" w:rsidRDefault="00D85028" w:rsidP="00D85028">
      <w:pPr>
        <w:pStyle w:val="Heading2"/>
      </w:pPr>
      <w:r>
        <w:t xml:space="preserve">Step </w:t>
      </w:r>
      <w:r w:rsidR="00C14C9C">
        <w:t>2</w:t>
      </w:r>
      <w:r w:rsidR="000F092D">
        <w:t>1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QWr8HQIAAG0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UTlyzhS1KYEdSJ1EAb302uloAb8zllHzi+4/3YQqDkz7ywp&#10;fDXIES4TvEzKy0RYSVAFlwE5G5JtSA8sse9uyQu7Jqn01MvYNXk60Ty+v/hoLvN06+kvsfkB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f0Fq/B0CAABt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053D59AF" w:rsidR="00986C7B" w:rsidRDefault="00986C7B" w:rsidP="00986C7B">
      <w:pPr>
        <w:pStyle w:val="Heading2"/>
      </w:pPr>
      <w:r>
        <w:t xml:space="preserve">Step </w:t>
      </w:r>
      <w:r w:rsidR="00C14C9C">
        <w:t>2</w:t>
      </w:r>
      <w:r w:rsidR="000F092D">
        <w:t>2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4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MkjHAIAAG0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KlIZR4ralFCdSB2Ewf30WiloAL9z1pHzC+6/HQQqzsx7Swpf&#10;DXKEywQvk/IyEVYSVMFlQM6GZBvSA0vsu1vywk4nlZ57GbsmTyeax/cXH81lnm49/yU2P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oDMkjHAIAAG0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12FB5E72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6E9D442D" w:rsidR="00FB4525" w:rsidRDefault="00FB4525" w:rsidP="00FB4525">
      <w:pPr>
        <w:pStyle w:val="Heading2"/>
      </w:pPr>
      <w:r>
        <w:lastRenderedPageBreak/>
        <w:t xml:space="preserve">Step </w:t>
      </w:r>
      <w:r w:rsidR="00AC5AF2">
        <w:t>2</w:t>
      </w:r>
      <w:r w:rsidR="000F092D">
        <w:t>3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2141ED7C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E5B29" w:rsidRPr="009E5B29">
              <w:rPr>
                <w:lang w:val="en-US"/>
              </w:rPr>
              <w:t>a</w:t>
            </w:r>
            <w:r w:rsidRPr="009E5B29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AC5AF2">
              <w:rPr>
                <w:b/>
                <w:bCs/>
                <w:lang w:val="en-US"/>
              </w:rPr>
              <w:t>Reversi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E5B29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32772573" w:rsidR="00CE7E10" w:rsidRPr="009E492B" w:rsidRDefault="00901A63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FE468CC" wp14:editId="40C0F2D4">
                  <wp:extent cx="1242000" cy="226800"/>
                  <wp:effectExtent l="0" t="0" r="0" b="190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20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0F5BA68B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901A63">
        <w:t>2</w:t>
      </w:r>
      <w:r w:rsidR="000F092D">
        <w:t>4</w:t>
      </w:r>
    </w:p>
    <w:p w14:paraId="47175F12" w14:textId="2714FAF5" w:rsidR="00B554B4" w:rsidRDefault="00B554B4" w:rsidP="00B554B4"/>
    <w:p w14:paraId="6AEC53DB" w14:textId="352244D2" w:rsidR="009900BD" w:rsidRPr="003149C5" w:rsidRDefault="000E32CF" w:rsidP="00B554B4">
      <w:pPr>
        <w:rPr>
          <w:rFonts w:cs="Segoe UI"/>
        </w:rPr>
      </w:pPr>
      <w:r>
        <w:t>Once running</w:t>
      </w:r>
      <w:r w:rsidR="00F4652B">
        <w:t xml:space="preserve"> you</w:t>
      </w:r>
      <w:r w:rsidR="002030F1">
        <w:t xml:space="preserve"> can then</w:t>
      </w:r>
      <w:r w:rsidR="00481F23">
        <w:t xml:space="preserve"> tap on the appropriate indicated </w:t>
      </w:r>
      <w:r w:rsidR="00481F23" w:rsidRPr="00481F23">
        <w:rPr>
          <w:b/>
          <w:bCs/>
        </w:rPr>
        <w:t>Square</w:t>
      </w:r>
      <w:r w:rsidR="00481F23">
        <w:t xml:space="preserve"> to place either a </w:t>
      </w:r>
      <w:r w:rsidR="00481F23" w:rsidRPr="00481F23">
        <w:rPr>
          <w:b/>
          <w:bCs/>
        </w:rPr>
        <w:t>White</w:t>
      </w:r>
      <w:r w:rsidR="00481F23">
        <w:t xml:space="preserve"> or </w:t>
      </w:r>
      <w:r w:rsidR="00481F23" w:rsidRPr="00481F23">
        <w:rPr>
          <w:b/>
          <w:bCs/>
        </w:rPr>
        <w:t>Blac</w:t>
      </w:r>
      <w:r w:rsidR="00481F23">
        <w:rPr>
          <w:b/>
          <w:bCs/>
        </w:rPr>
        <w:t xml:space="preserve">k </w:t>
      </w:r>
      <w:r w:rsidR="00481F23" w:rsidRPr="00481F23">
        <w:t>counter</w:t>
      </w:r>
      <w:r w:rsidR="00481F23">
        <w:rPr>
          <w:b/>
          <w:bCs/>
        </w:rPr>
        <w:t xml:space="preserve"> </w:t>
      </w:r>
      <w:r w:rsidR="00481F23">
        <w:t xml:space="preserve">on the board to play the game until the game is over or the player with the highest score wins </w:t>
      </w:r>
      <w:r w:rsidR="00EF06D3">
        <w:t>or</w:t>
      </w:r>
      <w:r w:rsidR="003149C5">
        <w:t xml:space="preserve"> select </w:t>
      </w:r>
      <w:r w:rsidR="003149C5" w:rsidRPr="009E5B29">
        <w:rPr>
          <w:i/>
          <w:iCs/>
        </w:rPr>
        <w:t>New</w:t>
      </w:r>
      <w:r w:rsidR="003149C5">
        <w:t xml:space="preserve"> to </w:t>
      </w:r>
      <w:r w:rsidR="00481F23">
        <w:t xml:space="preserve">start a new </w:t>
      </w:r>
      <w:r w:rsidR="003149C5">
        <w:t>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4387C403">
            <wp:extent cx="6645332" cy="3571865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2" cy="357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039CDB3E" w:rsidR="00986C7B" w:rsidRDefault="00F15B60" w:rsidP="00F15B60">
      <w:pPr>
        <w:pStyle w:val="Heading2"/>
      </w:pPr>
      <w:r>
        <w:t xml:space="preserve">Step </w:t>
      </w:r>
      <w:r w:rsidR="00C15E42">
        <w:t>2</w:t>
      </w:r>
      <w:r w:rsidR="000F092D">
        <w:t>5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2A0CEDC8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E5B29" w:rsidRPr="009E5B29">
              <w:rPr>
                <w:lang w:val="en-US"/>
              </w:rPr>
              <w:t>a</w:t>
            </w:r>
            <w:r w:rsidRPr="009E5B29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E5B29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8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30"/>
      <w:footerReference w:type="default" r:id="rId31"/>
      <w:headerReference w:type="first" r:id="rId32"/>
      <w:footerReference w:type="first" r:id="rId33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5BFBD" w14:textId="77777777" w:rsidR="003B1980" w:rsidRDefault="003B1980" w:rsidP="00071E16">
      <w:pPr>
        <w:spacing w:line="240" w:lineRule="auto"/>
      </w:pPr>
      <w:r>
        <w:separator/>
      </w:r>
    </w:p>
  </w:endnote>
  <w:endnote w:type="continuationSeparator" w:id="0">
    <w:p w14:paraId="68E0F55A" w14:textId="77777777" w:rsidR="003B1980" w:rsidRDefault="003B1980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E25F5" w14:textId="77777777" w:rsidR="003B1980" w:rsidRDefault="003B1980" w:rsidP="00071E16">
      <w:pPr>
        <w:spacing w:line="240" w:lineRule="auto"/>
      </w:pPr>
      <w:r>
        <w:separator/>
      </w:r>
    </w:p>
  </w:footnote>
  <w:footnote w:type="continuationSeparator" w:id="0">
    <w:p w14:paraId="53BC025A" w14:textId="77777777" w:rsidR="003B1980" w:rsidRDefault="003B1980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60A"/>
    <w:rsid w:val="00006C30"/>
    <w:rsid w:val="00010364"/>
    <w:rsid w:val="000125B7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AF6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25D5"/>
    <w:rsid w:val="0008273F"/>
    <w:rsid w:val="00083AC9"/>
    <w:rsid w:val="00084527"/>
    <w:rsid w:val="0008454E"/>
    <w:rsid w:val="00086BEC"/>
    <w:rsid w:val="00087762"/>
    <w:rsid w:val="000912E6"/>
    <w:rsid w:val="000919E0"/>
    <w:rsid w:val="00093408"/>
    <w:rsid w:val="00093610"/>
    <w:rsid w:val="00093889"/>
    <w:rsid w:val="00094162"/>
    <w:rsid w:val="00097A05"/>
    <w:rsid w:val="000A19CD"/>
    <w:rsid w:val="000A2E3D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92D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5A05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DF4"/>
    <w:rsid w:val="00136E92"/>
    <w:rsid w:val="001370B5"/>
    <w:rsid w:val="00137D82"/>
    <w:rsid w:val="00140516"/>
    <w:rsid w:val="00141F1D"/>
    <w:rsid w:val="00142141"/>
    <w:rsid w:val="00143F58"/>
    <w:rsid w:val="00145366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B063D"/>
    <w:rsid w:val="001B3BB2"/>
    <w:rsid w:val="001B4C2E"/>
    <w:rsid w:val="001B5A6C"/>
    <w:rsid w:val="001B5CB0"/>
    <w:rsid w:val="001B65B2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0EEE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3E52"/>
    <w:rsid w:val="00275F46"/>
    <w:rsid w:val="00276745"/>
    <w:rsid w:val="002769DF"/>
    <w:rsid w:val="00276C06"/>
    <w:rsid w:val="00280E83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49D7"/>
    <w:rsid w:val="002E65BD"/>
    <w:rsid w:val="002E7503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048D"/>
    <w:rsid w:val="003020F2"/>
    <w:rsid w:val="003036A5"/>
    <w:rsid w:val="00303C26"/>
    <w:rsid w:val="003043DE"/>
    <w:rsid w:val="00304F6B"/>
    <w:rsid w:val="003052BC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C3F"/>
    <w:rsid w:val="00333FA6"/>
    <w:rsid w:val="00335532"/>
    <w:rsid w:val="003356C5"/>
    <w:rsid w:val="003364DF"/>
    <w:rsid w:val="0033765C"/>
    <w:rsid w:val="0034112B"/>
    <w:rsid w:val="00341A31"/>
    <w:rsid w:val="00341E2E"/>
    <w:rsid w:val="003445DD"/>
    <w:rsid w:val="00345828"/>
    <w:rsid w:val="00345AE5"/>
    <w:rsid w:val="00346233"/>
    <w:rsid w:val="00346DC0"/>
    <w:rsid w:val="003472B0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6FB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A1E52"/>
    <w:rsid w:val="003A33B1"/>
    <w:rsid w:val="003A3BAE"/>
    <w:rsid w:val="003A49BC"/>
    <w:rsid w:val="003B026A"/>
    <w:rsid w:val="003B0FE8"/>
    <w:rsid w:val="003B13AA"/>
    <w:rsid w:val="003B1980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72A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F23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4F44FD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0F25"/>
    <w:rsid w:val="00531C08"/>
    <w:rsid w:val="005324B4"/>
    <w:rsid w:val="005357EB"/>
    <w:rsid w:val="00536621"/>
    <w:rsid w:val="005401E8"/>
    <w:rsid w:val="00540CC9"/>
    <w:rsid w:val="00542A62"/>
    <w:rsid w:val="005433C7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13CF"/>
    <w:rsid w:val="00582AA0"/>
    <w:rsid w:val="005833FE"/>
    <w:rsid w:val="00586AEE"/>
    <w:rsid w:val="00587107"/>
    <w:rsid w:val="005878B8"/>
    <w:rsid w:val="00590227"/>
    <w:rsid w:val="00590575"/>
    <w:rsid w:val="00590A00"/>
    <w:rsid w:val="00590D99"/>
    <w:rsid w:val="0059205B"/>
    <w:rsid w:val="00592510"/>
    <w:rsid w:val="005928D8"/>
    <w:rsid w:val="00595770"/>
    <w:rsid w:val="005A0D73"/>
    <w:rsid w:val="005A1E2B"/>
    <w:rsid w:val="005A2142"/>
    <w:rsid w:val="005A266A"/>
    <w:rsid w:val="005A2A40"/>
    <w:rsid w:val="005A4629"/>
    <w:rsid w:val="005B0EA6"/>
    <w:rsid w:val="005B31DF"/>
    <w:rsid w:val="005B320B"/>
    <w:rsid w:val="005B3984"/>
    <w:rsid w:val="005B3FCF"/>
    <w:rsid w:val="005B4CB7"/>
    <w:rsid w:val="005B61ED"/>
    <w:rsid w:val="005C0B7B"/>
    <w:rsid w:val="005C1376"/>
    <w:rsid w:val="005C21CC"/>
    <w:rsid w:val="005C3D18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4C55"/>
    <w:rsid w:val="005E500F"/>
    <w:rsid w:val="005E645D"/>
    <w:rsid w:val="005F0A9E"/>
    <w:rsid w:val="005F0EE2"/>
    <w:rsid w:val="005F14E0"/>
    <w:rsid w:val="005F15E7"/>
    <w:rsid w:val="005F45DA"/>
    <w:rsid w:val="005F5D7A"/>
    <w:rsid w:val="005F754E"/>
    <w:rsid w:val="005F7E84"/>
    <w:rsid w:val="0060061E"/>
    <w:rsid w:val="00601C5A"/>
    <w:rsid w:val="00602AD2"/>
    <w:rsid w:val="006039D7"/>
    <w:rsid w:val="006040CF"/>
    <w:rsid w:val="006058A5"/>
    <w:rsid w:val="00606A68"/>
    <w:rsid w:val="00607971"/>
    <w:rsid w:val="00607997"/>
    <w:rsid w:val="00607F5E"/>
    <w:rsid w:val="006103F1"/>
    <w:rsid w:val="006105E9"/>
    <w:rsid w:val="006122CC"/>
    <w:rsid w:val="0061262F"/>
    <w:rsid w:val="00616330"/>
    <w:rsid w:val="006166CB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BBD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7F61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107C"/>
    <w:rsid w:val="00712021"/>
    <w:rsid w:val="0071324A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5ABC"/>
    <w:rsid w:val="00786C28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3D62"/>
    <w:rsid w:val="007B6A22"/>
    <w:rsid w:val="007B70C4"/>
    <w:rsid w:val="007C0038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6618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1E10"/>
    <w:rsid w:val="00842742"/>
    <w:rsid w:val="008446C0"/>
    <w:rsid w:val="00845177"/>
    <w:rsid w:val="00847085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1C4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45C0"/>
    <w:rsid w:val="008C4B5F"/>
    <w:rsid w:val="008C55AD"/>
    <w:rsid w:val="008C6E63"/>
    <w:rsid w:val="008C7B84"/>
    <w:rsid w:val="008C7CCB"/>
    <w:rsid w:val="008D10F4"/>
    <w:rsid w:val="008D111F"/>
    <w:rsid w:val="008D2092"/>
    <w:rsid w:val="008D5EE7"/>
    <w:rsid w:val="008D5EEA"/>
    <w:rsid w:val="008D77B1"/>
    <w:rsid w:val="008E196A"/>
    <w:rsid w:val="008E2D92"/>
    <w:rsid w:val="008E3029"/>
    <w:rsid w:val="008E353C"/>
    <w:rsid w:val="008E36B1"/>
    <w:rsid w:val="008E3E24"/>
    <w:rsid w:val="008E630B"/>
    <w:rsid w:val="008F054F"/>
    <w:rsid w:val="008F0608"/>
    <w:rsid w:val="008F1830"/>
    <w:rsid w:val="008F2E89"/>
    <w:rsid w:val="00900F32"/>
    <w:rsid w:val="00900F4E"/>
    <w:rsid w:val="00901539"/>
    <w:rsid w:val="00901A63"/>
    <w:rsid w:val="00903228"/>
    <w:rsid w:val="00903BE2"/>
    <w:rsid w:val="009045D5"/>
    <w:rsid w:val="00904B83"/>
    <w:rsid w:val="00907C21"/>
    <w:rsid w:val="00907DEB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21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47618"/>
    <w:rsid w:val="009479A6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16D7"/>
    <w:rsid w:val="00972F49"/>
    <w:rsid w:val="00973DFE"/>
    <w:rsid w:val="00974ED6"/>
    <w:rsid w:val="00975FA1"/>
    <w:rsid w:val="009806A0"/>
    <w:rsid w:val="009813F6"/>
    <w:rsid w:val="009814F3"/>
    <w:rsid w:val="00982604"/>
    <w:rsid w:val="009858D8"/>
    <w:rsid w:val="00985FB1"/>
    <w:rsid w:val="00986C7B"/>
    <w:rsid w:val="009879AE"/>
    <w:rsid w:val="00987D38"/>
    <w:rsid w:val="009900BD"/>
    <w:rsid w:val="0099185B"/>
    <w:rsid w:val="00992436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323D"/>
    <w:rsid w:val="009C4F83"/>
    <w:rsid w:val="009D1BDD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0E17"/>
    <w:rsid w:val="009E1886"/>
    <w:rsid w:val="009E33E4"/>
    <w:rsid w:val="009E404B"/>
    <w:rsid w:val="009E46FE"/>
    <w:rsid w:val="009E492B"/>
    <w:rsid w:val="009E5266"/>
    <w:rsid w:val="009E5B29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37FD"/>
    <w:rsid w:val="00A043DA"/>
    <w:rsid w:val="00A05263"/>
    <w:rsid w:val="00A05431"/>
    <w:rsid w:val="00A06220"/>
    <w:rsid w:val="00A06523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1A89"/>
    <w:rsid w:val="00A327DA"/>
    <w:rsid w:val="00A32E72"/>
    <w:rsid w:val="00A35BC9"/>
    <w:rsid w:val="00A37035"/>
    <w:rsid w:val="00A4090E"/>
    <w:rsid w:val="00A41549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0D4E"/>
    <w:rsid w:val="00A94928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3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5AF2"/>
    <w:rsid w:val="00AC63D8"/>
    <w:rsid w:val="00AC7AEF"/>
    <w:rsid w:val="00AD327E"/>
    <w:rsid w:val="00AD389A"/>
    <w:rsid w:val="00AD44DF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7162"/>
    <w:rsid w:val="00B2029D"/>
    <w:rsid w:val="00B202CB"/>
    <w:rsid w:val="00B21F1E"/>
    <w:rsid w:val="00B22F9C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36BD"/>
    <w:rsid w:val="00B453A9"/>
    <w:rsid w:val="00B45955"/>
    <w:rsid w:val="00B47435"/>
    <w:rsid w:val="00B51B8E"/>
    <w:rsid w:val="00B52749"/>
    <w:rsid w:val="00B535DE"/>
    <w:rsid w:val="00B53947"/>
    <w:rsid w:val="00B54387"/>
    <w:rsid w:val="00B5462E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BDD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4C9C"/>
    <w:rsid w:val="00C15E42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6BC8"/>
    <w:rsid w:val="00C504E8"/>
    <w:rsid w:val="00C50A26"/>
    <w:rsid w:val="00C516F3"/>
    <w:rsid w:val="00C52024"/>
    <w:rsid w:val="00C542EB"/>
    <w:rsid w:val="00C55469"/>
    <w:rsid w:val="00C56509"/>
    <w:rsid w:val="00C567A1"/>
    <w:rsid w:val="00C56B16"/>
    <w:rsid w:val="00C57C89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807C6"/>
    <w:rsid w:val="00C80FFA"/>
    <w:rsid w:val="00C8136B"/>
    <w:rsid w:val="00C833B7"/>
    <w:rsid w:val="00C849CD"/>
    <w:rsid w:val="00C84AE3"/>
    <w:rsid w:val="00C85D34"/>
    <w:rsid w:val="00C926F6"/>
    <w:rsid w:val="00C9296A"/>
    <w:rsid w:val="00C92D57"/>
    <w:rsid w:val="00C947AA"/>
    <w:rsid w:val="00C9672D"/>
    <w:rsid w:val="00C976F6"/>
    <w:rsid w:val="00CA0D4B"/>
    <w:rsid w:val="00CA2FCF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34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755F"/>
    <w:rsid w:val="00D01ED9"/>
    <w:rsid w:val="00D029B0"/>
    <w:rsid w:val="00D029F9"/>
    <w:rsid w:val="00D0372C"/>
    <w:rsid w:val="00D05AD9"/>
    <w:rsid w:val="00D06EDB"/>
    <w:rsid w:val="00D106A3"/>
    <w:rsid w:val="00D107C2"/>
    <w:rsid w:val="00D1157F"/>
    <w:rsid w:val="00D12C6B"/>
    <w:rsid w:val="00D12E03"/>
    <w:rsid w:val="00D14DCF"/>
    <w:rsid w:val="00D1661F"/>
    <w:rsid w:val="00D16EFE"/>
    <w:rsid w:val="00D1703F"/>
    <w:rsid w:val="00D17A12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30593"/>
    <w:rsid w:val="00D30DFF"/>
    <w:rsid w:val="00D325AD"/>
    <w:rsid w:val="00D32C1C"/>
    <w:rsid w:val="00D34B3A"/>
    <w:rsid w:val="00D37E07"/>
    <w:rsid w:val="00D432E7"/>
    <w:rsid w:val="00D4364B"/>
    <w:rsid w:val="00D4390D"/>
    <w:rsid w:val="00D442BD"/>
    <w:rsid w:val="00D47544"/>
    <w:rsid w:val="00D476ED"/>
    <w:rsid w:val="00D4785C"/>
    <w:rsid w:val="00D47CB3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0E09"/>
    <w:rsid w:val="00D914F4"/>
    <w:rsid w:val="00D91F7A"/>
    <w:rsid w:val="00D94732"/>
    <w:rsid w:val="00D9506C"/>
    <w:rsid w:val="00D95D29"/>
    <w:rsid w:val="00D97C02"/>
    <w:rsid w:val="00DA1395"/>
    <w:rsid w:val="00DA1E53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137E"/>
    <w:rsid w:val="00DD3673"/>
    <w:rsid w:val="00DD3C49"/>
    <w:rsid w:val="00DD4E7C"/>
    <w:rsid w:val="00DD69A2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17DF4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0B24"/>
    <w:rsid w:val="00E4236A"/>
    <w:rsid w:val="00E423F6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C89"/>
    <w:rsid w:val="00E86F71"/>
    <w:rsid w:val="00E87646"/>
    <w:rsid w:val="00E90B16"/>
    <w:rsid w:val="00E945B3"/>
    <w:rsid w:val="00E95786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B105C"/>
    <w:rsid w:val="00EC1AD5"/>
    <w:rsid w:val="00EC31CF"/>
    <w:rsid w:val="00EC713F"/>
    <w:rsid w:val="00ED0615"/>
    <w:rsid w:val="00ED14CE"/>
    <w:rsid w:val="00ED334D"/>
    <w:rsid w:val="00ED3C7E"/>
    <w:rsid w:val="00ED40F6"/>
    <w:rsid w:val="00ED5713"/>
    <w:rsid w:val="00ED67BB"/>
    <w:rsid w:val="00EE0F7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0BF1"/>
    <w:rsid w:val="00F41789"/>
    <w:rsid w:val="00F43570"/>
    <w:rsid w:val="00F43A43"/>
    <w:rsid w:val="00F43FDD"/>
    <w:rsid w:val="00F446F1"/>
    <w:rsid w:val="00F44C06"/>
    <w:rsid w:val="00F45BF6"/>
    <w:rsid w:val="00F4652B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C69"/>
    <w:rsid w:val="00F8659B"/>
    <w:rsid w:val="00F9098B"/>
    <w:rsid w:val="00F90C1D"/>
    <w:rsid w:val="00F915BE"/>
    <w:rsid w:val="00F91FF5"/>
    <w:rsid w:val="00F9356F"/>
    <w:rsid w:val="00F93B0C"/>
    <w:rsid w:val="00F96D23"/>
    <w:rsid w:val="00F97905"/>
    <w:rsid w:val="00F97A57"/>
    <w:rsid w:val="00F97D09"/>
    <w:rsid w:val="00FA0AB2"/>
    <w:rsid w:val="00FA0FA3"/>
    <w:rsid w:val="00FA2257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23E"/>
    <w:rsid w:val="00FD4811"/>
    <w:rsid w:val="00FD6AA3"/>
    <w:rsid w:val="00FD728E"/>
    <w:rsid w:val="00FD770E"/>
    <w:rsid w:val="00FE0C45"/>
    <w:rsid w:val="00FE2B34"/>
    <w:rsid w:val="00FE37DC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436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tutorialr.com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hyperlink" Target="https://github.com/OttoBotCode" TargetMode="External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eader" Target="header1.xml"/><Relationship Id="rId35" Type="http://schemas.openxmlformats.org/officeDocument/2006/relationships/theme" Target="theme/theme1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3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1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1301</Words>
  <Characters>742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51:00Z</dcterms:created>
  <dcterms:modified xsi:type="dcterms:W3CDTF">2023-01-09T14:51:00Z</dcterms:modified>
</cp:coreProperties>
</file>